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3C625" w14:textId="154E5684" w:rsidR="00C861D0" w:rsidRPr="008340FA" w:rsidRDefault="0029766B" w:rsidP="3423E21D">
      <w:pPr>
        <w:jc w:val="center"/>
        <w:rPr>
          <w:rFonts w:ascii="Olympic Headline" w:eastAsia="Olympic Headline" w:hAnsi="Olympic Headline" w:cs="Olympic Headline"/>
          <w:b/>
          <w:bCs/>
          <w:sz w:val="24"/>
          <w:szCs w:val="24"/>
          <w:lang w:val="en-GB"/>
        </w:rPr>
      </w:pPr>
      <w:r w:rsidRPr="21A5A947">
        <w:rPr>
          <w:rFonts w:ascii="Olympic Headline" w:eastAsia="Olympic Headline" w:hAnsi="Olympic Headline" w:cs="Olympic Headline"/>
          <w:b/>
          <w:bCs/>
          <w:sz w:val="24"/>
          <w:szCs w:val="24"/>
          <w:lang w:val="en-GB"/>
        </w:rPr>
        <w:t>IOC</w:t>
      </w:r>
      <w:r w:rsidR="009D212C" w:rsidRPr="21A5A947">
        <w:rPr>
          <w:rFonts w:ascii="Olympic Headline" w:eastAsia="Olympic Headline" w:hAnsi="Olympic Headline" w:cs="Olympic Headline"/>
          <w:b/>
          <w:bCs/>
          <w:sz w:val="24"/>
          <w:szCs w:val="24"/>
          <w:lang w:val="en-GB"/>
        </w:rPr>
        <w:t xml:space="preserve"> Climate Action Award 202</w:t>
      </w:r>
      <w:r w:rsidR="6B72551B" w:rsidRPr="21A5A947">
        <w:rPr>
          <w:rFonts w:ascii="Olympic Headline" w:eastAsia="Olympic Headline" w:hAnsi="Olympic Headline" w:cs="Olympic Headline"/>
          <w:b/>
          <w:bCs/>
          <w:sz w:val="24"/>
          <w:szCs w:val="24"/>
          <w:lang w:val="en-GB"/>
        </w:rPr>
        <w:t>5</w:t>
      </w:r>
      <w:r w:rsidR="009D212C" w:rsidRPr="21A5A947">
        <w:rPr>
          <w:rFonts w:ascii="Olympic Headline" w:eastAsia="Olympic Headline" w:hAnsi="Olympic Headline" w:cs="Olympic Headline"/>
          <w:b/>
          <w:bCs/>
          <w:sz w:val="24"/>
          <w:szCs w:val="24"/>
          <w:lang w:val="en-GB"/>
        </w:rPr>
        <w:t xml:space="preserve"> Applications </w:t>
      </w:r>
    </w:p>
    <w:p w14:paraId="6CA2479C" w14:textId="45F825EF" w:rsidR="1AC98F75" w:rsidRDefault="00AB0FBF" w:rsidP="3423E21D">
      <w:pPr>
        <w:jc w:val="center"/>
        <w:rPr>
          <w:rFonts w:ascii="Olympic Headline" w:eastAsia="Olympic Headline" w:hAnsi="Olympic Headline" w:cs="Olympic Headline"/>
          <w:b/>
          <w:bCs/>
          <w:sz w:val="24"/>
          <w:szCs w:val="24"/>
          <w:lang w:val="en-GB"/>
        </w:rPr>
      </w:pPr>
      <w:r>
        <w:rPr>
          <w:rFonts w:ascii="Olympic Headline" w:eastAsia="Olympic Headline" w:hAnsi="Olympic Headline" w:cs="Olympic Headline"/>
          <w:b/>
          <w:bCs/>
          <w:sz w:val="24"/>
          <w:szCs w:val="24"/>
          <w:lang w:val="en-GB"/>
        </w:rPr>
        <w:t>ATHLETES</w:t>
      </w:r>
    </w:p>
    <w:p w14:paraId="7FFD1489" w14:textId="77777777" w:rsidR="00F11786" w:rsidRDefault="00F11786" w:rsidP="00FB7BAF">
      <w:pPr>
        <w:spacing w:line="240" w:lineRule="auto"/>
        <w:rPr>
          <w:rFonts w:ascii="Olympic Sans" w:eastAsia="Olympic Sans" w:hAnsi="Olympic Sans" w:cs="Olympic Sans"/>
          <w:color w:val="000000" w:themeColor="text1"/>
          <w:u w:val="single"/>
          <w:lang w:val="en"/>
        </w:rPr>
      </w:pPr>
    </w:p>
    <w:p w14:paraId="123F01F1" w14:textId="1A6BBD23" w:rsidR="00F11786" w:rsidRPr="00042167" w:rsidRDefault="00AB0FBF" w:rsidP="00F11786">
      <w:pPr>
        <w:spacing w:line="276" w:lineRule="auto"/>
        <w:rPr>
          <w:rFonts w:ascii="Olympic Sans" w:eastAsia="Olympic Headline" w:hAnsi="Olympic Sans" w:cs="Olympic Headline"/>
        </w:rPr>
      </w:pPr>
      <w:r>
        <w:rPr>
          <w:rFonts w:ascii="Olympic Sans" w:eastAsia="Olympic Headline" w:hAnsi="Olympic Sans" w:cs="Olympic Headline"/>
          <w:u w:val="single"/>
          <w:lang w:val="en-GB"/>
        </w:rPr>
        <w:t>Judging</w:t>
      </w:r>
      <w:r w:rsidR="00F11786" w:rsidRPr="46CFA482">
        <w:rPr>
          <w:rFonts w:ascii="Olympic Sans" w:eastAsia="Olympic Headline" w:hAnsi="Olympic Sans" w:cs="Olympic Headline"/>
          <w:u w:val="single"/>
          <w:lang w:val="en-GB"/>
        </w:rPr>
        <w:t xml:space="preserve"> </w:t>
      </w:r>
      <w:r>
        <w:rPr>
          <w:rFonts w:ascii="Olympic Sans" w:eastAsia="Olympic Headline" w:hAnsi="Olympic Sans" w:cs="Olympic Headline"/>
          <w:u w:val="single"/>
          <w:lang w:val="en-GB"/>
        </w:rPr>
        <w:t>C</w:t>
      </w:r>
      <w:r w:rsidR="00F11786" w:rsidRPr="46CFA482">
        <w:rPr>
          <w:rFonts w:ascii="Olympic Sans" w:eastAsia="Olympic Headline" w:hAnsi="Olympic Sans" w:cs="Olympic Headline"/>
          <w:u w:val="single"/>
          <w:lang w:val="en-GB"/>
        </w:rPr>
        <w:t>riteria</w:t>
      </w:r>
    </w:p>
    <w:p w14:paraId="163A2749" w14:textId="5DDACF84" w:rsidR="00F11786" w:rsidRPr="00042167" w:rsidRDefault="00F11786" w:rsidP="00F11786">
      <w:pPr>
        <w:spacing w:line="276" w:lineRule="auto"/>
        <w:rPr>
          <w:rFonts w:ascii="Olympic Sans" w:hAnsi="Olympic Sans"/>
        </w:rPr>
      </w:pPr>
      <w:r w:rsidRPr="032D32AB">
        <w:rPr>
          <w:rFonts w:ascii="Olympic Sans" w:eastAsia="Arial" w:hAnsi="Olympic Sans" w:cs="Arial"/>
          <w:lang w:val="en-GB"/>
        </w:rPr>
        <w:t xml:space="preserve">The potential </w:t>
      </w:r>
      <w:r w:rsidR="00B623A5">
        <w:rPr>
          <w:rFonts w:ascii="Olympic Sans" w:eastAsia="Arial" w:hAnsi="Olympic Sans" w:cs="Arial"/>
          <w:lang w:val="en-GB"/>
        </w:rPr>
        <w:t xml:space="preserve">eligible </w:t>
      </w:r>
      <w:r w:rsidRPr="032D32AB">
        <w:rPr>
          <w:rFonts w:ascii="Olympic Sans" w:eastAsia="Arial" w:hAnsi="Olympic Sans" w:cs="Arial"/>
          <w:lang w:val="en-GB"/>
        </w:rPr>
        <w:t>Winner will be chosen entirely on merit, based on the criteria set out below</w:t>
      </w:r>
      <w:r w:rsidR="00AB0FBF">
        <w:rPr>
          <w:rFonts w:ascii="Olympic Sans" w:eastAsia="Arial" w:hAnsi="Olympic Sans" w:cs="Arial"/>
          <w:lang w:val="en-GB"/>
        </w:rPr>
        <w:t>.</w:t>
      </w:r>
    </w:p>
    <w:p w14:paraId="6DA11C1D" w14:textId="77777777" w:rsidR="00CB465C" w:rsidRDefault="00AB0FBF" w:rsidP="00591724">
      <w:pPr>
        <w:pStyle w:val="paragraph"/>
        <w:spacing w:before="0" w:beforeAutospacing="0" w:after="0" w:afterAutospacing="0"/>
        <w:textAlignment w:val="baseline"/>
        <w:rPr>
          <w:rStyle w:val="eop"/>
          <w:rFonts w:ascii="Olympic Sans" w:hAnsi="Olympic Sans"/>
          <w:color w:val="000000"/>
          <w:sz w:val="22"/>
          <w:szCs w:val="22"/>
        </w:rPr>
      </w:pPr>
      <w:r>
        <w:rPr>
          <w:rStyle w:val="normaltextrun"/>
          <w:rFonts w:ascii="Olympic Sans" w:hAnsi="Olympic Sans"/>
          <w:color w:val="000000"/>
          <w:sz w:val="22"/>
          <w:szCs w:val="22"/>
          <w:lang w:val="en"/>
        </w:rPr>
        <w:t>The Athlete has developed an innovative project for addressing climate change within their sport</w:t>
      </w:r>
      <w:r w:rsidR="00591724">
        <w:rPr>
          <w:rStyle w:val="normaltextrun"/>
          <w:rFonts w:ascii="Olympic Sans" w:hAnsi="Olympic Sans"/>
          <w:color w:val="000000"/>
          <w:sz w:val="22"/>
          <w:szCs w:val="22"/>
          <w:lang w:val="en"/>
        </w:rPr>
        <w:t xml:space="preserve"> and is using their sphere of influence to </w:t>
      </w:r>
      <w:r>
        <w:rPr>
          <w:rStyle w:val="normaltextrun"/>
          <w:rFonts w:ascii="Olympic Sans" w:hAnsi="Olympic Sans"/>
          <w:color w:val="000000"/>
          <w:sz w:val="22"/>
          <w:szCs w:val="22"/>
          <w:lang w:val="en"/>
        </w:rPr>
        <w:t>educat</w:t>
      </w:r>
      <w:r w:rsidR="00591724">
        <w:rPr>
          <w:rStyle w:val="normaltextrun"/>
          <w:rFonts w:ascii="Olympic Sans" w:hAnsi="Olympic Sans"/>
          <w:color w:val="000000"/>
          <w:sz w:val="22"/>
          <w:szCs w:val="22"/>
          <w:lang w:val="en"/>
        </w:rPr>
        <w:t>e</w:t>
      </w:r>
      <w:r>
        <w:rPr>
          <w:rStyle w:val="normaltextrun"/>
          <w:rFonts w:ascii="Olympic Sans" w:hAnsi="Olympic Sans"/>
          <w:color w:val="000000"/>
          <w:sz w:val="22"/>
          <w:szCs w:val="22"/>
          <w:lang w:val="en"/>
        </w:rPr>
        <w:t xml:space="preserve"> others on climate change with clear objectives and outcomes.</w:t>
      </w:r>
      <w:r>
        <w:rPr>
          <w:rStyle w:val="eop"/>
          <w:rFonts w:ascii="Olympic Sans" w:hAnsi="Olympic Sans"/>
          <w:color w:val="000000"/>
          <w:sz w:val="22"/>
          <w:szCs w:val="22"/>
        </w:rPr>
        <w:t> </w:t>
      </w:r>
    </w:p>
    <w:p w14:paraId="68DA04A2" w14:textId="77777777" w:rsidR="00CB465C" w:rsidRDefault="00CB465C" w:rsidP="00591724">
      <w:pPr>
        <w:pStyle w:val="paragraph"/>
        <w:spacing w:before="0" w:beforeAutospacing="0" w:after="0" w:afterAutospacing="0"/>
        <w:textAlignment w:val="baseline"/>
        <w:rPr>
          <w:rStyle w:val="eop"/>
          <w:rFonts w:ascii="Olympic Sans" w:hAnsi="Olympic Sans"/>
          <w:color w:val="000000"/>
          <w:sz w:val="22"/>
          <w:szCs w:val="22"/>
        </w:rPr>
      </w:pPr>
    </w:p>
    <w:p w14:paraId="0E9A5059" w14:textId="58C06B1C" w:rsidR="00AB0FBF" w:rsidRDefault="00591724" w:rsidP="00591724">
      <w:pPr>
        <w:pStyle w:val="paragraph"/>
        <w:spacing w:before="0" w:beforeAutospacing="0" w:after="0" w:afterAutospacing="0"/>
        <w:textAlignment w:val="baseline"/>
        <w:rPr>
          <w:rFonts w:ascii="Olympic Sans" w:hAnsi="Olympic Sans"/>
          <w:sz w:val="22"/>
          <w:szCs w:val="22"/>
        </w:rPr>
      </w:pPr>
      <w:r>
        <w:rPr>
          <w:rStyle w:val="eop"/>
          <w:rFonts w:ascii="Olympic Sans" w:hAnsi="Olympic Sans"/>
          <w:color w:val="000000"/>
          <w:sz w:val="22"/>
          <w:szCs w:val="22"/>
        </w:rPr>
        <w:t>As a minimum the Athlete will demonstrate:</w:t>
      </w:r>
    </w:p>
    <w:p w14:paraId="51091816" w14:textId="2AF26447" w:rsidR="00AB0FBF" w:rsidRPr="00591724" w:rsidRDefault="00591724" w:rsidP="00AB0FBF">
      <w:pPr>
        <w:pStyle w:val="paragraph"/>
        <w:numPr>
          <w:ilvl w:val="0"/>
          <w:numId w:val="21"/>
        </w:numPr>
        <w:spacing w:before="0" w:beforeAutospacing="0" w:after="0" w:afterAutospacing="0"/>
        <w:textAlignment w:val="baseline"/>
        <w:rPr>
          <w:rStyle w:val="eop"/>
          <w:rFonts w:ascii="Olympic Sans" w:hAnsi="Olympic Sans"/>
          <w:sz w:val="22"/>
          <w:szCs w:val="22"/>
        </w:rPr>
      </w:pPr>
      <w:r>
        <w:rPr>
          <w:rStyle w:val="normaltextrun"/>
          <w:rFonts w:ascii="Olympic Sans" w:hAnsi="Olympic Sans"/>
          <w:color w:val="000000"/>
          <w:sz w:val="22"/>
          <w:szCs w:val="22"/>
          <w:lang w:val="en"/>
        </w:rPr>
        <w:t>T</w:t>
      </w:r>
      <w:r w:rsidR="00AB0FBF">
        <w:rPr>
          <w:rStyle w:val="normaltextrun"/>
          <w:rFonts w:ascii="Olympic Sans" w:hAnsi="Olympic Sans"/>
          <w:color w:val="000000"/>
          <w:sz w:val="22"/>
          <w:szCs w:val="22"/>
          <w:lang w:val="en"/>
        </w:rPr>
        <w:t>he positive climate impact of the project (or, if the project has not been fully implemented, has a way to demonstrate impact)</w:t>
      </w:r>
      <w:r w:rsidR="00AB0FBF">
        <w:rPr>
          <w:rStyle w:val="eop"/>
          <w:rFonts w:ascii="Olympic Sans" w:hAnsi="Olympic Sans"/>
          <w:color w:val="000000"/>
          <w:sz w:val="22"/>
          <w:szCs w:val="22"/>
        </w:rPr>
        <w:t> </w:t>
      </w:r>
    </w:p>
    <w:p w14:paraId="678BAA33" w14:textId="77777777" w:rsidR="00591724" w:rsidRPr="00AB0FBF" w:rsidRDefault="00591724" w:rsidP="00591724">
      <w:pPr>
        <w:pStyle w:val="ListParagraph"/>
        <w:numPr>
          <w:ilvl w:val="0"/>
          <w:numId w:val="21"/>
        </w:numPr>
        <w:spacing w:line="276" w:lineRule="auto"/>
        <w:rPr>
          <w:rFonts w:ascii="Olympic Sans" w:eastAsia="Olympic Sans" w:hAnsi="Olympic Sans" w:cs="Olympic Sans"/>
          <w:color w:val="000000" w:themeColor="text1"/>
          <w:lang w:val="en"/>
        </w:rPr>
      </w:pPr>
      <w:r>
        <w:rPr>
          <w:rFonts w:ascii="Olympic Sans" w:eastAsia="Olympic Sans" w:hAnsi="Olympic Sans" w:cs="Olympic Sans"/>
          <w:color w:val="000000" w:themeColor="text1"/>
          <w:lang w:val="en"/>
        </w:rPr>
        <w:t>How they are using</w:t>
      </w:r>
      <w:r w:rsidRPr="00AB0FBF">
        <w:rPr>
          <w:rFonts w:ascii="Olympic Sans" w:eastAsia="Olympic Sans" w:hAnsi="Olympic Sans" w:cs="Olympic Sans"/>
          <w:color w:val="000000" w:themeColor="text1"/>
          <w:lang w:val="en"/>
        </w:rPr>
        <w:t xml:space="preserve"> their sphere of influence</w:t>
      </w:r>
      <w:r>
        <w:rPr>
          <w:rFonts w:ascii="Olympic Sans" w:eastAsia="Olympic Sans" w:hAnsi="Olympic Sans" w:cs="Olympic Sans"/>
          <w:color w:val="000000" w:themeColor="text1"/>
          <w:lang w:val="en"/>
        </w:rPr>
        <w:t xml:space="preserve"> to educate others on climate change and their project</w:t>
      </w:r>
      <w:r w:rsidRPr="00AB0FBF">
        <w:rPr>
          <w:rFonts w:ascii="Olympic Sans" w:eastAsia="Olympic Sans" w:hAnsi="Olympic Sans" w:cs="Olympic Sans"/>
          <w:color w:val="000000" w:themeColor="text1"/>
          <w:lang w:val="en"/>
        </w:rPr>
        <w:t>, potentially including their:</w:t>
      </w:r>
    </w:p>
    <w:p w14:paraId="740D630E" w14:textId="77777777" w:rsidR="00591724" w:rsidRPr="000A094E" w:rsidRDefault="00591724" w:rsidP="00591724">
      <w:pPr>
        <w:pStyle w:val="ListParagraph"/>
        <w:numPr>
          <w:ilvl w:val="1"/>
          <w:numId w:val="1"/>
        </w:numPr>
        <w:spacing w:line="276" w:lineRule="auto"/>
        <w:rPr>
          <w:rFonts w:ascii="Olympic Sans" w:eastAsia="Olympic Sans" w:hAnsi="Olympic Sans" w:cs="Olympic Sans"/>
          <w:color w:val="000000" w:themeColor="text1"/>
        </w:rPr>
      </w:pPr>
      <w:r>
        <w:rPr>
          <w:rFonts w:ascii="Olympic Sans" w:eastAsia="Olympic Sans" w:hAnsi="Olympic Sans" w:cs="Olympic Sans"/>
          <w:color w:val="000000" w:themeColor="text1"/>
        </w:rPr>
        <w:t>Sport</w:t>
      </w:r>
    </w:p>
    <w:p w14:paraId="409E0BF1" w14:textId="77777777" w:rsidR="00591724" w:rsidRPr="00E53948" w:rsidRDefault="00591724" w:rsidP="00591724">
      <w:pPr>
        <w:pStyle w:val="ListParagraph"/>
        <w:numPr>
          <w:ilvl w:val="1"/>
          <w:numId w:val="1"/>
        </w:numPr>
        <w:spacing w:line="276" w:lineRule="auto"/>
        <w:rPr>
          <w:rFonts w:ascii="Olympic Sans" w:eastAsia="Olympic Sans" w:hAnsi="Olympic Sans" w:cs="Olympic Sans"/>
          <w:color w:val="000000" w:themeColor="text1"/>
        </w:rPr>
      </w:pPr>
      <w:r>
        <w:rPr>
          <w:rFonts w:ascii="Olympic Sans" w:eastAsia="Olympic Sans" w:hAnsi="Olympic Sans" w:cs="Olympic Sans"/>
          <w:color w:val="000000" w:themeColor="text1"/>
          <w:lang w:val="en"/>
        </w:rPr>
        <w:t>Club or team</w:t>
      </w:r>
    </w:p>
    <w:p w14:paraId="0A3D0022" w14:textId="77777777" w:rsidR="00591724" w:rsidRDefault="00591724" w:rsidP="00591724">
      <w:pPr>
        <w:pStyle w:val="ListParagraph"/>
        <w:numPr>
          <w:ilvl w:val="1"/>
          <w:numId w:val="1"/>
        </w:numPr>
        <w:spacing w:line="276" w:lineRule="auto"/>
        <w:rPr>
          <w:rFonts w:ascii="Olympic Sans" w:eastAsia="Olympic Sans" w:hAnsi="Olympic Sans" w:cs="Olympic Sans"/>
          <w:color w:val="000000" w:themeColor="text1"/>
        </w:rPr>
      </w:pPr>
      <w:r>
        <w:rPr>
          <w:rFonts w:ascii="Olympic Sans" w:eastAsia="Olympic Sans" w:hAnsi="Olympic Sans" w:cs="Olympic Sans"/>
          <w:color w:val="000000" w:themeColor="text1"/>
          <w:lang w:val="en"/>
        </w:rPr>
        <w:t>Country</w:t>
      </w:r>
    </w:p>
    <w:p w14:paraId="35CF2A04" w14:textId="62C4C983" w:rsidR="00591724" w:rsidRPr="00591724" w:rsidRDefault="00591724" w:rsidP="00591724">
      <w:pPr>
        <w:pStyle w:val="ListParagraph"/>
        <w:numPr>
          <w:ilvl w:val="1"/>
          <w:numId w:val="1"/>
        </w:numPr>
        <w:spacing w:line="276" w:lineRule="auto"/>
        <w:rPr>
          <w:rFonts w:ascii="Olympic Sans" w:eastAsia="Olympic Sans" w:hAnsi="Olympic Sans" w:cs="Olympic Sans"/>
          <w:color w:val="000000" w:themeColor="text1"/>
        </w:rPr>
      </w:pPr>
      <w:r>
        <w:rPr>
          <w:rFonts w:ascii="Olympic Sans" w:eastAsia="Olympic Sans" w:hAnsi="Olympic Sans" w:cs="Olympic Sans"/>
          <w:color w:val="000000" w:themeColor="text1"/>
          <w:lang w:val="en"/>
        </w:rPr>
        <w:t>Fanbase and/or followers</w:t>
      </w:r>
    </w:p>
    <w:p w14:paraId="64EDDD36" w14:textId="09D66DDF" w:rsidR="00AB0FBF" w:rsidRDefault="00591724" w:rsidP="00AB0FBF">
      <w:pPr>
        <w:pStyle w:val="paragraph"/>
        <w:numPr>
          <w:ilvl w:val="0"/>
          <w:numId w:val="21"/>
        </w:numPr>
        <w:spacing w:before="0" w:beforeAutospacing="0" w:after="0" w:afterAutospacing="0"/>
        <w:textAlignment w:val="baseline"/>
        <w:rPr>
          <w:rFonts w:ascii="Olympic Sans" w:hAnsi="Olympic Sans"/>
          <w:sz w:val="22"/>
          <w:szCs w:val="22"/>
        </w:rPr>
      </w:pPr>
      <w:r>
        <w:rPr>
          <w:rStyle w:val="normaltextrun"/>
          <w:rFonts w:ascii="Olympic Sans" w:hAnsi="Olympic Sans"/>
          <w:color w:val="000000"/>
          <w:sz w:val="22"/>
          <w:szCs w:val="22"/>
          <w:lang w:val="en"/>
        </w:rPr>
        <w:t>P</w:t>
      </w:r>
      <w:r w:rsidR="00AB0FBF">
        <w:rPr>
          <w:rStyle w:val="normaltextrun"/>
          <w:rFonts w:ascii="Olympic Sans" w:hAnsi="Olympic Sans"/>
          <w:color w:val="000000"/>
          <w:sz w:val="22"/>
          <w:szCs w:val="22"/>
          <w:lang w:val="en"/>
        </w:rPr>
        <w:t xml:space="preserve">lans for the future of this project to extend its </w:t>
      </w:r>
      <w:r>
        <w:rPr>
          <w:rStyle w:val="normaltextrun"/>
          <w:rFonts w:ascii="Olympic Sans" w:hAnsi="Olympic Sans"/>
          <w:color w:val="000000"/>
          <w:sz w:val="22"/>
          <w:szCs w:val="22"/>
          <w:lang w:val="en"/>
        </w:rPr>
        <w:t>reach and impact</w:t>
      </w:r>
      <w:r w:rsidR="00261C14">
        <w:rPr>
          <w:rStyle w:val="normaltextrun"/>
          <w:rFonts w:ascii="Olympic Sans" w:hAnsi="Olympic Sans"/>
          <w:color w:val="000000"/>
          <w:sz w:val="22"/>
          <w:szCs w:val="22"/>
          <w:lang w:val="en"/>
        </w:rPr>
        <w:t>.</w:t>
      </w:r>
      <w:r w:rsidR="00AB0FBF">
        <w:rPr>
          <w:rStyle w:val="eop"/>
          <w:rFonts w:ascii="Olympic Sans" w:hAnsi="Olympic Sans"/>
          <w:color w:val="000000"/>
          <w:sz w:val="22"/>
          <w:szCs w:val="22"/>
        </w:rPr>
        <w:t> </w:t>
      </w:r>
    </w:p>
    <w:p w14:paraId="177D3CCF" w14:textId="77777777" w:rsidR="00E53948" w:rsidRDefault="00E53948" w:rsidP="00E53948">
      <w:pPr>
        <w:pStyle w:val="ListParagraph"/>
        <w:spacing w:line="276" w:lineRule="auto"/>
        <w:ind w:left="1440"/>
        <w:rPr>
          <w:rFonts w:ascii="Olympic Sans" w:eastAsia="Olympic Sans" w:hAnsi="Olympic Sans" w:cs="Olympic Sans"/>
          <w:color w:val="000000" w:themeColor="text1"/>
        </w:rPr>
      </w:pPr>
    </w:p>
    <w:p w14:paraId="2F7BE1EE" w14:textId="77777777" w:rsidR="00042167" w:rsidRPr="00042167" w:rsidRDefault="00042167">
      <w:pPr>
        <w:rPr>
          <w:rFonts w:ascii="Olympic Headline" w:eastAsia="Olympic Headline" w:hAnsi="Olympic Headline" w:cs="Olympic Headline"/>
          <w:b/>
        </w:rPr>
      </w:pPr>
      <w:r w:rsidRPr="00042167">
        <w:rPr>
          <w:rFonts w:ascii="Olympic Headline" w:eastAsia="Olympic Headline" w:hAnsi="Olympic Headline" w:cs="Olympic Headline"/>
          <w:b/>
        </w:rPr>
        <w:br w:type="page"/>
      </w:r>
    </w:p>
    <w:p w14:paraId="1736BC74" w14:textId="45FA542B" w:rsidR="004C1CF8" w:rsidRDefault="004C1CF8" w:rsidP="004C1CF8">
      <w:pPr>
        <w:rPr>
          <w:rFonts w:ascii="Olympic Headline" w:eastAsia="Olympic Headline" w:hAnsi="Olympic Headline" w:cs="Olympic Headline"/>
          <w:b/>
          <w:sz w:val="24"/>
          <w:szCs w:val="24"/>
        </w:rPr>
      </w:pPr>
      <w:r>
        <w:rPr>
          <w:rFonts w:ascii="Olympic Headline" w:eastAsia="Olympic Headline" w:hAnsi="Olympic Headline" w:cs="Olympic Headline"/>
          <w:b/>
          <w:sz w:val="24"/>
          <w:szCs w:val="24"/>
        </w:rPr>
        <w:lastRenderedPageBreak/>
        <w:t>Please supply answers to the questions detailed in the table below.</w:t>
      </w:r>
    </w:p>
    <w:p w14:paraId="3B5DC40B" w14:textId="2690D9D0" w:rsidR="004C1CF8" w:rsidRPr="00261C14" w:rsidRDefault="004C1CF8" w:rsidP="68DC60F4">
      <w:pPr>
        <w:spacing w:line="276" w:lineRule="auto"/>
      </w:pPr>
      <w:r w:rsidRPr="00261C14">
        <w:rPr>
          <w:rFonts w:ascii="Olympic Sans" w:eastAsia="Olympic Headline" w:hAnsi="Olympic Sans" w:cs="Olympic Headline"/>
        </w:rPr>
        <w:t>This can be through any format you choose and include attachments and links.</w:t>
      </w:r>
    </w:p>
    <w:tbl>
      <w:tblPr>
        <w:tblStyle w:val="TableGrid"/>
        <w:tblW w:w="0" w:type="auto"/>
        <w:tblLook w:val="04A0" w:firstRow="1" w:lastRow="0" w:firstColumn="1" w:lastColumn="0" w:noHBand="0" w:noVBand="1"/>
      </w:tblPr>
      <w:tblGrid>
        <w:gridCol w:w="4622"/>
        <w:gridCol w:w="4728"/>
      </w:tblGrid>
      <w:tr w:rsidR="00331638" w:rsidRPr="00042167" w14:paraId="4A5064D2" w14:textId="77777777" w:rsidTr="68DC60F4">
        <w:tc>
          <w:tcPr>
            <w:tcW w:w="9350" w:type="dxa"/>
            <w:gridSpan w:val="2"/>
            <w:shd w:val="clear" w:color="auto" w:fill="auto"/>
          </w:tcPr>
          <w:p w14:paraId="664A4545" w14:textId="5E65805C" w:rsidR="009D212C" w:rsidRPr="00042167" w:rsidRDefault="0026035F" w:rsidP="4EFA50EE">
            <w:pPr>
              <w:jc w:val="center"/>
              <w:rPr>
                <w:rFonts w:ascii="Olympic Sans" w:hAnsi="Olympic Sans"/>
              </w:rPr>
            </w:pPr>
            <w:r w:rsidRPr="0D6F838E">
              <w:rPr>
                <w:rFonts w:ascii="Times New Roman" w:eastAsia="Times New Roman" w:hAnsi="Times New Roman" w:cs="Times New Roman"/>
                <w:sz w:val="24"/>
                <w:szCs w:val="24"/>
              </w:rPr>
              <w:t xml:space="preserve"> </w:t>
            </w:r>
            <w:r>
              <w:rPr>
                <w:noProof/>
              </w:rPr>
              <w:drawing>
                <wp:inline distT="0" distB="0" distL="0" distR="0" wp14:anchorId="5430E9AD" wp14:editId="0347D801">
                  <wp:extent cx="5943600" cy="923290"/>
                  <wp:effectExtent l="0" t="0" r="0" b="0"/>
                  <wp:docPr id="18916837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923290"/>
                          </a:xfrm>
                          <a:prstGeom prst="rect">
                            <a:avLst/>
                          </a:prstGeom>
                        </pic:spPr>
                      </pic:pic>
                    </a:graphicData>
                  </a:graphic>
                </wp:inline>
              </w:drawing>
            </w:r>
          </w:p>
        </w:tc>
      </w:tr>
      <w:tr w:rsidR="00331638" w:rsidRPr="00042167" w14:paraId="5FC55514" w14:textId="77777777" w:rsidTr="68DC60F4">
        <w:tc>
          <w:tcPr>
            <w:tcW w:w="9350" w:type="dxa"/>
            <w:gridSpan w:val="2"/>
          </w:tcPr>
          <w:p w14:paraId="04D29AC5" w14:textId="77777777" w:rsidR="00331638" w:rsidRPr="00042167" w:rsidRDefault="00331638" w:rsidP="001E58FC">
            <w:pPr>
              <w:rPr>
                <w:rFonts w:ascii="Olympic Sans" w:hAnsi="Olympic Sans" w:cstheme="minorHAnsi"/>
                <w:lang w:val="en-GB"/>
              </w:rPr>
            </w:pPr>
            <w:r w:rsidRPr="00042167">
              <w:rPr>
                <w:rFonts w:ascii="Olympic Sans" w:hAnsi="Olympic Sans" w:cstheme="minorHAnsi"/>
                <w:lang w:val="en-GB"/>
              </w:rPr>
              <w:t>Please complete the following fields with your organisation’s details.</w:t>
            </w:r>
          </w:p>
          <w:p w14:paraId="0938B6B1" w14:textId="2BE82B51" w:rsidR="004C1CF8" w:rsidRPr="00042167" w:rsidRDefault="004C1CF8" w:rsidP="001E58FC">
            <w:pPr>
              <w:rPr>
                <w:rFonts w:ascii="Olympic Sans" w:hAnsi="Olympic Sans" w:cstheme="minorHAnsi"/>
                <w:lang w:val="en-GB"/>
              </w:rPr>
            </w:pPr>
          </w:p>
        </w:tc>
      </w:tr>
      <w:tr w:rsidR="00331638" w:rsidRPr="00042167" w14:paraId="17E52331" w14:textId="77777777" w:rsidTr="68DC60F4">
        <w:tc>
          <w:tcPr>
            <w:tcW w:w="4225" w:type="dxa"/>
          </w:tcPr>
          <w:p w14:paraId="305DC39F" w14:textId="254E2428" w:rsidR="00331638" w:rsidRPr="00042167" w:rsidRDefault="00AB0FBF" w:rsidP="001E58FC">
            <w:pPr>
              <w:rPr>
                <w:rFonts w:ascii="Olympic Sans" w:hAnsi="Olympic Sans" w:cstheme="minorHAnsi"/>
                <w:lang w:val="en-GB"/>
              </w:rPr>
            </w:pPr>
            <w:r>
              <w:rPr>
                <w:rFonts w:ascii="Olympic Sans" w:hAnsi="Olympic Sans" w:cstheme="minorHAnsi"/>
                <w:lang w:val="en-GB"/>
              </w:rPr>
              <w:t>First Name</w:t>
            </w:r>
          </w:p>
        </w:tc>
        <w:tc>
          <w:tcPr>
            <w:tcW w:w="5125" w:type="dxa"/>
          </w:tcPr>
          <w:p w14:paraId="18267F0F" w14:textId="527B6E4F" w:rsidR="00331638" w:rsidRPr="00C468C7" w:rsidRDefault="00AB0FBF" w:rsidP="001E58FC">
            <w:pPr>
              <w:rPr>
                <w:rFonts w:ascii="Olympic Sans" w:hAnsi="Olympic Sans" w:cstheme="minorHAnsi"/>
                <w:i/>
                <w:iCs/>
                <w:lang w:val="en-GB"/>
              </w:rPr>
            </w:pPr>
            <w:r w:rsidRPr="00C468C7">
              <w:rPr>
                <w:rFonts w:ascii="Olympic Sans" w:hAnsi="Olympic Sans" w:cstheme="minorHAnsi"/>
                <w:i/>
                <w:iCs/>
                <w:lang w:val="en-GB"/>
              </w:rPr>
              <w:t>Nominee’s First Name</w:t>
            </w:r>
          </w:p>
        </w:tc>
      </w:tr>
      <w:tr w:rsidR="032D32AB" w14:paraId="00BE4DE4" w14:textId="77777777" w:rsidTr="68DC60F4">
        <w:trPr>
          <w:trHeight w:val="300"/>
        </w:trPr>
        <w:tc>
          <w:tcPr>
            <w:tcW w:w="4225" w:type="dxa"/>
          </w:tcPr>
          <w:p w14:paraId="6E4D0A72" w14:textId="316C64A7" w:rsidR="43F89BBD" w:rsidRDefault="00AB0FBF" w:rsidP="032D32AB">
            <w:pPr>
              <w:rPr>
                <w:rFonts w:ascii="Olympic Sans" w:hAnsi="Olympic Sans"/>
                <w:lang w:val="en-GB"/>
              </w:rPr>
            </w:pPr>
            <w:r>
              <w:rPr>
                <w:rFonts w:ascii="Olympic Sans" w:hAnsi="Olympic Sans"/>
                <w:lang w:val="en-GB"/>
              </w:rPr>
              <w:t>Last Name</w:t>
            </w:r>
          </w:p>
        </w:tc>
        <w:tc>
          <w:tcPr>
            <w:tcW w:w="5125" w:type="dxa"/>
          </w:tcPr>
          <w:p w14:paraId="1EF9C4F3" w14:textId="5DE6CA11" w:rsidR="43F89BBD" w:rsidRPr="00C468C7" w:rsidRDefault="00AB0FBF" w:rsidP="032D32AB">
            <w:pPr>
              <w:rPr>
                <w:rFonts w:ascii="Olympic Sans" w:hAnsi="Olympic Sans"/>
                <w:i/>
                <w:iCs/>
                <w:lang w:val="en-GB"/>
              </w:rPr>
            </w:pPr>
            <w:r w:rsidRPr="00C468C7">
              <w:rPr>
                <w:rFonts w:ascii="Olympic Sans" w:hAnsi="Olympic Sans"/>
                <w:i/>
                <w:iCs/>
                <w:lang w:val="en-GB"/>
              </w:rPr>
              <w:t>Nominee’s Last Name</w:t>
            </w:r>
          </w:p>
        </w:tc>
      </w:tr>
      <w:tr w:rsidR="00331638" w:rsidRPr="00042167" w14:paraId="194C6475" w14:textId="77777777" w:rsidTr="68DC60F4">
        <w:tc>
          <w:tcPr>
            <w:tcW w:w="4225" w:type="dxa"/>
          </w:tcPr>
          <w:p w14:paraId="5621FC70" w14:textId="781E6D61" w:rsidR="00331638" w:rsidRPr="00042167" w:rsidRDefault="00AB0FBF" w:rsidP="001E58FC">
            <w:pPr>
              <w:rPr>
                <w:rFonts w:ascii="Olympic Sans" w:hAnsi="Olympic Sans" w:cstheme="minorHAnsi"/>
                <w:lang w:val="en-GB"/>
              </w:rPr>
            </w:pPr>
            <w:r>
              <w:rPr>
                <w:rFonts w:ascii="Olympic Sans" w:hAnsi="Olympic Sans" w:cstheme="minorHAnsi"/>
                <w:lang w:val="en-GB"/>
              </w:rPr>
              <w:t>Country Represented</w:t>
            </w:r>
          </w:p>
        </w:tc>
        <w:tc>
          <w:tcPr>
            <w:tcW w:w="5125" w:type="dxa"/>
          </w:tcPr>
          <w:p w14:paraId="70DE400F" w14:textId="2EF8D5B8" w:rsidR="00331638" w:rsidRPr="00C468C7" w:rsidRDefault="00CB465C" w:rsidP="001E58FC">
            <w:pPr>
              <w:rPr>
                <w:rFonts w:ascii="Olympic Sans" w:hAnsi="Olympic Sans" w:cstheme="minorHAnsi"/>
                <w:i/>
                <w:iCs/>
                <w:lang w:val="en-GB"/>
              </w:rPr>
            </w:pPr>
            <w:r w:rsidRPr="00C468C7">
              <w:rPr>
                <w:rFonts w:ascii="Olympic Sans" w:hAnsi="Olympic Sans" w:cstheme="minorHAnsi"/>
                <w:i/>
                <w:iCs/>
                <w:lang w:val="en-GB"/>
              </w:rPr>
              <w:t>Nominee’s Country</w:t>
            </w:r>
          </w:p>
        </w:tc>
      </w:tr>
      <w:tr w:rsidR="00331638" w:rsidRPr="00042167" w14:paraId="75D57841" w14:textId="77777777" w:rsidTr="68DC60F4">
        <w:tc>
          <w:tcPr>
            <w:tcW w:w="4225" w:type="dxa"/>
          </w:tcPr>
          <w:p w14:paraId="22B68A4A" w14:textId="05A7B82E" w:rsidR="00331638" w:rsidRPr="00042167" w:rsidRDefault="00331638" w:rsidP="4F6ACFED">
            <w:pPr>
              <w:rPr>
                <w:rFonts w:ascii="Olympic Sans" w:hAnsi="Olympic Sans"/>
                <w:lang w:val="en-GB"/>
              </w:rPr>
            </w:pPr>
            <w:r w:rsidRPr="4F6ACFED">
              <w:rPr>
                <w:rFonts w:ascii="Olympic Sans" w:hAnsi="Olympic Sans"/>
                <w:lang w:val="en-GB"/>
              </w:rPr>
              <w:t xml:space="preserve">Contact Phone Number </w:t>
            </w:r>
          </w:p>
        </w:tc>
        <w:tc>
          <w:tcPr>
            <w:tcW w:w="5125" w:type="dxa"/>
          </w:tcPr>
          <w:p w14:paraId="4FE3EBAF" w14:textId="77777777" w:rsidR="00331638" w:rsidRPr="00C468C7" w:rsidRDefault="00331638" w:rsidP="001E58FC">
            <w:pPr>
              <w:rPr>
                <w:rFonts w:ascii="Olympic Sans" w:hAnsi="Olympic Sans" w:cstheme="minorHAnsi"/>
                <w:i/>
                <w:iCs/>
                <w:lang w:val="en-GB"/>
              </w:rPr>
            </w:pPr>
            <w:r w:rsidRPr="00C468C7">
              <w:rPr>
                <w:rFonts w:ascii="Olympic Sans" w:hAnsi="Olympic Sans" w:cstheme="minorHAnsi"/>
                <w:i/>
                <w:iCs/>
                <w:lang w:val="en-GB"/>
              </w:rPr>
              <w:t>Contact’s Phone Number</w:t>
            </w:r>
          </w:p>
        </w:tc>
      </w:tr>
      <w:tr w:rsidR="00331638" w:rsidRPr="00042167" w14:paraId="2B59B77D" w14:textId="77777777" w:rsidTr="68DC60F4">
        <w:tc>
          <w:tcPr>
            <w:tcW w:w="4225" w:type="dxa"/>
          </w:tcPr>
          <w:p w14:paraId="19735418" w14:textId="7F0DE55B" w:rsidR="00331638" w:rsidRPr="00042167" w:rsidRDefault="00AB0FBF" w:rsidP="001E58FC">
            <w:pPr>
              <w:rPr>
                <w:rFonts w:ascii="Olympic Sans" w:hAnsi="Olympic Sans" w:cstheme="minorHAnsi"/>
                <w:lang w:val="en-GB"/>
              </w:rPr>
            </w:pPr>
            <w:r>
              <w:rPr>
                <w:rFonts w:ascii="Olympic Sans" w:hAnsi="Olympic Sans" w:cstheme="minorHAnsi"/>
                <w:lang w:val="en-GB"/>
              </w:rPr>
              <w:t>Olympic/Paralympic Games Participation</w:t>
            </w:r>
          </w:p>
        </w:tc>
        <w:tc>
          <w:tcPr>
            <w:tcW w:w="5125" w:type="dxa"/>
          </w:tcPr>
          <w:p w14:paraId="786DE792" w14:textId="1E32B2F6" w:rsidR="00331638" w:rsidRPr="00C468C7" w:rsidRDefault="00CB465C" w:rsidP="001E58FC">
            <w:pPr>
              <w:rPr>
                <w:rFonts w:ascii="Olympic Sans" w:hAnsi="Olympic Sans" w:cstheme="minorHAnsi"/>
                <w:i/>
                <w:iCs/>
                <w:lang w:val="en-GB"/>
              </w:rPr>
            </w:pPr>
            <w:r w:rsidRPr="00C468C7">
              <w:rPr>
                <w:rFonts w:ascii="Olympic Sans" w:hAnsi="Olympic Sans" w:cstheme="minorHAnsi"/>
                <w:i/>
                <w:iCs/>
                <w:lang w:val="en-GB"/>
              </w:rPr>
              <w:t>Nominee’s Games Participation</w:t>
            </w:r>
          </w:p>
        </w:tc>
      </w:tr>
      <w:tr w:rsidR="00331638" w:rsidRPr="00042167" w14:paraId="383DBBEE" w14:textId="77777777" w:rsidTr="68DC60F4">
        <w:tc>
          <w:tcPr>
            <w:tcW w:w="4225" w:type="dxa"/>
          </w:tcPr>
          <w:p w14:paraId="2BE0FC2C" w14:textId="7197F712" w:rsidR="00331638" w:rsidRPr="00042167" w:rsidRDefault="00AB0FBF" w:rsidP="0E14DAD2">
            <w:pPr>
              <w:rPr>
                <w:rFonts w:ascii="Olympic Sans" w:hAnsi="Olympic Sans"/>
                <w:lang w:val="en-GB"/>
              </w:rPr>
            </w:pPr>
            <w:r>
              <w:rPr>
                <w:rFonts w:ascii="Olympic Sans" w:hAnsi="Olympic Sans"/>
                <w:lang w:val="en-GB"/>
              </w:rPr>
              <w:t>Email Address</w:t>
            </w:r>
          </w:p>
        </w:tc>
        <w:tc>
          <w:tcPr>
            <w:tcW w:w="5125" w:type="dxa"/>
          </w:tcPr>
          <w:p w14:paraId="77209695" w14:textId="491BE65D" w:rsidR="00331638" w:rsidRPr="00C468C7" w:rsidRDefault="00AB0FBF" w:rsidP="001E58FC">
            <w:pPr>
              <w:rPr>
                <w:rFonts w:ascii="Olympic Sans" w:hAnsi="Olympic Sans" w:cstheme="minorHAnsi"/>
                <w:i/>
                <w:iCs/>
                <w:lang w:val="en-GB"/>
              </w:rPr>
            </w:pPr>
            <w:r w:rsidRPr="00C468C7">
              <w:rPr>
                <w:rFonts w:ascii="Olympic Sans" w:hAnsi="Olympic Sans" w:cstheme="minorHAnsi"/>
                <w:i/>
                <w:iCs/>
                <w:lang w:val="en-GB"/>
              </w:rPr>
              <w:t>Nominee’s Email Address</w:t>
            </w:r>
          </w:p>
        </w:tc>
      </w:tr>
      <w:tr w:rsidR="00AB0FBF" w:rsidRPr="00042167" w14:paraId="02793923" w14:textId="77777777" w:rsidTr="68DC60F4">
        <w:trPr>
          <w:trHeight w:val="300"/>
        </w:trPr>
        <w:tc>
          <w:tcPr>
            <w:tcW w:w="4225" w:type="dxa"/>
          </w:tcPr>
          <w:p w14:paraId="1863E956" w14:textId="102D8C0B" w:rsidR="00AB0FBF" w:rsidRPr="00042167" w:rsidRDefault="00AB0FBF" w:rsidP="57CD1E82">
            <w:pPr>
              <w:rPr>
                <w:rFonts w:ascii="Olympic Sans" w:hAnsi="Olympic Sans" w:cstheme="minorHAnsi"/>
                <w:lang w:val="en-GB"/>
              </w:rPr>
            </w:pPr>
            <w:r>
              <w:rPr>
                <w:rFonts w:ascii="Olympic Sans" w:hAnsi="Olympic Sans" w:cstheme="minorHAnsi"/>
                <w:lang w:val="en-GB"/>
              </w:rPr>
              <w:t>Phone Number</w:t>
            </w:r>
          </w:p>
        </w:tc>
        <w:tc>
          <w:tcPr>
            <w:tcW w:w="5125" w:type="dxa"/>
          </w:tcPr>
          <w:p w14:paraId="4BFB4B01" w14:textId="6C3155A5" w:rsidR="00AB0FBF" w:rsidRPr="00C468C7" w:rsidRDefault="00AB0FBF" w:rsidP="00751DE7">
            <w:pPr>
              <w:rPr>
                <w:rFonts w:ascii="Olympic Sans" w:hAnsi="Olympic Sans" w:cstheme="minorHAnsi"/>
                <w:i/>
                <w:iCs/>
                <w:lang w:val="en-GB"/>
              </w:rPr>
            </w:pPr>
            <w:r w:rsidRPr="00C468C7">
              <w:rPr>
                <w:rFonts w:ascii="Olympic Sans" w:hAnsi="Olympic Sans" w:cstheme="minorHAnsi"/>
                <w:i/>
                <w:iCs/>
                <w:lang w:val="en-GB"/>
              </w:rPr>
              <w:t>Nominee’s Phone Number</w:t>
            </w:r>
          </w:p>
        </w:tc>
      </w:tr>
      <w:tr w:rsidR="57CD1E82" w:rsidRPr="00042167" w14:paraId="2D6EA10D" w14:textId="77777777" w:rsidTr="68DC60F4">
        <w:trPr>
          <w:trHeight w:val="300"/>
        </w:trPr>
        <w:tc>
          <w:tcPr>
            <w:tcW w:w="4225" w:type="dxa"/>
          </w:tcPr>
          <w:p w14:paraId="39BE7898" w14:textId="384CAFDA" w:rsidR="11ED52D7" w:rsidRPr="00042167" w:rsidRDefault="00AB0FBF" w:rsidP="57CD1E82">
            <w:pPr>
              <w:rPr>
                <w:rFonts w:ascii="Olympic Sans" w:hAnsi="Olympic Sans" w:cstheme="minorHAnsi"/>
                <w:lang w:val="en-GB"/>
              </w:rPr>
            </w:pPr>
            <w:r>
              <w:rPr>
                <w:rFonts w:ascii="Olympic Sans" w:hAnsi="Olympic Sans" w:cstheme="minorHAnsi"/>
                <w:lang w:val="en-GB"/>
              </w:rPr>
              <w:t>Relevant Website or Social Media</w:t>
            </w:r>
          </w:p>
        </w:tc>
        <w:tc>
          <w:tcPr>
            <w:tcW w:w="5125" w:type="dxa"/>
          </w:tcPr>
          <w:p w14:paraId="3E66506A" w14:textId="65A9DD13" w:rsidR="11ED52D7" w:rsidRPr="00C468C7" w:rsidRDefault="00AB0FBF" w:rsidP="57CD1E82">
            <w:pPr>
              <w:rPr>
                <w:rFonts w:ascii="Olympic Sans" w:hAnsi="Olympic Sans" w:cstheme="minorHAnsi"/>
                <w:i/>
                <w:iCs/>
                <w:lang w:val="en-GB"/>
              </w:rPr>
            </w:pPr>
            <w:r w:rsidRPr="00C468C7">
              <w:rPr>
                <w:rFonts w:ascii="Olympic Sans" w:hAnsi="Olympic Sans" w:cstheme="minorHAnsi"/>
                <w:i/>
                <w:iCs/>
                <w:lang w:val="en-GB"/>
              </w:rPr>
              <w:t>Nominee’s Website or Social Media Links (optional)</w:t>
            </w:r>
          </w:p>
        </w:tc>
      </w:tr>
      <w:tr w:rsidR="0054142E" w:rsidRPr="00042167" w14:paraId="1DE24B6F" w14:textId="77777777" w:rsidTr="68DC60F4">
        <w:tc>
          <w:tcPr>
            <w:tcW w:w="4225" w:type="dxa"/>
          </w:tcPr>
          <w:p w14:paraId="6E780083" w14:textId="409310A6" w:rsidR="0054142E" w:rsidRPr="00042167" w:rsidRDefault="0054142E" w:rsidP="3D7DFCC9">
            <w:pPr>
              <w:rPr>
                <w:rFonts w:ascii="Olympic Sans" w:hAnsi="Olympic Sans"/>
                <w:lang w:val="en-GB"/>
              </w:rPr>
            </w:pPr>
          </w:p>
        </w:tc>
        <w:tc>
          <w:tcPr>
            <w:tcW w:w="5125" w:type="dxa"/>
          </w:tcPr>
          <w:p w14:paraId="0CB88566" w14:textId="64F2759D" w:rsidR="0054142E" w:rsidRPr="00C468C7" w:rsidRDefault="0054142E" w:rsidP="2ECDAEAF">
            <w:pPr>
              <w:rPr>
                <w:rFonts w:ascii="Olympic Sans" w:hAnsi="Olympic Sans"/>
                <w:i/>
                <w:iCs/>
                <w:lang w:val="en-GB"/>
              </w:rPr>
            </w:pPr>
          </w:p>
        </w:tc>
      </w:tr>
      <w:tr w:rsidR="00453CF8" w:rsidRPr="00042167" w14:paraId="5E8060E3" w14:textId="77777777" w:rsidTr="68DC60F4">
        <w:tc>
          <w:tcPr>
            <w:tcW w:w="4225" w:type="dxa"/>
          </w:tcPr>
          <w:p w14:paraId="24E84B31" w14:textId="56F42E9B" w:rsidR="00453CF8" w:rsidRDefault="009C0403" w:rsidP="3D7DFCC9">
            <w:pPr>
              <w:rPr>
                <w:rFonts w:ascii="Olympic Sans" w:hAnsi="Olympic Sans"/>
                <w:lang w:val="en-GB"/>
              </w:rPr>
            </w:pPr>
            <w:r>
              <w:rPr>
                <w:rFonts w:ascii="Olympic Sans" w:hAnsi="Olympic Sans"/>
                <w:lang w:val="en-GB"/>
              </w:rPr>
              <w:t>Project overview (maximum 200 words)</w:t>
            </w:r>
          </w:p>
        </w:tc>
        <w:tc>
          <w:tcPr>
            <w:tcW w:w="5125" w:type="dxa"/>
          </w:tcPr>
          <w:p w14:paraId="7E9969E5" w14:textId="72067A7C" w:rsidR="00453CF8" w:rsidRPr="00C468C7" w:rsidRDefault="0044735F" w:rsidP="2ECDAEAF">
            <w:pPr>
              <w:rPr>
                <w:rFonts w:ascii="Olympic Sans" w:hAnsi="Olympic Sans"/>
                <w:i/>
                <w:iCs/>
                <w:lang w:val="en-GB"/>
              </w:rPr>
            </w:pPr>
            <w:r w:rsidRPr="00C468C7">
              <w:rPr>
                <w:rFonts w:ascii="Olympic Sans" w:hAnsi="Olympic Sans"/>
                <w:i/>
                <w:iCs/>
                <w:lang w:val="en-GB"/>
              </w:rPr>
              <w:t>P</w:t>
            </w:r>
            <w:r w:rsidR="00453CF8" w:rsidRPr="00C468C7">
              <w:rPr>
                <w:rFonts w:ascii="Olympic Sans" w:hAnsi="Olympic Sans"/>
                <w:i/>
                <w:iCs/>
                <w:lang w:val="en-GB"/>
              </w:rPr>
              <w:t>lease provide an overview of your</w:t>
            </w:r>
            <w:r w:rsidR="00943B23" w:rsidRPr="00C468C7">
              <w:rPr>
                <w:rFonts w:ascii="Olympic Sans" w:hAnsi="Olympic Sans"/>
                <w:i/>
                <w:iCs/>
                <w:lang w:val="en-GB"/>
              </w:rPr>
              <w:t xml:space="preserve"> </w:t>
            </w:r>
            <w:r w:rsidR="00453CF8" w:rsidRPr="00C468C7">
              <w:rPr>
                <w:rFonts w:ascii="Olympic Sans" w:hAnsi="Olympic Sans"/>
                <w:i/>
                <w:iCs/>
                <w:lang w:val="en-GB"/>
              </w:rPr>
              <w:t>project</w:t>
            </w:r>
            <w:r w:rsidRPr="00C468C7">
              <w:rPr>
                <w:rFonts w:ascii="Olympic Sans" w:hAnsi="Olympic Sans"/>
                <w:i/>
                <w:iCs/>
                <w:lang w:val="en-GB"/>
              </w:rPr>
              <w:t xml:space="preserve"> and explain how </w:t>
            </w:r>
            <w:r w:rsidR="00AB0FBF" w:rsidRPr="00C468C7">
              <w:rPr>
                <w:rFonts w:ascii="Olympic Sans" w:hAnsi="Olympic Sans"/>
                <w:i/>
                <w:iCs/>
                <w:lang w:val="en-GB"/>
              </w:rPr>
              <w:t>it is addressing climate change in your sport</w:t>
            </w:r>
            <w:r w:rsidR="002F1F7E" w:rsidRPr="00C468C7">
              <w:rPr>
                <w:rFonts w:ascii="Olympic Sans" w:hAnsi="Olympic Sans"/>
                <w:i/>
                <w:iCs/>
                <w:lang w:val="en-GB"/>
              </w:rPr>
              <w:t xml:space="preserve"> </w:t>
            </w:r>
          </w:p>
        </w:tc>
      </w:tr>
      <w:tr w:rsidR="00591724" w:rsidRPr="00042167" w14:paraId="611A7C71" w14:textId="77777777" w:rsidTr="68DC60F4">
        <w:tc>
          <w:tcPr>
            <w:tcW w:w="4225" w:type="dxa"/>
          </w:tcPr>
          <w:p w14:paraId="54131B22" w14:textId="18ADDB7A" w:rsidR="00591724" w:rsidRDefault="00591724" w:rsidP="3D7DFCC9">
            <w:pPr>
              <w:rPr>
                <w:rFonts w:ascii="Olympic Sans" w:hAnsi="Olympic Sans"/>
                <w:lang w:val="en-GB"/>
              </w:rPr>
            </w:pPr>
            <w:r>
              <w:rPr>
                <w:rFonts w:ascii="Olympic Sans" w:hAnsi="Olympic Sans"/>
                <w:lang w:val="en-GB"/>
              </w:rPr>
              <w:t>Project motivation (maximum 50 words)</w:t>
            </w:r>
          </w:p>
        </w:tc>
        <w:tc>
          <w:tcPr>
            <w:tcW w:w="5125" w:type="dxa"/>
          </w:tcPr>
          <w:p w14:paraId="7C04D98A" w14:textId="1485CBBB" w:rsidR="00591724" w:rsidRPr="00C468C7" w:rsidRDefault="00591724" w:rsidP="2ECDAEAF">
            <w:pPr>
              <w:rPr>
                <w:rFonts w:ascii="Olympic Sans" w:hAnsi="Olympic Sans"/>
                <w:i/>
                <w:iCs/>
                <w:lang w:val="en-GB"/>
              </w:rPr>
            </w:pPr>
            <w:r w:rsidRPr="00C468C7">
              <w:rPr>
                <w:rFonts w:ascii="Olympic Sans" w:hAnsi="Olympic Sans"/>
                <w:i/>
                <w:iCs/>
                <w:lang w:val="en-GB"/>
              </w:rPr>
              <w:t>Please explain why you are passionate about this project</w:t>
            </w:r>
          </w:p>
        </w:tc>
      </w:tr>
      <w:tr w:rsidR="0054142E" w:rsidRPr="00042167" w14:paraId="0DCFF4F5" w14:textId="77777777" w:rsidTr="68DC60F4">
        <w:tc>
          <w:tcPr>
            <w:tcW w:w="4225" w:type="dxa"/>
          </w:tcPr>
          <w:p w14:paraId="1C3FE2BE" w14:textId="5E2DDCE0" w:rsidR="0054142E" w:rsidRPr="00042167" w:rsidRDefault="009C0403" w:rsidP="3D7DFCC9">
            <w:pPr>
              <w:rPr>
                <w:rFonts w:ascii="Olympic Sans" w:hAnsi="Olympic Sans"/>
                <w:lang w:val="en-GB"/>
              </w:rPr>
            </w:pPr>
            <w:r>
              <w:rPr>
                <w:rFonts w:ascii="Olympic Sans" w:hAnsi="Olympic Sans"/>
                <w:lang w:val="en-GB"/>
              </w:rPr>
              <w:t>Project impact</w:t>
            </w:r>
            <w:r w:rsidR="0054142E">
              <w:rPr>
                <w:rFonts w:ascii="Olympic Sans" w:hAnsi="Olympic Sans"/>
                <w:lang w:val="en-GB"/>
              </w:rPr>
              <w:t xml:space="preserve"> (</w:t>
            </w:r>
            <w:r>
              <w:rPr>
                <w:rFonts w:ascii="Olympic Sans" w:hAnsi="Olympic Sans"/>
                <w:lang w:val="en-GB"/>
              </w:rPr>
              <w:t>m</w:t>
            </w:r>
            <w:r w:rsidR="0054142E">
              <w:rPr>
                <w:rFonts w:ascii="Olympic Sans" w:hAnsi="Olympic Sans"/>
                <w:lang w:val="en-GB"/>
              </w:rPr>
              <w:t xml:space="preserve">aximum </w:t>
            </w:r>
            <w:r w:rsidR="00591724">
              <w:rPr>
                <w:rFonts w:ascii="Olympic Sans" w:hAnsi="Olympic Sans"/>
                <w:lang w:val="en-GB"/>
              </w:rPr>
              <w:t>200</w:t>
            </w:r>
            <w:r w:rsidR="0054142E">
              <w:rPr>
                <w:rFonts w:ascii="Olympic Sans" w:hAnsi="Olympic Sans"/>
                <w:lang w:val="en-GB"/>
              </w:rPr>
              <w:t xml:space="preserve"> words)</w:t>
            </w:r>
          </w:p>
        </w:tc>
        <w:tc>
          <w:tcPr>
            <w:tcW w:w="5125" w:type="dxa"/>
          </w:tcPr>
          <w:p w14:paraId="59EA551C" w14:textId="2C61DC72" w:rsidR="0054142E" w:rsidRPr="00C468C7" w:rsidRDefault="0054142E" w:rsidP="2ECDAEAF">
            <w:pPr>
              <w:rPr>
                <w:rFonts w:ascii="Olympic Sans" w:hAnsi="Olympic Sans"/>
                <w:i/>
                <w:iCs/>
                <w:lang w:val="en-GB"/>
              </w:rPr>
            </w:pPr>
            <w:r w:rsidRPr="00C468C7">
              <w:rPr>
                <w:rFonts w:ascii="Olympic Sans" w:hAnsi="Olympic Sans"/>
                <w:i/>
                <w:iCs/>
                <w:lang w:val="en-GB"/>
              </w:rPr>
              <w:t xml:space="preserve">Please </w:t>
            </w:r>
            <w:r w:rsidR="00591724" w:rsidRPr="00C468C7">
              <w:rPr>
                <w:rFonts w:ascii="Olympic Sans" w:hAnsi="Olympic Sans"/>
                <w:i/>
                <w:iCs/>
                <w:lang w:val="en-GB"/>
              </w:rPr>
              <w:t>explain the positive impact your project is having</w:t>
            </w:r>
            <w:r w:rsidR="00453CF8" w:rsidRPr="00C468C7">
              <w:rPr>
                <w:rFonts w:ascii="Olympic Sans" w:hAnsi="Olympic Sans"/>
                <w:i/>
                <w:iCs/>
                <w:lang w:val="en-GB"/>
              </w:rPr>
              <w:t xml:space="preserve"> </w:t>
            </w:r>
          </w:p>
        </w:tc>
      </w:tr>
      <w:tr w:rsidR="0054142E" w:rsidRPr="00042167" w14:paraId="3E3C7368" w14:textId="77777777" w:rsidTr="68DC60F4">
        <w:tc>
          <w:tcPr>
            <w:tcW w:w="4225" w:type="dxa"/>
          </w:tcPr>
          <w:p w14:paraId="30719AB7" w14:textId="068DA955" w:rsidR="0054142E" w:rsidRPr="00042167" w:rsidRDefault="00591724" w:rsidP="3D7DFCC9">
            <w:pPr>
              <w:rPr>
                <w:rFonts w:ascii="Olympic Sans" w:hAnsi="Olympic Sans"/>
                <w:lang w:val="en-GB"/>
              </w:rPr>
            </w:pPr>
            <w:r>
              <w:rPr>
                <w:rFonts w:ascii="Olympic Sans" w:hAnsi="Olympic Sans"/>
                <w:lang w:val="en-GB"/>
              </w:rPr>
              <w:t>Educating others (maximum 150 words)</w:t>
            </w:r>
          </w:p>
        </w:tc>
        <w:tc>
          <w:tcPr>
            <w:tcW w:w="5125" w:type="dxa"/>
          </w:tcPr>
          <w:p w14:paraId="3C334220" w14:textId="500FDA39" w:rsidR="0054142E" w:rsidRPr="00C468C7" w:rsidRDefault="00591724" w:rsidP="0054142E">
            <w:pPr>
              <w:rPr>
                <w:rFonts w:ascii="Olympic Sans" w:hAnsi="Olympic Sans"/>
                <w:i/>
                <w:iCs/>
                <w:lang w:val="en-GB"/>
              </w:rPr>
            </w:pPr>
            <w:r w:rsidRPr="00C468C7">
              <w:rPr>
                <w:rFonts w:ascii="Olympic Sans" w:hAnsi="Olympic Sans"/>
                <w:i/>
                <w:iCs/>
                <w:lang w:val="en-GB"/>
              </w:rPr>
              <w:t>Please explain how you are using your platform to educate others on climate change and your project</w:t>
            </w:r>
          </w:p>
          <w:p w14:paraId="114925D1" w14:textId="77777777" w:rsidR="0054142E" w:rsidRPr="00C468C7" w:rsidRDefault="0054142E" w:rsidP="2ECDAEAF">
            <w:pPr>
              <w:rPr>
                <w:rFonts w:ascii="Olympic Sans" w:hAnsi="Olympic Sans"/>
                <w:i/>
                <w:iCs/>
                <w:lang w:val="en-GB"/>
              </w:rPr>
            </w:pPr>
          </w:p>
        </w:tc>
      </w:tr>
      <w:tr w:rsidR="0041568F" w:rsidRPr="00042167" w14:paraId="0F2D596A" w14:textId="77777777" w:rsidTr="68DC60F4">
        <w:tc>
          <w:tcPr>
            <w:tcW w:w="4225" w:type="dxa"/>
          </w:tcPr>
          <w:p w14:paraId="38E1CC8D" w14:textId="6B9F6835" w:rsidR="0041568F" w:rsidRPr="00042167" w:rsidRDefault="0041568F" w:rsidP="3D7DFCC9">
            <w:pPr>
              <w:rPr>
                <w:rFonts w:ascii="Olympic Sans" w:eastAsia="Calibri" w:hAnsi="Olympic Sans" w:cs="Calibri"/>
                <w:lang w:val="en-GB"/>
              </w:rPr>
            </w:pPr>
            <w:r w:rsidRPr="00042167">
              <w:rPr>
                <w:rFonts w:ascii="Olympic Sans" w:hAnsi="Olympic Sans"/>
                <w:lang w:val="en-GB"/>
              </w:rPr>
              <w:t>Future</w:t>
            </w:r>
            <w:r w:rsidR="0061228F">
              <w:rPr>
                <w:rFonts w:ascii="Olympic Sans" w:hAnsi="Olympic Sans"/>
                <w:lang w:val="en-GB"/>
              </w:rPr>
              <w:t xml:space="preserve"> vision and </w:t>
            </w:r>
            <w:r w:rsidR="007677AE">
              <w:rPr>
                <w:rFonts w:ascii="Olympic Sans" w:hAnsi="Olympic Sans"/>
                <w:lang w:val="en-GB"/>
              </w:rPr>
              <w:t>impact</w:t>
            </w:r>
            <w:r w:rsidRPr="00042167">
              <w:rPr>
                <w:rFonts w:ascii="Olympic Sans" w:hAnsi="Olympic Sans"/>
                <w:lang w:val="en-GB"/>
              </w:rPr>
              <w:t xml:space="preserve"> </w:t>
            </w:r>
            <w:r w:rsidR="28222F72" w:rsidRPr="00042167">
              <w:rPr>
                <w:rFonts w:ascii="Olympic Sans" w:eastAsia="Calibri" w:hAnsi="Olympic Sans" w:cs="Calibri"/>
                <w:color w:val="000000" w:themeColor="text1"/>
                <w:lang w:val="en-GB"/>
              </w:rPr>
              <w:t>(</w:t>
            </w:r>
            <w:r w:rsidR="005B54E0">
              <w:rPr>
                <w:rFonts w:ascii="Olympic Sans" w:eastAsia="Calibri" w:hAnsi="Olympic Sans" w:cs="Calibri"/>
                <w:color w:val="000000" w:themeColor="text1"/>
                <w:lang w:val="en-GB"/>
              </w:rPr>
              <w:t>m</w:t>
            </w:r>
            <w:r w:rsidR="28222F72" w:rsidRPr="00042167">
              <w:rPr>
                <w:rFonts w:ascii="Olympic Sans" w:eastAsia="Calibri" w:hAnsi="Olympic Sans" w:cs="Calibri"/>
                <w:color w:val="000000" w:themeColor="text1"/>
                <w:lang w:val="en-GB"/>
              </w:rPr>
              <w:t xml:space="preserve">aximum </w:t>
            </w:r>
            <w:r w:rsidR="00591724">
              <w:rPr>
                <w:rFonts w:ascii="Olympic Sans" w:eastAsia="Calibri" w:hAnsi="Olympic Sans" w:cs="Calibri"/>
                <w:color w:val="000000" w:themeColor="text1"/>
                <w:lang w:val="en-GB"/>
              </w:rPr>
              <w:t>2</w:t>
            </w:r>
            <w:r w:rsidR="28222F72" w:rsidRPr="00042167">
              <w:rPr>
                <w:rFonts w:ascii="Olympic Sans" w:eastAsia="Calibri" w:hAnsi="Olympic Sans" w:cs="Calibri"/>
                <w:color w:val="000000" w:themeColor="text1"/>
                <w:lang w:val="en-GB"/>
              </w:rPr>
              <w:t>00 words)</w:t>
            </w:r>
          </w:p>
        </w:tc>
        <w:tc>
          <w:tcPr>
            <w:tcW w:w="5125" w:type="dxa"/>
          </w:tcPr>
          <w:p w14:paraId="65C8C114" w14:textId="085F1BD0" w:rsidR="0041568F" w:rsidRPr="00C468C7" w:rsidRDefault="0041568F" w:rsidP="0041568F">
            <w:pPr>
              <w:rPr>
                <w:rFonts w:ascii="Olympic Sans" w:hAnsi="Olympic Sans" w:cstheme="minorHAnsi"/>
                <w:i/>
                <w:iCs/>
                <w:lang w:val="en-GB"/>
              </w:rPr>
            </w:pPr>
            <w:r w:rsidRPr="00C468C7">
              <w:rPr>
                <w:rFonts w:ascii="Olympic Sans" w:hAnsi="Olympic Sans" w:cstheme="minorHAnsi"/>
                <w:i/>
                <w:iCs/>
                <w:lang w:val="en-GB"/>
              </w:rPr>
              <w:t>Please identify your</w:t>
            </w:r>
            <w:r w:rsidR="0044735F" w:rsidRPr="00C468C7">
              <w:rPr>
                <w:rFonts w:ascii="Olympic Sans" w:hAnsi="Olympic Sans" w:cstheme="minorHAnsi"/>
                <w:i/>
                <w:iCs/>
                <w:lang w:val="en-GB"/>
              </w:rPr>
              <w:t xml:space="preserve"> future</w:t>
            </w:r>
            <w:r w:rsidR="00A97637" w:rsidRPr="00C468C7">
              <w:rPr>
                <w:rFonts w:ascii="Olympic Sans" w:hAnsi="Olympic Sans" w:cstheme="minorHAnsi"/>
                <w:i/>
                <w:iCs/>
                <w:lang w:val="en-GB"/>
              </w:rPr>
              <w:t xml:space="preserve"> vision</w:t>
            </w:r>
            <w:r w:rsidRPr="00C468C7">
              <w:rPr>
                <w:rFonts w:ascii="Olympic Sans" w:hAnsi="Olympic Sans" w:cstheme="minorHAnsi"/>
                <w:i/>
                <w:iCs/>
                <w:lang w:val="en-GB"/>
              </w:rPr>
              <w:t xml:space="preserve"> </w:t>
            </w:r>
            <w:r w:rsidR="0044735F" w:rsidRPr="00C468C7">
              <w:rPr>
                <w:rFonts w:ascii="Olympic Sans" w:hAnsi="Olympic Sans" w:cstheme="minorHAnsi"/>
                <w:i/>
                <w:iCs/>
                <w:lang w:val="en-GB"/>
              </w:rPr>
              <w:t xml:space="preserve">for </w:t>
            </w:r>
            <w:r w:rsidRPr="00C468C7">
              <w:rPr>
                <w:rFonts w:ascii="Olympic Sans" w:hAnsi="Olympic Sans" w:cstheme="minorHAnsi"/>
                <w:i/>
                <w:iCs/>
                <w:lang w:val="en-GB"/>
              </w:rPr>
              <w:t>this project, including next steps and key lessons learned.</w:t>
            </w:r>
            <w:r w:rsidR="007677AE" w:rsidRPr="00C468C7">
              <w:rPr>
                <w:rFonts w:ascii="Olympic Sans" w:hAnsi="Olympic Sans" w:cstheme="minorHAnsi"/>
                <w:i/>
                <w:iCs/>
                <w:lang w:val="en-GB"/>
              </w:rPr>
              <w:t xml:space="preserve"> Include details on the </w:t>
            </w:r>
            <w:r w:rsidR="00B12019" w:rsidRPr="00C468C7">
              <w:rPr>
                <w:rFonts w:ascii="Olympic Sans" w:hAnsi="Olympic Sans" w:cstheme="minorHAnsi"/>
                <w:i/>
                <w:iCs/>
                <w:lang w:val="en-GB"/>
              </w:rPr>
              <w:t>impact you hope to achiev</w:t>
            </w:r>
            <w:r w:rsidR="00F91A7B" w:rsidRPr="00C468C7">
              <w:rPr>
                <w:rFonts w:ascii="Olympic Sans" w:hAnsi="Olympic Sans" w:cstheme="minorHAnsi"/>
                <w:i/>
                <w:iCs/>
                <w:lang w:val="en-GB"/>
              </w:rPr>
              <w:t>e</w:t>
            </w:r>
          </w:p>
          <w:p w14:paraId="49710082" w14:textId="62AEC502" w:rsidR="00DD1F30" w:rsidRPr="00042167" w:rsidRDefault="00DD1F30" w:rsidP="0041568F">
            <w:pPr>
              <w:rPr>
                <w:rFonts w:ascii="Olympic Sans" w:hAnsi="Olympic Sans" w:cstheme="minorHAnsi"/>
                <w:lang w:val="en-GB"/>
              </w:rPr>
            </w:pPr>
          </w:p>
        </w:tc>
      </w:tr>
    </w:tbl>
    <w:p w14:paraId="413AF8B8" w14:textId="48DEC65C" w:rsidR="00C1012E" w:rsidRDefault="00F25794" w:rsidP="2F60869F">
      <w:pPr>
        <w:rPr>
          <w:lang w:val="en-GB"/>
        </w:rPr>
      </w:pPr>
      <w:r>
        <w:rPr>
          <w:rFonts w:ascii="Olympic Sans" w:eastAsia="Olympic Sans" w:hAnsi="Olympic Sans" w:cs="Olympic Sans"/>
          <w:b/>
          <w:bCs/>
          <w:i/>
          <w:iCs/>
          <w:noProof/>
          <w:color w:val="FF0000"/>
          <w:lang w:val="en-GB"/>
        </w:rPr>
        <mc:AlternateContent>
          <mc:Choice Requires="wps">
            <w:drawing>
              <wp:anchor distT="0" distB="0" distL="114300" distR="114300" simplePos="0" relativeHeight="251658240" behindDoc="0" locked="0" layoutInCell="1" allowOverlap="1" wp14:anchorId="55B787A4" wp14:editId="3A320E46">
                <wp:simplePos x="0" y="0"/>
                <wp:positionH relativeFrom="column">
                  <wp:posOffset>-20803</wp:posOffset>
                </wp:positionH>
                <wp:positionV relativeFrom="paragraph">
                  <wp:posOffset>289967</wp:posOffset>
                </wp:positionV>
                <wp:extent cx="264788" cy="183586"/>
                <wp:effectExtent l="0" t="0" r="21590" b="26035"/>
                <wp:wrapNone/>
                <wp:docPr id="2" name="Rectangle 2"/>
                <wp:cNvGraphicFramePr/>
                <a:graphic xmlns:a="http://schemas.openxmlformats.org/drawingml/2006/main">
                  <a:graphicData uri="http://schemas.microsoft.com/office/word/2010/wordprocessingShape">
                    <wps:wsp>
                      <wps:cNvSpPr/>
                      <wps:spPr>
                        <a:xfrm>
                          <a:off x="0" y="0"/>
                          <a:ext cx="264788" cy="183586"/>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xmlns:arto="http://schemas.microsoft.com/office/word/2006/arto" xmlns:a="http://schemas.openxmlformats.org/drawingml/2006/main" xmlns:pic="http://schemas.openxmlformats.org/drawingml/2006/picture" xmlns:a14="http://schemas.microsoft.com/office/drawing/2010/main">
            <w:pict>
              <v:rect id="Rectangle 2" style="position:absolute;margin-left:-1.65pt;margin-top:22.85pt;width:20.85pt;height:14.45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70ad47 [3209]" strokeweight="1pt" w14:anchorId="348103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"/>
            </w:pict>
          </mc:Fallback>
        </mc:AlternateContent>
      </w:r>
    </w:p>
    <w:p w14:paraId="01C17C4F" w14:textId="6B755D62" w:rsidR="61D0EA3D" w:rsidRDefault="00F25794" w:rsidP="7A4B6772">
      <w:pPr>
        <w:spacing w:line="257" w:lineRule="auto"/>
        <w:jc w:val="both"/>
        <w:rPr>
          <w:rFonts w:ascii="Olympic Sans" w:eastAsia="Olympic Sans" w:hAnsi="Olympic Sans" w:cs="Olympic Sans"/>
          <w:i/>
          <w:iCs/>
          <w:color w:val="000000" w:themeColor="text1"/>
          <w:lang w:val="en-GB"/>
        </w:rPr>
      </w:pPr>
      <w:r>
        <w:rPr>
          <w:rFonts w:ascii="Olympic Sans" w:eastAsia="Olympic Sans" w:hAnsi="Olympic Sans" w:cs="Olympic Sans"/>
          <w:b/>
          <w:bCs/>
          <w:i/>
          <w:iCs/>
          <w:color w:val="FF0000"/>
          <w:lang w:val="en-GB"/>
        </w:rPr>
        <w:t xml:space="preserve">          </w:t>
      </w:r>
      <w:r w:rsidR="61D0EA3D" w:rsidRPr="0E14DAD2">
        <w:rPr>
          <w:rFonts w:ascii="Olympic Sans" w:eastAsia="Olympic Sans" w:hAnsi="Olympic Sans" w:cs="Olympic Sans"/>
          <w:b/>
          <w:bCs/>
          <w:i/>
          <w:iCs/>
          <w:color w:val="FF0000"/>
          <w:lang w:val="en-GB"/>
        </w:rPr>
        <w:t xml:space="preserve">(tick box mandatory) </w:t>
      </w:r>
      <w:r w:rsidR="61D0EA3D" w:rsidRPr="0E14DAD2">
        <w:rPr>
          <w:rFonts w:ascii="Olympic Sans" w:eastAsia="Olympic Sans" w:hAnsi="Olympic Sans" w:cs="Olympic Sans"/>
          <w:i/>
          <w:iCs/>
          <w:color w:val="000000" w:themeColor="text1"/>
          <w:lang w:val="en-GB"/>
        </w:rPr>
        <w:t>I acknowledge that I have read and understood the Application Terms (</w:t>
      </w:r>
      <w:hyperlink r:id="rId11" w:history="1">
        <w:hyperlink r:id="rId12" w:history="1">
          <w:r w:rsidR="61D0EA3D" w:rsidRPr="00533575">
            <w:rPr>
              <w:rStyle w:val="Hyperlink"/>
              <w:rFonts w:ascii="Olympic Sans" w:eastAsia="Olympic Sans" w:hAnsi="Olympic Sans" w:cs="Olympic Sans"/>
              <w:i/>
              <w:iCs/>
              <w:lang w:val="en-GB"/>
            </w:rPr>
            <w:t>Deloitte CA</w:t>
          </w:r>
          <w:r w:rsidR="61D0EA3D" w:rsidRPr="00533575">
            <w:rPr>
              <w:rStyle w:val="Hyperlink"/>
              <w:rFonts w:ascii="Olympic Sans" w:eastAsia="Olympic Sans" w:hAnsi="Olympic Sans" w:cs="Olympic Sans"/>
              <w:i/>
              <w:iCs/>
              <w:lang w:val="en-GB"/>
            </w:rPr>
            <w:t>A</w:t>
          </w:r>
          <w:r w:rsidR="61D0EA3D" w:rsidRPr="00533575">
            <w:rPr>
              <w:rStyle w:val="Hyperlink"/>
              <w:rFonts w:ascii="Olympic Sans" w:eastAsia="Olympic Sans" w:hAnsi="Olympic Sans" w:cs="Olympic Sans"/>
              <w:i/>
              <w:iCs/>
              <w:lang w:val="en-GB"/>
            </w:rPr>
            <w:t xml:space="preserve"> Terms</w:t>
          </w:r>
        </w:hyperlink>
        <w:r w:rsidR="61D0EA3D" w:rsidRPr="00533575">
          <w:rPr>
            <w:rStyle w:val="Hyperlink"/>
            <w:rFonts w:ascii="Olympic Sans" w:eastAsia="Olympic Sans" w:hAnsi="Olympic Sans" w:cs="Olympic Sans"/>
            <w:i/>
            <w:iCs/>
            <w:lang w:val="en-GB"/>
          </w:rPr>
          <w:t>)</w:t>
        </w:r>
      </w:hyperlink>
      <w:r w:rsidR="61D0EA3D" w:rsidRPr="0E14DAD2">
        <w:rPr>
          <w:rFonts w:ascii="Olympic Sans" w:eastAsia="Olympic Sans" w:hAnsi="Olympic Sans" w:cs="Olympic Sans"/>
          <w:i/>
          <w:iCs/>
          <w:color w:val="000000" w:themeColor="text1"/>
          <w:lang w:val="en-GB"/>
        </w:rPr>
        <w:t xml:space="preserve"> and agree with their terms and conditions. I confirm that I have been informed that in case I would like to withdraw my consent to the terms and conditions of the Application Terms, I would not be entitled to participate in the IOC Climate Action Awards anymore.</w:t>
      </w:r>
    </w:p>
    <w:p w14:paraId="48DF2D55" w14:textId="3C4BE2DB" w:rsidR="00A52FDC" w:rsidRDefault="00A52FDC" w:rsidP="005B4537">
      <w:pPr>
        <w:spacing w:line="257" w:lineRule="auto"/>
        <w:jc w:val="both"/>
        <w:rPr>
          <w:rFonts w:ascii="Olympic Sans" w:eastAsia="Olympic Sans" w:hAnsi="Olympic Sans" w:cs="Olympic Sans"/>
          <w:i/>
          <w:iCs/>
          <w:lang w:val="en-GB"/>
        </w:rPr>
      </w:pPr>
      <w:r>
        <w:rPr>
          <w:rFonts w:ascii="Olympic Sans" w:eastAsia="Olympic Sans" w:hAnsi="Olympic Sans" w:cs="Olympic Sans"/>
          <w:b/>
          <w:bCs/>
          <w:i/>
          <w:iCs/>
          <w:color w:val="FF0000"/>
          <w:lang w:val="en-GB"/>
        </w:rPr>
        <w:lastRenderedPageBreak/>
        <w:t xml:space="preserve">           </w:t>
      </w:r>
      <w:r w:rsidRPr="0E14DAD2">
        <w:rPr>
          <w:rFonts w:ascii="Olympic Sans" w:eastAsia="Olympic Sans" w:hAnsi="Olympic Sans" w:cs="Olympic Sans"/>
          <w:b/>
          <w:bCs/>
          <w:i/>
          <w:iCs/>
          <w:color w:val="FF0000"/>
          <w:lang w:val="en-GB"/>
        </w:rPr>
        <w:t>(tick b</w:t>
      </w:r>
      <w:r>
        <w:rPr>
          <w:rFonts w:ascii="Olympic Sans" w:eastAsia="Olympic Sans" w:hAnsi="Olympic Sans" w:cs="Olympic Sans"/>
          <w:b/>
          <w:bCs/>
          <w:i/>
          <w:iCs/>
          <w:noProof/>
          <w:color w:val="FF0000"/>
          <w:lang w:val="en-GB"/>
        </w:rPr>
        <mc:AlternateContent>
          <mc:Choice Requires="wps">
            <w:drawing>
              <wp:anchor distT="0" distB="0" distL="114300" distR="114300" simplePos="0" relativeHeight="251658243" behindDoc="0" locked="0" layoutInCell="1" allowOverlap="1" wp14:anchorId="6878ED61" wp14:editId="0237A092">
                <wp:simplePos x="0" y="0"/>
                <wp:positionH relativeFrom="column">
                  <wp:posOffset>0</wp:posOffset>
                </wp:positionH>
                <wp:positionV relativeFrom="paragraph">
                  <wp:posOffset>0</wp:posOffset>
                </wp:positionV>
                <wp:extent cx="264788" cy="183586"/>
                <wp:effectExtent l="0" t="0" r="21590" b="26035"/>
                <wp:wrapNone/>
                <wp:docPr id="1612378428" name="Rectangle 1612378428"/>
                <wp:cNvGraphicFramePr/>
                <a:graphic xmlns:a="http://schemas.openxmlformats.org/drawingml/2006/main">
                  <a:graphicData uri="http://schemas.microsoft.com/office/word/2010/wordprocessingShape">
                    <wps:wsp>
                      <wps:cNvSpPr/>
                      <wps:spPr>
                        <a:xfrm>
                          <a:off x="0" y="0"/>
                          <a:ext cx="264788" cy="183586"/>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xmlns:arto="http://schemas.microsoft.com/office/word/2006/arto">
            <w:pict>
              <v:rect w14:anchorId="4C5B9F67" id="Rectangle 1612378428" o:spid="_x0000_s1026" style="position:absolute;margin-left:0;margin-top:0;width:20.85pt;height:14.4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" fillcolor="white [3201]" strokecolor="#70ad47 [3209]" strokeweight="1pt"/>
            </w:pict>
          </mc:Fallback>
        </mc:AlternateContent>
      </w:r>
      <w:r w:rsidRPr="0E14DAD2">
        <w:rPr>
          <w:rFonts w:ascii="Olympic Sans" w:eastAsia="Olympic Sans" w:hAnsi="Olympic Sans" w:cs="Olympic Sans"/>
          <w:b/>
          <w:bCs/>
          <w:i/>
          <w:iCs/>
          <w:color w:val="FF0000"/>
          <w:lang w:val="en-GB"/>
        </w:rPr>
        <w:t>ox mandatory</w:t>
      </w:r>
      <w:r>
        <w:rPr>
          <w:rFonts w:ascii="Olympic Sans" w:eastAsia="Olympic Sans" w:hAnsi="Olympic Sans" w:cs="Olympic Sans"/>
          <w:b/>
          <w:bCs/>
          <w:i/>
          <w:iCs/>
          <w:color w:val="FF0000"/>
          <w:lang w:val="en-GB"/>
        </w:rPr>
        <w:t xml:space="preserve">) </w:t>
      </w:r>
      <w:r w:rsidR="00E873C5" w:rsidRPr="00E873C5">
        <w:rPr>
          <w:rFonts w:ascii="Olympic Sans" w:eastAsia="Olympic Sans" w:hAnsi="Olympic Sans" w:cs="Olympic Sans"/>
          <w:i/>
          <w:iCs/>
          <w:lang w:val="en-GB"/>
        </w:rPr>
        <w:t>I am not currently serving any sanctions, measures or provisional suspension imposed against me in relation to a) a contravention of the Olympic Charter, the IPC Handbook, or any other applicable regulation issued by the IOC or the IPC, b) any doping-related offence or c) any other act against the integrity of sports competitions (e.g. match fixing).</w:t>
      </w:r>
    </w:p>
    <w:p w14:paraId="6D16FBD2" w14:textId="753E35BF" w:rsidR="001B5537" w:rsidRDefault="001B5537" w:rsidP="005B4537">
      <w:pPr>
        <w:spacing w:line="257" w:lineRule="auto"/>
        <w:jc w:val="both"/>
        <w:rPr>
          <w:rFonts w:ascii="Olympic Sans" w:eastAsia="Olympic Sans" w:hAnsi="Olympic Sans" w:cs="Olympic Sans"/>
          <w:i/>
          <w:iCs/>
          <w:lang w:val="en-GB"/>
        </w:rPr>
      </w:pPr>
      <w:r>
        <w:rPr>
          <w:rFonts w:ascii="Olympic Sans" w:eastAsia="Olympic Sans" w:hAnsi="Olympic Sans" w:cs="Olympic Sans"/>
          <w:b/>
          <w:bCs/>
          <w:i/>
          <w:iCs/>
          <w:color w:val="FF0000"/>
          <w:lang w:val="en-GB"/>
        </w:rPr>
        <w:t xml:space="preserve">           </w:t>
      </w:r>
      <w:r w:rsidRPr="0E14DAD2">
        <w:rPr>
          <w:rFonts w:ascii="Olympic Sans" w:eastAsia="Olympic Sans" w:hAnsi="Olympic Sans" w:cs="Olympic Sans"/>
          <w:b/>
          <w:bCs/>
          <w:i/>
          <w:iCs/>
          <w:color w:val="FF0000"/>
          <w:lang w:val="en-GB"/>
        </w:rPr>
        <w:t>(tick b</w:t>
      </w:r>
      <w:r>
        <w:rPr>
          <w:rFonts w:ascii="Olympic Sans" w:eastAsia="Olympic Sans" w:hAnsi="Olympic Sans" w:cs="Olympic Sans"/>
          <w:b/>
          <w:bCs/>
          <w:i/>
          <w:iCs/>
          <w:noProof/>
          <w:color w:val="FF0000"/>
          <w:lang w:val="en-GB"/>
        </w:rPr>
        <mc:AlternateContent>
          <mc:Choice Requires="wps">
            <w:drawing>
              <wp:anchor distT="0" distB="0" distL="114300" distR="114300" simplePos="0" relativeHeight="251658244" behindDoc="0" locked="0" layoutInCell="1" allowOverlap="1" wp14:anchorId="7682C92D" wp14:editId="126CBFE2">
                <wp:simplePos x="0" y="0"/>
                <wp:positionH relativeFrom="column">
                  <wp:posOffset>0</wp:posOffset>
                </wp:positionH>
                <wp:positionV relativeFrom="paragraph">
                  <wp:posOffset>0</wp:posOffset>
                </wp:positionV>
                <wp:extent cx="264788" cy="183586"/>
                <wp:effectExtent l="0" t="0" r="21590" b="26035"/>
                <wp:wrapNone/>
                <wp:docPr id="856371083" name="Rectangle 856371083"/>
                <wp:cNvGraphicFramePr/>
                <a:graphic xmlns:a="http://schemas.openxmlformats.org/drawingml/2006/main">
                  <a:graphicData uri="http://schemas.microsoft.com/office/word/2010/wordprocessingShape">
                    <wps:wsp>
                      <wps:cNvSpPr/>
                      <wps:spPr>
                        <a:xfrm>
                          <a:off x="0" y="0"/>
                          <a:ext cx="264788" cy="183586"/>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xmlns:arto="http://schemas.microsoft.com/office/word/2006/arto">
            <w:pict>
              <v:rect w14:anchorId="00AFA989" id="Rectangle 856371083" o:spid="_x0000_s1026" style="position:absolute;margin-left:0;margin-top:0;width:20.85pt;height:14.4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" fillcolor="white [3201]" strokecolor="#70ad47 [3209]" strokeweight="1pt"/>
            </w:pict>
          </mc:Fallback>
        </mc:AlternateContent>
      </w:r>
      <w:r w:rsidRPr="0E14DAD2">
        <w:rPr>
          <w:rFonts w:ascii="Olympic Sans" w:eastAsia="Olympic Sans" w:hAnsi="Olympic Sans" w:cs="Olympic Sans"/>
          <w:b/>
          <w:bCs/>
          <w:i/>
          <w:iCs/>
          <w:color w:val="FF0000"/>
          <w:lang w:val="en-GB"/>
        </w:rPr>
        <w:t>ox mandatory</w:t>
      </w:r>
      <w:r>
        <w:rPr>
          <w:rFonts w:ascii="Olympic Sans" w:eastAsia="Olympic Sans" w:hAnsi="Olympic Sans" w:cs="Olympic Sans"/>
          <w:b/>
          <w:bCs/>
          <w:i/>
          <w:iCs/>
          <w:color w:val="FF0000"/>
          <w:lang w:val="en-GB"/>
        </w:rPr>
        <w:t xml:space="preserve">) </w:t>
      </w:r>
      <w:r w:rsidR="00E95D2E" w:rsidRPr="00E95D2E">
        <w:rPr>
          <w:rFonts w:ascii="Olympic Sans" w:eastAsia="Olympic Sans" w:hAnsi="Olympic Sans" w:cs="Olympic Sans"/>
          <w:i/>
          <w:iCs/>
          <w:lang w:val="en-GB"/>
        </w:rPr>
        <w:t xml:space="preserve">I hereby confirm the information that I have provided is complete, true and accurate and understand that the IOC, IPC, and/or </w:t>
      </w:r>
      <w:r w:rsidR="00E95D2E">
        <w:rPr>
          <w:rFonts w:ascii="Olympic Sans" w:eastAsia="Olympic Sans" w:hAnsi="Olympic Sans" w:cs="Olympic Sans"/>
          <w:i/>
          <w:iCs/>
          <w:lang w:val="en-GB"/>
        </w:rPr>
        <w:t>Deloitte</w:t>
      </w:r>
      <w:r w:rsidR="00E95D2E" w:rsidRPr="00E95D2E">
        <w:rPr>
          <w:rFonts w:ascii="Olympic Sans" w:eastAsia="Olympic Sans" w:hAnsi="Olympic Sans" w:cs="Olympic Sans"/>
          <w:i/>
          <w:iCs/>
          <w:lang w:val="en-GB"/>
        </w:rPr>
        <w:t xml:space="preserve"> may conduct appropriate verifications</w:t>
      </w:r>
      <w:r w:rsidR="003F73B1">
        <w:rPr>
          <w:rFonts w:ascii="Olympic Sans" w:eastAsia="Olympic Sans" w:hAnsi="Olympic Sans" w:cs="Olympic Sans"/>
          <w:i/>
          <w:iCs/>
          <w:lang w:val="en-GB"/>
        </w:rPr>
        <w:t>, including via interviews,</w:t>
      </w:r>
      <w:r w:rsidR="00E95D2E" w:rsidRPr="00E95D2E">
        <w:rPr>
          <w:rFonts w:ascii="Olympic Sans" w:eastAsia="Olympic Sans" w:hAnsi="Olympic Sans" w:cs="Olympic Sans"/>
          <w:i/>
          <w:iCs/>
          <w:lang w:val="en-GB"/>
        </w:rPr>
        <w:t xml:space="preserve"> and background checks, as and to the extent provided in the </w:t>
      </w:r>
      <w:r w:rsidR="00025522">
        <w:rPr>
          <w:rFonts w:ascii="Olympic Sans" w:eastAsia="Olympic Sans" w:hAnsi="Olympic Sans" w:cs="Olympic Sans"/>
          <w:i/>
          <w:iCs/>
          <w:lang w:val="en-GB"/>
        </w:rPr>
        <w:t xml:space="preserve">Application </w:t>
      </w:r>
      <w:r w:rsidR="00E95D2E" w:rsidRPr="00E95D2E">
        <w:rPr>
          <w:rFonts w:ascii="Olympic Sans" w:eastAsia="Olympic Sans" w:hAnsi="Olympic Sans" w:cs="Olympic Sans"/>
          <w:i/>
          <w:iCs/>
          <w:lang w:val="en-GB"/>
        </w:rPr>
        <w:t>Terms, and they reserve the right in their absolute discretion to disqualify my Application should they become aware of any inaccuracy, dissimulation, fraud, deceit, or similar action / omission.</w:t>
      </w:r>
    </w:p>
    <w:p w14:paraId="044B3996" w14:textId="5523A5F4" w:rsidR="61D0EA3D" w:rsidRDefault="00270E1A" w:rsidP="0E14DAD2">
      <w:pPr>
        <w:jc w:val="both"/>
        <w:rPr>
          <w:rFonts w:ascii="Olympic Sans" w:eastAsia="Olympic Sans" w:hAnsi="Olympic Sans" w:cs="Olympic Sans"/>
          <w:color w:val="000000" w:themeColor="text1"/>
        </w:rPr>
      </w:pPr>
      <w:r w:rsidDel="009A6C2A">
        <w:rPr>
          <w:rFonts w:ascii="Olympic Sans" w:eastAsia="Olympic Sans" w:hAnsi="Olympic Sans" w:cs="Olympic Sans"/>
          <w:b/>
          <w:bCs/>
          <w:i/>
          <w:iCs/>
          <w:color w:val="FF0000"/>
          <w:lang w:val="en-GB"/>
        </w:rPr>
        <w:t xml:space="preserve">           </w:t>
      </w:r>
      <w:r w:rsidRPr="0E14DAD2" w:rsidDel="009A6C2A">
        <w:rPr>
          <w:rFonts w:ascii="Olympic Sans" w:eastAsia="Olympic Sans" w:hAnsi="Olympic Sans" w:cs="Olympic Sans"/>
          <w:b/>
          <w:bCs/>
          <w:i/>
          <w:iCs/>
          <w:color w:val="FF0000"/>
          <w:lang w:val="en-GB"/>
        </w:rPr>
        <w:t>(tick b</w:t>
      </w:r>
      <w:r w:rsidR="00F25794">
        <w:rPr>
          <w:rFonts w:ascii="Olympic Sans" w:eastAsia="Olympic Sans" w:hAnsi="Olympic Sans" w:cs="Olympic Sans"/>
          <w:b/>
          <w:bCs/>
          <w:i/>
          <w:iCs/>
          <w:noProof/>
          <w:color w:val="FF0000"/>
          <w:lang w:val="en-GB"/>
        </w:rPr>
        <mc:AlternateContent>
          <mc:Choice Requires="wps">
            <w:drawing>
              <wp:anchor distT="0" distB="0" distL="114300" distR="114300" simplePos="0" relativeHeight="251658241" behindDoc="0" locked="0" layoutInCell="1" allowOverlap="1" wp14:anchorId="64B1BACE" wp14:editId="1158589D">
                <wp:simplePos x="0" y="0"/>
                <wp:positionH relativeFrom="column">
                  <wp:posOffset>0</wp:posOffset>
                </wp:positionH>
                <wp:positionV relativeFrom="paragraph">
                  <wp:posOffset>0</wp:posOffset>
                </wp:positionV>
                <wp:extent cx="264788" cy="183586"/>
                <wp:effectExtent l="0" t="0" r="21590" b="26035"/>
                <wp:wrapNone/>
                <wp:docPr id="3" name="Rectangle 3"/>
                <wp:cNvGraphicFramePr/>
                <a:graphic xmlns:a="http://schemas.openxmlformats.org/drawingml/2006/main">
                  <a:graphicData uri="http://schemas.microsoft.com/office/word/2010/wordprocessingShape">
                    <wps:wsp>
                      <wps:cNvSpPr/>
                      <wps:spPr>
                        <a:xfrm>
                          <a:off x="0" y="0"/>
                          <a:ext cx="264788" cy="183586"/>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xmlns:arto="http://schemas.microsoft.com/office/word/2006/arto" xmlns:a="http://schemas.openxmlformats.org/drawingml/2006/main" xmlns:pic="http://schemas.openxmlformats.org/drawingml/2006/picture" xmlns:a14="http://schemas.microsoft.com/office/drawing/2010/main">
            <w:pict>
              <v:rect id="Rectangle 3" style="position:absolute;margin-left:0;margin-top:0;width:20.85pt;height:14.45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70ad47 [3209]" strokeweight="1pt" w14:anchorId="73967D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"/>
            </w:pict>
          </mc:Fallback>
        </mc:AlternateContent>
      </w:r>
      <w:r w:rsidR="61D0EA3D" w:rsidRPr="0E14DAD2">
        <w:rPr>
          <w:rFonts w:ascii="Olympic Sans" w:eastAsia="Olympic Sans" w:hAnsi="Olympic Sans" w:cs="Olympic Sans"/>
          <w:b/>
          <w:bCs/>
          <w:i/>
          <w:iCs/>
          <w:color w:val="FF0000"/>
          <w:lang w:val="en-GB"/>
        </w:rPr>
        <w:t>ox mandatory)</w:t>
      </w:r>
      <w:r w:rsidR="61D0EA3D" w:rsidRPr="0E14DAD2">
        <w:rPr>
          <w:rFonts w:ascii="Olympic Sans" w:eastAsia="Olympic Sans" w:hAnsi="Olympic Sans" w:cs="Olympic Sans"/>
          <w:i/>
          <w:iCs/>
          <w:color w:val="FF0000"/>
          <w:lang w:val="en-GB"/>
        </w:rPr>
        <w:t xml:space="preserve"> </w:t>
      </w:r>
      <w:r w:rsidR="61D0EA3D" w:rsidRPr="0E14DAD2">
        <w:rPr>
          <w:rFonts w:ascii="Olympic Sans" w:eastAsia="Olympic Sans" w:hAnsi="Olympic Sans" w:cs="Olympic Sans"/>
          <w:i/>
          <w:iCs/>
          <w:color w:val="000000" w:themeColor="text1"/>
          <w:lang w:val="en-GB"/>
        </w:rPr>
        <w:t>I</w:t>
      </w:r>
      <w:r w:rsidR="61D0EA3D" w:rsidRPr="0E14DAD2" w:rsidDel="00887A44">
        <w:rPr>
          <w:rFonts w:ascii="Olympic Sans" w:eastAsia="Olympic Sans" w:hAnsi="Olympic Sans" w:cs="Olympic Sans"/>
          <w:i/>
          <w:iCs/>
          <w:color w:val="000000" w:themeColor="text1"/>
          <w:lang w:val="en-GB"/>
        </w:rPr>
        <w:t xml:space="preserve"> </w:t>
      </w:r>
      <w:r w:rsidR="61D0EA3D" w:rsidRPr="0E14DAD2">
        <w:rPr>
          <w:rFonts w:ascii="Olympic Sans" w:eastAsia="Olympic Sans" w:hAnsi="Olympic Sans" w:cs="Olympic Sans"/>
          <w:i/>
          <w:iCs/>
          <w:color w:val="000000" w:themeColor="text1"/>
          <w:lang w:val="en-GB"/>
        </w:rPr>
        <w:t xml:space="preserve">confirm I have read and understood the </w:t>
      </w:r>
      <w:hyperlink r:id="rId13" w:history="1">
        <w:r w:rsidR="61D0EA3D" w:rsidRPr="00DF0252">
          <w:rPr>
            <w:rStyle w:val="Hyperlink"/>
            <w:rFonts w:ascii="Olympic Sans" w:eastAsia="Olympic Sans" w:hAnsi="Olympic Sans" w:cs="Olympic Sans"/>
            <w:i/>
            <w:iCs/>
            <w:lang w:val="en-GB"/>
          </w:rPr>
          <w:t>IOC privacy policy</w:t>
        </w:r>
      </w:hyperlink>
      <w:r w:rsidR="61D0EA3D" w:rsidRPr="0E14DAD2">
        <w:rPr>
          <w:rFonts w:ascii="Olympic Sans" w:eastAsia="Olympic Sans" w:hAnsi="Olympic Sans" w:cs="Olympic Sans"/>
          <w:i/>
          <w:iCs/>
          <w:color w:val="000000" w:themeColor="text1"/>
          <w:lang w:val="en-GB"/>
        </w:rPr>
        <w:t>, including the additional data protection information provided in the Application Terms</w:t>
      </w:r>
      <w:r w:rsidR="00A2648A">
        <w:rPr>
          <w:rFonts w:ascii="Olympic Sans" w:eastAsia="Olympic Sans" w:hAnsi="Olympic Sans" w:cs="Olympic Sans"/>
          <w:i/>
          <w:iCs/>
          <w:color w:val="000000" w:themeColor="text1"/>
          <w:lang w:val="en-GB"/>
        </w:rPr>
        <w:t xml:space="preserve"> (</w:t>
      </w:r>
      <w:hyperlink r:id="rId14" w:history="1">
        <w:r w:rsidR="00A2648A" w:rsidRPr="00A2648A">
          <w:rPr>
            <w:rStyle w:val="Hyperlink"/>
            <w:rFonts w:ascii="Olympic Sans" w:eastAsia="Olympic Sans" w:hAnsi="Olympic Sans" w:cs="Olympic Sans"/>
            <w:i/>
            <w:iCs/>
            <w:lang w:val="en-GB"/>
          </w:rPr>
          <w:t>Deloitt</w:t>
        </w:r>
        <w:r w:rsidR="00A2648A" w:rsidRPr="00A2648A">
          <w:rPr>
            <w:rStyle w:val="Hyperlink"/>
            <w:rFonts w:ascii="Olympic Sans" w:eastAsia="Olympic Sans" w:hAnsi="Olympic Sans" w:cs="Olympic Sans"/>
            <w:i/>
            <w:iCs/>
            <w:lang w:val="en-GB"/>
          </w:rPr>
          <w:t>e</w:t>
        </w:r>
        <w:r w:rsidR="00A2648A" w:rsidRPr="00A2648A">
          <w:rPr>
            <w:rStyle w:val="Hyperlink"/>
            <w:rFonts w:ascii="Olympic Sans" w:eastAsia="Olympic Sans" w:hAnsi="Olympic Sans" w:cs="Olympic Sans"/>
            <w:i/>
            <w:iCs/>
            <w:lang w:val="en-GB"/>
          </w:rPr>
          <w:t xml:space="preserve"> CAA Terms</w:t>
        </w:r>
      </w:hyperlink>
      <w:r w:rsidR="00A2648A">
        <w:rPr>
          <w:rFonts w:ascii="Olympic Sans" w:eastAsia="Olympic Sans" w:hAnsi="Olympic Sans" w:cs="Olympic Sans"/>
          <w:i/>
          <w:iCs/>
          <w:color w:val="000000" w:themeColor="text1"/>
          <w:lang w:val="en-GB"/>
        </w:rPr>
        <w:t>)</w:t>
      </w:r>
      <w:r w:rsidR="1AD59177" w:rsidRPr="2CBC73B6">
        <w:rPr>
          <w:rFonts w:ascii="Olympic Sans" w:eastAsia="Olympic Sans" w:hAnsi="Olympic Sans" w:cs="Olympic Sans"/>
          <w:i/>
          <w:iCs/>
          <w:color w:val="000000" w:themeColor="text1"/>
          <w:lang w:val="en-GB"/>
        </w:rPr>
        <w:t>.</w:t>
      </w:r>
      <w:r w:rsidR="61D0EA3D" w:rsidRPr="0E14DAD2">
        <w:rPr>
          <w:rFonts w:ascii="Olympic Sans" w:eastAsia="Olympic Sans" w:hAnsi="Olympic Sans" w:cs="Olympic Sans"/>
          <w:i/>
          <w:iCs/>
          <w:color w:val="000000" w:themeColor="text1"/>
          <w:lang w:val="en-GB"/>
        </w:rPr>
        <w:t xml:space="preserve"> I acknowledge that the IOC shares my personal data with Deloitte </w:t>
      </w:r>
      <w:r w:rsidR="005164ED" w:rsidRPr="005164ED">
        <w:rPr>
          <w:rFonts w:ascii="Olympic Sans" w:eastAsia="Olympic Sans" w:hAnsi="Olympic Sans" w:cs="Olympic Sans"/>
          <w:i/>
          <w:iCs/>
          <w:color w:val="000000" w:themeColor="text1"/>
          <w:lang w:val="en-GB"/>
        </w:rPr>
        <w:t xml:space="preserve">Global Services Limited based in the USA </w:t>
      </w:r>
      <w:r w:rsidR="00281004">
        <w:rPr>
          <w:rFonts w:ascii="Olympic Sans" w:eastAsia="Olympic Sans" w:hAnsi="Olympic Sans" w:cs="Olympic Sans"/>
          <w:i/>
          <w:iCs/>
          <w:color w:val="000000" w:themeColor="text1"/>
          <w:lang w:val="en-GB"/>
        </w:rPr>
        <w:t xml:space="preserve">who will process </w:t>
      </w:r>
      <w:r w:rsidR="000C47E6">
        <w:rPr>
          <w:rFonts w:ascii="Olympic Sans" w:eastAsia="Olympic Sans" w:hAnsi="Olympic Sans" w:cs="Olympic Sans"/>
          <w:i/>
          <w:iCs/>
          <w:color w:val="000000" w:themeColor="text1"/>
          <w:lang w:val="en-GB"/>
        </w:rPr>
        <w:t>my</w:t>
      </w:r>
      <w:r w:rsidR="00281004">
        <w:rPr>
          <w:rFonts w:ascii="Olympic Sans" w:eastAsia="Olympic Sans" w:hAnsi="Olympic Sans" w:cs="Olympic Sans"/>
          <w:i/>
          <w:iCs/>
          <w:color w:val="000000" w:themeColor="text1"/>
          <w:lang w:val="en-GB"/>
        </w:rPr>
        <w:t xml:space="preserve"> </w:t>
      </w:r>
      <w:r w:rsidR="008D203E">
        <w:rPr>
          <w:rFonts w:ascii="Olympic Sans" w:eastAsia="Olympic Sans" w:hAnsi="Olympic Sans" w:cs="Olympic Sans"/>
          <w:i/>
          <w:iCs/>
          <w:color w:val="000000" w:themeColor="text1"/>
          <w:lang w:val="en-GB"/>
        </w:rPr>
        <w:t>personal data in the USA, UK, Canada and Switzerland</w:t>
      </w:r>
      <w:r w:rsidR="00281004">
        <w:rPr>
          <w:rFonts w:ascii="Olympic Sans" w:eastAsia="Olympic Sans" w:hAnsi="Olympic Sans" w:cs="Olympic Sans"/>
          <w:i/>
          <w:iCs/>
          <w:color w:val="000000" w:themeColor="text1"/>
          <w:lang w:val="en-GB"/>
        </w:rPr>
        <w:t xml:space="preserve"> </w:t>
      </w:r>
      <w:r w:rsidR="61D0EA3D" w:rsidRPr="0E14DAD2">
        <w:rPr>
          <w:rFonts w:ascii="Olympic Sans" w:eastAsia="Olympic Sans" w:hAnsi="Olympic Sans" w:cs="Olympic Sans"/>
          <w:i/>
          <w:iCs/>
          <w:color w:val="000000" w:themeColor="text1"/>
          <w:lang w:val="en-GB"/>
        </w:rPr>
        <w:t xml:space="preserve">and that my personal data will be processed pursuant to the Application Terms </w:t>
      </w:r>
      <w:r w:rsidR="00A03A31">
        <w:rPr>
          <w:rFonts w:ascii="Olympic Sans" w:eastAsia="Olympic Sans" w:hAnsi="Olympic Sans" w:cs="Olympic Sans"/>
          <w:i/>
          <w:iCs/>
          <w:color w:val="000000" w:themeColor="text1"/>
          <w:lang w:val="en-GB"/>
        </w:rPr>
        <w:t>(</w:t>
      </w:r>
      <w:hyperlink r:id="rId15" w:history="1">
        <w:r w:rsidR="00A03A31" w:rsidRPr="00A2648A">
          <w:rPr>
            <w:rStyle w:val="Hyperlink"/>
            <w:rFonts w:ascii="Olympic Sans" w:eastAsia="Olympic Sans" w:hAnsi="Olympic Sans" w:cs="Olympic Sans"/>
            <w:i/>
            <w:iCs/>
            <w:lang w:val="en-GB"/>
          </w:rPr>
          <w:t>Deloitte C</w:t>
        </w:r>
        <w:r w:rsidR="00A03A31" w:rsidRPr="00A2648A">
          <w:rPr>
            <w:rStyle w:val="Hyperlink"/>
            <w:rFonts w:ascii="Olympic Sans" w:eastAsia="Olympic Sans" w:hAnsi="Olympic Sans" w:cs="Olympic Sans"/>
            <w:i/>
            <w:iCs/>
            <w:lang w:val="en-GB"/>
          </w:rPr>
          <w:t>A</w:t>
        </w:r>
        <w:r w:rsidR="00A03A31" w:rsidRPr="00A2648A">
          <w:rPr>
            <w:rStyle w:val="Hyperlink"/>
            <w:rFonts w:ascii="Olympic Sans" w:eastAsia="Olympic Sans" w:hAnsi="Olympic Sans" w:cs="Olympic Sans"/>
            <w:i/>
            <w:iCs/>
            <w:lang w:val="en-GB"/>
          </w:rPr>
          <w:t>A Terms</w:t>
        </w:r>
      </w:hyperlink>
      <w:r w:rsidR="00A03A31">
        <w:rPr>
          <w:rFonts w:ascii="Olympic Sans" w:eastAsia="Olympic Sans" w:hAnsi="Olympic Sans" w:cs="Olympic Sans"/>
          <w:i/>
          <w:iCs/>
          <w:color w:val="000000" w:themeColor="text1"/>
          <w:lang w:val="en-GB"/>
        </w:rPr>
        <w:t>)</w:t>
      </w:r>
      <w:r w:rsidR="00A03A31">
        <w:rPr>
          <w:rFonts w:ascii="Olympic Sans" w:eastAsia="Olympic Sans" w:hAnsi="Olympic Sans" w:cs="Olympic Sans"/>
          <w:i/>
          <w:iCs/>
          <w:color w:val="000000" w:themeColor="text1"/>
          <w:lang w:val="en-GB"/>
        </w:rPr>
        <w:t xml:space="preserve"> </w:t>
      </w:r>
      <w:r w:rsidR="61D0EA3D" w:rsidRPr="2CBC73B6">
        <w:rPr>
          <w:rFonts w:ascii="Olympic Sans" w:eastAsia="Olympic Sans" w:hAnsi="Olympic Sans" w:cs="Olympic Sans"/>
          <w:i/>
          <w:iCs/>
          <w:color w:val="000000" w:themeColor="text1"/>
          <w:lang w:val="en-GB"/>
        </w:rPr>
        <w:t xml:space="preserve">and the Deloitte Privacy Notice located here: </w:t>
      </w:r>
      <w:hyperlink r:id="rId16" w:history="1">
        <w:r w:rsidR="61D0EA3D" w:rsidRPr="00DF0252">
          <w:rPr>
            <w:rStyle w:val="Hyperlink"/>
            <w:rFonts w:ascii="Olympic Sans" w:eastAsia="Olympic Sans" w:hAnsi="Olympic Sans" w:cs="Olympic Sans"/>
          </w:rPr>
          <w:t>Privacy (deloitte.com)</w:t>
        </w:r>
      </w:hyperlink>
      <w:r w:rsidR="61D0EA3D" w:rsidRPr="0E14DAD2">
        <w:rPr>
          <w:rFonts w:ascii="Olympic Sans" w:eastAsia="Olympic Sans" w:hAnsi="Olympic Sans" w:cs="Olympic Sans"/>
          <w:i/>
          <w:iCs/>
          <w:color w:val="000000" w:themeColor="text1"/>
          <w:lang w:val="en-GB"/>
        </w:rPr>
        <w:t>. In case I am a Paralympic athlete, I also acknowledge that the IOC and the IPC</w:t>
      </w:r>
      <w:r w:rsidR="007E745A">
        <w:rPr>
          <w:rFonts w:ascii="Olympic Sans" w:eastAsia="Olympic Sans" w:hAnsi="Olympic Sans" w:cs="Olympic Sans"/>
          <w:i/>
          <w:iCs/>
          <w:color w:val="000000" w:themeColor="text1"/>
          <w:lang w:val="en-GB"/>
        </w:rPr>
        <w:t>, based in Germany,</w:t>
      </w:r>
      <w:r w:rsidR="61D0EA3D" w:rsidRPr="0E14DAD2">
        <w:rPr>
          <w:rFonts w:ascii="Olympic Sans" w:eastAsia="Olympic Sans" w:hAnsi="Olympic Sans" w:cs="Olympic Sans"/>
          <w:i/>
          <w:iCs/>
          <w:color w:val="000000" w:themeColor="text1"/>
          <w:lang w:val="en-GB"/>
        </w:rPr>
        <w:t xml:space="preserve"> will share my personal data among them and that my personal data will be processed pursuant to the</w:t>
      </w:r>
      <w:r w:rsidR="61D0EA3D" w:rsidRPr="0E14DAD2">
        <w:rPr>
          <w:rFonts w:ascii="Olympic Sans" w:eastAsia="Olympic Sans" w:hAnsi="Olympic Sans" w:cs="Olympic Sans"/>
          <w:b/>
          <w:bCs/>
          <w:i/>
          <w:iCs/>
          <w:color w:val="000000" w:themeColor="text1"/>
          <w:lang w:val="en-GB"/>
        </w:rPr>
        <w:t xml:space="preserve"> </w:t>
      </w:r>
      <w:r w:rsidR="61D0EA3D" w:rsidRPr="0E14DAD2">
        <w:rPr>
          <w:rFonts w:ascii="Olympic Sans" w:eastAsia="Olympic Sans" w:hAnsi="Olympic Sans" w:cs="Olympic Sans"/>
          <w:i/>
          <w:iCs/>
          <w:color w:val="000000" w:themeColor="text1"/>
          <w:lang w:val="en-GB"/>
        </w:rPr>
        <w:t xml:space="preserve">Application Terms </w:t>
      </w:r>
      <w:r w:rsidR="0072302B">
        <w:rPr>
          <w:rFonts w:ascii="Olympic Sans" w:eastAsia="Olympic Sans" w:hAnsi="Olympic Sans" w:cs="Olympic Sans"/>
          <w:i/>
          <w:iCs/>
          <w:color w:val="000000" w:themeColor="text1"/>
          <w:lang w:val="en-GB"/>
        </w:rPr>
        <w:t>(</w:t>
      </w:r>
      <w:hyperlink r:id="rId17" w:history="1">
        <w:r w:rsidR="0072302B" w:rsidRPr="00A2648A">
          <w:rPr>
            <w:rStyle w:val="Hyperlink"/>
            <w:rFonts w:ascii="Olympic Sans" w:eastAsia="Olympic Sans" w:hAnsi="Olympic Sans" w:cs="Olympic Sans"/>
            <w:i/>
            <w:iCs/>
            <w:lang w:val="en-GB"/>
          </w:rPr>
          <w:t>Deloitte CAA Terms</w:t>
        </w:r>
      </w:hyperlink>
      <w:r w:rsidR="0072302B">
        <w:rPr>
          <w:rFonts w:ascii="Olympic Sans" w:eastAsia="Olympic Sans" w:hAnsi="Olympic Sans" w:cs="Olympic Sans"/>
          <w:i/>
          <w:iCs/>
          <w:color w:val="000000" w:themeColor="text1"/>
          <w:lang w:val="en-GB"/>
        </w:rPr>
        <w:t>)</w:t>
      </w:r>
      <w:r w:rsidR="0072302B">
        <w:rPr>
          <w:rFonts w:ascii="Olympic Sans" w:eastAsia="Olympic Sans" w:hAnsi="Olympic Sans" w:cs="Olympic Sans"/>
          <w:i/>
          <w:iCs/>
          <w:color w:val="000000" w:themeColor="text1"/>
          <w:lang w:val="en-GB"/>
        </w:rPr>
        <w:t xml:space="preserve"> </w:t>
      </w:r>
      <w:r w:rsidR="61D0EA3D" w:rsidRPr="2CBC73B6">
        <w:rPr>
          <w:rFonts w:ascii="Olympic Sans" w:eastAsia="Olympic Sans" w:hAnsi="Olympic Sans" w:cs="Olympic Sans"/>
          <w:i/>
          <w:iCs/>
          <w:color w:val="000000" w:themeColor="text1"/>
          <w:lang w:val="en-GB"/>
        </w:rPr>
        <w:t xml:space="preserve">and the </w:t>
      </w:r>
      <w:hyperlink r:id="rId18" w:history="1">
        <w:r w:rsidR="1AD59177" w:rsidRPr="2CBC73B6">
          <w:rPr>
            <w:rStyle w:val="Hyperlink"/>
            <w:rFonts w:ascii="Olympic Sans" w:eastAsia="Olympic Sans" w:hAnsi="Olympic Sans" w:cs="Olympic Sans"/>
            <w:i/>
            <w:iCs/>
            <w:lang w:val="en-GB"/>
          </w:rPr>
          <w:t>IPC Privacy Policy</w:t>
        </w:r>
      </w:hyperlink>
      <w:r w:rsidR="61D0EA3D" w:rsidRPr="0E14DAD2">
        <w:rPr>
          <w:rFonts w:ascii="Olympic Sans" w:eastAsia="Olympic Sans" w:hAnsi="Olympic Sans" w:cs="Olympic Sans"/>
          <w:i/>
          <w:iCs/>
          <w:color w:val="000000" w:themeColor="text1"/>
          <w:lang w:val="en-GB"/>
        </w:rPr>
        <w:t xml:space="preserve"> (</w:t>
      </w:r>
      <w:hyperlink r:id="rId19" w:history="1">
        <w:r w:rsidR="0055410B" w:rsidRPr="00DE51D8">
          <w:rPr>
            <w:rStyle w:val="Hyperlink"/>
            <w:rFonts w:ascii="Olympic Sans" w:eastAsia="Olympic Sans" w:hAnsi="Olympic Sans" w:cs="Olympic Sans"/>
            <w:i/>
            <w:iCs/>
            <w:lang w:val="en-GB"/>
          </w:rPr>
          <w:t>privacy@paralympic.org</w:t>
        </w:r>
      </w:hyperlink>
      <w:r w:rsidR="61D0EA3D" w:rsidRPr="0E14DAD2">
        <w:rPr>
          <w:rFonts w:ascii="Olympic Sans" w:eastAsia="Olympic Sans" w:hAnsi="Olympic Sans" w:cs="Olympic Sans"/>
          <w:i/>
          <w:iCs/>
          <w:color w:val="000000" w:themeColor="text1"/>
          <w:lang w:val="en-GB"/>
        </w:rPr>
        <w:t>).</w:t>
      </w:r>
    </w:p>
    <w:p w14:paraId="07BA1A19" w14:textId="1C996DE0" w:rsidR="61D0EA3D" w:rsidRDefault="00586E6B" w:rsidP="0E14DAD2">
      <w:pPr>
        <w:jc w:val="both"/>
        <w:rPr>
          <w:rFonts w:ascii="Olympic Sans" w:eastAsia="Arial" w:hAnsi="Olympic Sans" w:cs="Arial"/>
          <w:i/>
          <w:iCs/>
          <w:color w:val="000000" w:themeColor="text1"/>
        </w:rPr>
      </w:pPr>
      <w:r>
        <w:rPr>
          <w:rFonts w:ascii="Olympic Sans" w:eastAsia="Olympic Sans" w:hAnsi="Olympic Sans" w:cs="Olympic Sans"/>
          <w:b/>
          <w:bCs/>
          <w:i/>
          <w:iCs/>
          <w:noProof/>
          <w:color w:val="FF0000"/>
          <w:lang w:val="en-GB"/>
        </w:rPr>
        <mc:AlternateContent>
          <mc:Choice Requires="wps">
            <w:drawing>
              <wp:anchor distT="0" distB="0" distL="114300" distR="114300" simplePos="0" relativeHeight="251658242" behindDoc="0" locked="0" layoutInCell="1" allowOverlap="1" wp14:anchorId="304897E7" wp14:editId="6BF837C8">
                <wp:simplePos x="0" y="0"/>
                <wp:positionH relativeFrom="column">
                  <wp:posOffset>0</wp:posOffset>
                </wp:positionH>
                <wp:positionV relativeFrom="paragraph">
                  <wp:posOffset>0</wp:posOffset>
                </wp:positionV>
                <wp:extent cx="264788" cy="183586"/>
                <wp:effectExtent l="0" t="0" r="21590" b="26035"/>
                <wp:wrapNone/>
                <wp:docPr id="5" name="Rectangle 5"/>
                <wp:cNvGraphicFramePr/>
                <a:graphic xmlns:a="http://schemas.openxmlformats.org/drawingml/2006/main">
                  <a:graphicData uri="http://schemas.microsoft.com/office/word/2010/wordprocessingShape">
                    <wps:wsp>
                      <wps:cNvSpPr/>
                      <wps:spPr>
                        <a:xfrm>
                          <a:off x="0" y="0"/>
                          <a:ext cx="264788" cy="183586"/>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xmlns:arto="http://schemas.microsoft.com/office/word/2006/arto" xmlns:a="http://schemas.openxmlformats.org/drawingml/2006/main" xmlns:pic="http://schemas.openxmlformats.org/drawingml/2006/picture" xmlns:a14="http://schemas.microsoft.com/office/drawing/2010/main">
            <w:pict>
              <v:rect id="Rectangle 5" style="position:absolute;margin-left:0;margin-top:0;width:20.85pt;height:14.45pt;z-index:2516654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70ad47 [3209]" strokeweight="1pt" w14:anchorId="69F6E6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"/>
            </w:pict>
          </mc:Fallback>
        </mc:AlternateContent>
      </w:r>
      <w:r>
        <w:rPr>
          <w:rFonts w:ascii="Olympic Sans" w:eastAsia="Arial" w:hAnsi="Olympic Sans" w:cs="Arial"/>
          <w:b/>
          <w:bCs/>
          <w:i/>
          <w:iCs/>
          <w:color w:val="FF0000"/>
        </w:rPr>
        <w:t xml:space="preserve">          </w:t>
      </w:r>
      <w:r w:rsidR="00F25794" w:rsidRPr="006537AC">
        <w:rPr>
          <w:rFonts w:ascii="Olympic Sans" w:eastAsia="Arial" w:hAnsi="Olympic Sans" w:cs="Arial"/>
          <w:b/>
          <w:bCs/>
          <w:i/>
          <w:iCs/>
          <w:color w:val="FF0000"/>
        </w:rPr>
        <w:t xml:space="preserve"> </w:t>
      </w:r>
      <w:r w:rsidR="61D0EA3D" w:rsidRPr="006537AC">
        <w:rPr>
          <w:rFonts w:ascii="Olympic Sans" w:eastAsia="Arial" w:hAnsi="Olympic Sans" w:cs="Arial"/>
          <w:b/>
          <w:bCs/>
          <w:i/>
          <w:iCs/>
          <w:color w:val="FF0000"/>
        </w:rPr>
        <w:t>(tick box optional)</w:t>
      </w:r>
      <w:r w:rsidR="61D0EA3D" w:rsidRPr="006537AC">
        <w:rPr>
          <w:rFonts w:ascii="Olympic Sans" w:eastAsia="Arial" w:hAnsi="Olympic Sans" w:cs="Arial"/>
          <w:i/>
          <w:iCs/>
          <w:color w:val="FF0000"/>
        </w:rPr>
        <w:t xml:space="preserve"> </w:t>
      </w:r>
      <w:r w:rsidR="00DB012E" w:rsidRPr="00DB012E">
        <w:rPr>
          <w:rFonts w:ascii="Olympic Sans" w:eastAsia="Arial" w:hAnsi="Olympic Sans" w:cs="Arial"/>
          <w:i/>
          <w:iCs/>
          <w:color w:val="000000" w:themeColor="text1"/>
        </w:rPr>
        <w:t xml:space="preserve">Sign me up to receive Olympic updates and partner offers digitally from the International Olympic Committee (IOC). You can unsubscribe at any time via the unsubscribe link available in each email you will receive. See the IOC’s </w:t>
      </w:r>
      <w:hyperlink r:id="rId20" w:history="1">
        <w:r w:rsidR="00DB012E" w:rsidRPr="001C31FD">
          <w:rPr>
            <w:rStyle w:val="Hyperlink"/>
            <w:rFonts w:ascii="Olympic Sans" w:eastAsia="Arial" w:hAnsi="Olympic Sans" w:cs="Arial"/>
            <w:i/>
            <w:iCs/>
          </w:rPr>
          <w:t>privacy policy</w:t>
        </w:r>
      </w:hyperlink>
      <w:r w:rsidR="00DB012E" w:rsidRPr="00DB012E">
        <w:rPr>
          <w:rFonts w:ascii="Olympic Sans" w:eastAsia="Arial" w:hAnsi="Olympic Sans" w:cs="Arial"/>
          <w:i/>
          <w:iCs/>
          <w:color w:val="000000" w:themeColor="text1"/>
        </w:rPr>
        <w:t xml:space="preserve"> for more information.</w:t>
      </w:r>
    </w:p>
    <w:p w14:paraId="7F59BF49" w14:textId="77777777" w:rsidR="00C311B0" w:rsidRDefault="00C311B0" w:rsidP="0E14DAD2">
      <w:pPr>
        <w:jc w:val="both"/>
        <w:rPr>
          <w:rFonts w:ascii="Olympic Sans" w:eastAsia="Arial" w:hAnsi="Olympic Sans" w:cs="Arial"/>
          <w:i/>
          <w:iCs/>
          <w:color w:val="000000" w:themeColor="text1"/>
        </w:rPr>
      </w:pPr>
    </w:p>
    <w:p w14:paraId="4053B932" w14:textId="451EE73B" w:rsidR="00C311B0" w:rsidRDefault="00C311B0" w:rsidP="0E14DAD2">
      <w:pPr>
        <w:jc w:val="both"/>
        <w:rPr>
          <w:rFonts w:ascii="Olympic Sans" w:eastAsia="Arial" w:hAnsi="Olympic Sans" w:cs="Arial"/>
          <w:i/>
          <w:iCs/>
          <w:color w:val="000000" w:themeColor="text1"/>
        </w:rPr>
      </w:pPr>
      <w:r>
        <w:rPr>
          <w:rFonts w:ascii="Olympic Sans" w:eastAsia="Arial" w:hAnsi="Olympic Sans" w:cs="Arial"/>
          <w:i/>
          <w:iCs/>
          <w:color w:val="000000" w:themeColor="text1"/>
        </w:rPr>
        <w:t>Signature of Athlete:</w:t>
      </w:r>
    </w:p>
    <w:p w14:paraId="1B5A4098" w14:textId="77777777" w:rsidR="00C311B0" w:rsidRPr="006537AC" w:rsidRDefault="00C311B0" w:rsidP="0E14DAD2">
      <w:pPr>
        <w:jc w:val="both"/>
        <w:rPr>
          <w:rFonts w:ascii="Olympic Sans" w:eastAsia="Arial" w:hAnsi="Olympic Sans" w:cs="Arial"/>
          <w:color w:val="000000" w:themeColor="text1"/>
        </w:rPr>
      </w:pPr>
    </w:p>
    <w:p w14:paraId="1AF12C46" w14:textId="77777777" w:rsidR="00645154" w:rsidRDefault="00645154" w:rsidP="006537AC">
      <w:pPr>
        <w:spacing w:after="0" w:line="240" w:lineRule="auto"/>
        <w:rPr>
          <w:rFonts w:ascii="Olympic Sans" w:eastAsia="Arial" w:hAnsi="Olympic Sans" w:cs="Arial"/>
          <w:color w:val="000000" w:themeColor="text1"/>
          <w:lang w:val="en-GB"/>
        </w:rPr>
      </w:pPr>
    </w:p>
    <w:p w14:paraId="4F8B186F" w14:textId="4E11C64C" w:rsidR="00C1012E" w:rsidRPr="006537AC" w:rsidRDefault="00C1012E" w:rsidP="006537AC">
      <w:pPr>
        <w:spacing w:after="0" w:line="240" w:lineRule="auto"/>
        <w:rPr>
          <w:rFonts w:ascii="Olympic Sans" w:eastAsia="Arial" w:hAnsi="Olympic Sans" w:cs="Arial"/>
          <w:color w:val="000000" w:themeColor="text1"/>
          <w:lang w:val="en-GB"/>
        </w:rPr>
      </w:pPr>
      <w:r w:rsidRPr="006537AC">
        <w:rPr>
          <w:rFonts w:ascii="Olympic Sans" w:eastAsia="Arial" w:hAnsi="Olympic Sans" w:cs="Arial"/>
          <w:color w:val="000000" w:themeColor="text1"/>
          <w:lang w:val="en-GB"/>
        </w:rPr>
        <w:t>About Deloitte</w:t>
      </w:r>
      <w:r>
        <w:br/>
      </w:r>
      <w:r w:rsidRPr="006537AC">
        <w:rPr>
          <w:rFonts w:ascii="Olympic Sans" w:eastAsia="Arial" w:hAnsi="Olympic Sans" w:cs="Arial"/>
          <w:color w:val="000000" w:themeColor="text1"/>
          <w:lang w:val="en-GB"/>
        </w:rPr>
        <w:t xml:space="preserve">Deloitte refers to one or more of Deloitte </w:t>
      </w:r>
      <w:proofErr w:type="spellStart"/>
      <w:r w:rsidRPr="006537AC">
        <w:rPr>
          <w:rFonts w:ascii="Olympic Sans" w:eastAsia="Arial" w:hAnsi="Olympic Sans" w:cs="Arial"/>
          <w:color w:val="000000" w:themeColor="text1"/>
          <w:lang w:val="en-GB"/>
        </w:rPr>
        <w:t>Touche</w:t>
      </w:r>
      <w:proofErr w:type="spellEnd"/>
      <w:r w:rsidRPr="006537AC">
        <w:rPr>
          <w:rFonts w:ascii="Olympic Sans" w:eastAsia="Arial" w:hAnsi="Olympic Sans" w:cs="Arial"/>
          <w:color w:val="000000" w:themeColor="text1"/>
          <w:lang w:val="en-GB"/>
        </w:rPr>
        <w:t xml:space="preserve"> Tohmatsu Limited (DTTL), its global network of member firms, and their related entities (collectively, the “Deloitte organization”). DTTL (also referred to as “Deloitte Global”) and each of its member firms and related entities are legally separate and independent entities, which cannot obligate or bind each other in respect of third parties. DTTL and each DTTL member firm and related entity is liable only for its own acts and omissions, and not those of each other. DTTL does not provide services to clients. </w:t>
      </w:r>
      <w:r w:rsidRPr="6F2B3254">
        <w:rPr>
          <w:rFonts w:ascii="Olympic Sans" w:eastAsia="Arial" w:hAnsi="Olympic Sans" w:cs="Arial"/>
          <w:color w:val="000000" w:themeColor="text1"/>
          <w:lang w:val="en-GB"/>
        </w:rPr>
        <w:t xml:space="preserve">Please see </w:t>
      </w:r>
      <w:hyperlink r:id="rId21" w:history="1">
        <w:r w:rsidRPr="6F2B3254">
          <w:rPr>
            <w:rStyle w:val="Hyperlink"/>
            <w:rFonts w:ascii="Olympic Sans" w:eastAsia="Olympic Sans" w:hAnsi="Olympic Sans" w:cs="Olympic Sans"/>
            <w:lang w:val="en-GB"/>
          </w:rPr>
          <w:t>www.deloitte.com/about</w:t>
        </w:r>
      </w:hyperlink>
      <w:r w:rsidRPr="6F2B3254">
        <w:rPr>
          <w:rFonts w:ascii="Olympic Sans" w:eastAsia="Arial" w:hAnsi="Olympic Sans" w:cs="Arial"/>
          <w:color w:val="000000" w:themeColor="text1"/>
          <w:lang w:val="en-GB"/>
        </w:rPr>
        <w:t xml:space="preserve"> to learn more.</w:t>
      </w:r>
    </w:p>
    <w:p w14:paraId="26354506" w14:textId="77777777" w:rsidR="00C1012E" w:rsidRPr="006537AC" w:rsidRDefault="00C1012E" w:rsidP="006537AC">
      <w:pPr>
        <w:spacing w:after="0" w:line="240" w:lineRule="auto"/>
        <w:rPr>
          <w:rFonts w:ascii="Olympic Sans" w:eastAsia="Arial" w:hAnsi="Olympic Sans" w:cs="Arial"/>
          <w:color w:val="000000" w:themeColor="text1"/>
          <w:lang w:val="en-GB"/>
        </w:rPr>
      </w:pPr>
    </w:p>
    <w:p w14:paraId="3E54C100" w14:textId="59D2A0E5" w:rsidR="00C1012E" w:rsidRPr="006537AC" w:rsidRDefault="00E1592D" w:rsidP="00B60141">
      <w:pPr>
        <w:spacing w:after="0" w:line="240" w:lineRule="auto"/>
        <w:rPr>
          <w:rFonts w:ascii="Olympic Sans" w:hAnsi="Olympic Sans"/>
          <w:lang w:val="en-GB"/>
        </w:rPr>
      </w:pPr>
      <w:r w:rsidRPr="6B6D458C">
        <w:rPr>
          <w:rFonts w:ascii="Olympic Sans" w:eastAsia="Arial" w:hAnsi="Olympic Sans" w:cs="Arial"/>
          <w:color w:val="000000" w:themeColor="text1"/>
          <w:lang w:val="en"/>
        </w:rPr>
        <w:t xml:space="preserve">Deloitte provides leading professional services to nearly 90% of the Fortune Global 500® and thousands of private companies. Our people deliver measurable and lasting results that help reinforce public trust in capital markets and enable clients to transform and thrive. Building on its </w:t>
      </w:r>
      <w:r w:rsidRPr="6B6D458C">
        <w:rPr>
          <w:rFonts w:ascii="Olympic Sans" w:eastAsia="Arial" w:hAnsi="Olympic Sans" w:cs="Arial"/>
          <w:color w:val="000000" w:themeColor="text1"/>
          <w:lang w:val="en"/>
        </w:rPr>
        <w:lastRenderedPageBreak/>
        <w:t xml:space="preserve">180-year history, Deloitte spans more than 150 countries and territories. Learn how Deloitte’s approximately 460,000 people worldwide make an impact that matters at </w:t>
      </w:r>
      <w:hyperlink r:id="rId22" w:history="1">
        <w:r w:rsidRPr="6B6D458C">
          <w:rPr>
            <w:rStyle w:val="Hyperlink"/>
            <w:rFonts w:ascii="Olympic Sans" w:eastAsia="Arial" w:hAnsi="Olympic Sans" w:cs="Arial"/>
            <w:lang w:val="en"/>
          </w:rPr>
          <w:t>www.deloitte.com</w:t>
        </w:r>
      </w:hyperlink>
      <w:r w:rsidR="00C1012E" w:rsidRPr="6F2B3254">
        <w:rPr>
          <w:rFonts w:ascii="Olympic Sans" w:eastAsia="Arial" w:hAnsi="Olympic Sans" w:cs="Arial"/>
          <w:color w:val="000000" w:themeColor="text1"/>
          <w:lang w:val="en"/>
        </w:rPr>
        <w:t>.</w:t>
      </w:r>
    </w:p>
    <w:sectPr w:rsidR="00C1012E" w:rsidRPr="006537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FF673" w14:textId="77777777" w:rsidR="005A7760" w:rsidRDefault="005A7760" w:rsidP="00451E1D">
      <w:pPr>
        <w:spacing w:after="0" w:line="240" w:lineRule="auto"/>
      </w:pPr>
      <w:r>
        <w:separator/>
      </w:r>
    </w:p>
  </w:endnote>
  <w:endnote w:type="continuationSeparator" w:id="0">
    <w:p w14:paraId="7B6B6412" w14:textId="77777777" w:rsidR="005A7760" w:rsidRDefault="005A7760" w:rsidP="00451E1D">
      <w:pPr>
        <w:spacing w:after="0" w:line="240" w:lineRule="auto"/>
      </w:pPr>
      <w:r>
        <w:continuationSeparator/>
      </w:r>
    </w:p>
  </w:endnote>
  <w:endnote w:type="continuationNotice" w:id="1">
    <w:p w14:paraId="0FEFFE77" w14:textId="77777777" w:rsidR="005A7760" w:rsidRDefault="005A77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lympic Sans">
    <w:altName w:val="Calibri"/>
    <w:panose1 w:val="020B0504040202060203"/>
    <w:charset w:val="00"/>
    <w:family w:val="swiss"/>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Olympic Headline">
    <w:panose1 w:val="00000800000000000000"/>
    <w:charset w:val="00"/>
    <w:family w:val="modern"/>
    <w:notTrueType/>
    <w:pitch w:val="variable"/>
    <w:sig w:usb0="00000007" w:usb1="00000001" w:usb2="00000000" w:usb3="00000000" w:csb0="0000001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C17D0" w14:textId="77777777" w:rsidR="005A7760" w:rsidRDefault="005A7760" w:rsidP="00451E1D">
      <w:pPr>
        <w:spacing w:after="0" w:line="240" w:lineRule="auto"/>
      </w:pPr>
      <w:r>
        <w:separator/>
      </w:r>
    </w:p>
  </w:footnote>
  <w:footnote w:type="continuationSeparator" w:id="0">
    <w:p w14:paraId="318B1F36" w14:textId="77777777" w:rsidR="005A7760" w:rsidRDefault="005A7760" w:rsidP="00451E1D">
      <w:pPr>
        <w:spacing w:after="0" w:line="240" w:lineRule="auto"/>
      </w:pPr>
      <w:r>
        <w:continuationSeparator/>
      </w:r>
    </w:p>
  </w:footnote>
  <w:footnote w:type="continuationNotice" w:id="1">
    <w:p w14:paraId="4714DDEB" w14:textId="77777777" w:rsidR="005A7760" w:rsidRDefault="005A776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45D2"/>
    <w:multiLevelType w:val="hybridMultilevel"/>
    <w:tmpl w:val="E132DE3C"/>
    <w:lvl w:ilvl="0" w:tplc="3BDA7E74">
      <w:start w:val="1"/>
      <w:numFmt w:val="bullet"/>
      <w:lvlText w:val=""/>
      <w:lvlJc w:val="left"/>
      <w:pPr>
        <w:ind w:left="720" w:hanging="360"/>
      </w:pPr>
      <w:rPr>
        <w:rFonts w:ascii="Symbol" w:hAnsi="Symbol" w:hint="default"/>
      </w:rPr>
    </w:lvl>
    <w:lvl w:ilvl="1" w:tplc="88165C7C">
      <w:start w:val="1"/>
      <w:numFmt w:val="bullet"/>
      <w:lvlText w:val="o"/>
      <w:lvlJc w:val="left"/>
      <w:pPr>
        <w:ind w:left="1440" w:hanging="360"/>
      </w:pPr>
      <w:rPr>
        <w:rFonts w:ascii="Courier New" w:hAnsi="Courier New" w:hint="default"/>
      </w:rPr>
    </w:lvl>
    <w:lvl w:ilvl="2" w:tplc="95C8ACA0">
      <w:start w:val="1"/>
      <w:numFmt w:val="bullet"/>
      <w:lvlText w:val=""/>
      <w:lvlJc w:val="left"/>
      <w:pPr>
        <w:ind w:left="2160" w:hanging="360"/>
      </w:pPr>
      <w:rPr>
        <w:rFonts w:ascii="Wingdings" w:hAnsi="Wingdings" w:hint="default"/>
      </w:rPr>
    </w:lvl>
    <w:lvl w:ilvl="3" w:tplc="F29AB094">
      <w:start w:val="1"/>
      <w:numFmt w:val="bullet"/>
      <w:lvlText w:val=""/>
      <w:lvlJc w:val="left"/>
      <w:pPr>
        <w:ind w:left="2880" w:hanging="360"/>
      </w:pPr>
      <w:rPr>
        <w:rFonts w:ascii="Symbol" w:hAnsi="Symbol" w:hint="default"/>
      </w:rPr>
    </w:lvl>
    <w:lvl w:ilvl="4" w:tplc="ADAAFA38">
      <w:start w:val="1"/>
      <w:numFmt w:val="bullet"/>
      <w:lvlText w:val="o"/>
      <w:lvlJc w:val="left"/>
      <w:pPr>
        <w:ind w:left="3600" w:hanging="360"/>
      </w:pPr>
      <w:rPr>
        <w:rFonts w:ascii="Courier New" w:hAnsi="Courier New" w:hint="default"/>
      </w:rPr>
    </w:lvl>
    <w:lvl w:ilvl="5" w:tplc="CA3ACA84">
      <w:start w:val="1"/>
      <w:numFmt w:val="bullet"/>
      <w:lvlText w:val=""/>
      <w:lvlJc w:val="left"/>
      <w:pPr>
        <w:ind w:left="4320" w:hanging="360"/>
      </w:pPr>
      <w:rPr>
        <w:rFonts w:ascii="Wingdings" w:hAnsi="Wingdings" w:hint="default"/>
      </w:rPr>
    </w:lvl>
    <w:lvl w:ilvl="6" w:tplc="C80C2C7E">
      <w:start w:val="1"/>
      <w:numFmt w:val="bullet"/>
      <w:lvlText w:val=""/>
      <w:lvlJc w:val="left"/>
      <w:pPr>
        <w:ind w:left="5040" w:hanging="360"/>
      </w:pPr>
      <w:rPr>
        <w:rFonts w:ascii="Symbol" w:hAnsi="Symbol" w:hint="default"/>
      </w:rPr>
    </w:lvl>
    <w:lvl w:ilvl="7" w:tplc="41107C70">
      <w:start w:val="1"/>
      <w:numFmt w:val="bullet"/>
      <w:lvlText w:val="o"/>
      <w:lvlJc w:val="left"/>
      <w:pPr>
        <w:ind w:left="5760" w:hanging="360"/>
      </w:pPr>
      <w:rPr>
        <w:rFonts w:ascii="Courier New" w:hAnsi="Courier New" w:hint="default"/>
      </w:rPr>
    </w:lvl>
    <w:lvl w:ilvl="8" w:tplc="6F6E5740">
      <w:start w:val="1"/>
      <w:numFmt w:val="bullet"/>
      <w:lvlText w:val=""/>
      <w:lvlJc w:val="left"/>
      <w:pPr>
        <w:ind w:left="6480" w:hanging="360"/>
      </w:pPr>
      <w:rPr>
        <w:rFonts w:ascii="Wingdings" w:hAnsi="Wingdings" w:hint="default"/>
      </w:rPr>
    </w:lvl>
  </w:abstractNum>
  <w:abstractNum w:abstractNumId="1" w15:restartNumberingAfterBreak="0">
    <w:nsid w:val="0AFE552D"/>
    <w:multiLevelType w:val="multilevel"/>
    <w:tmpl w:val="AD5632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B1A28F8"/>
    <w:multiLevelType w:val="multilevel"/>
    <w:tmpl w:val="B4DE1F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D90764E"/>
    <w:multiLevelType w:val="hybridMultilevel"/>
    <w:tmpl w:val="9F74C95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 w15:restartNumberingAfterBreak="0">
    <w:nsid w:val="1179723E"/>
    <w:multiLevelType w:val="hybridMultilevel"/>
    <w:tmpl w:val="02F6DC9C"/>
    <w:lvl w:ilvl="0" w:tplc="FE209CCE">
      <w:start w:val="1"/>
      <w:numFmt w:val="bullet"/>
      <w:lvlText w:val=""/>
      <w:lvlJc w:val="left"/>
      <w:pPr>
        <w:ind w:left="720" w:hanging="360"/>
      </w:pPr>
      <w:rPr>
        <w:rFonts w:ascii="Symbol" w:hAnsi="Symbol" w:hint="default"/>
      </w:rPr>
    </w:lvl>
    <w:lvl w:ilvl="1" w:tplc="045EFA56">
      <w:start w:val="1"/>
      <w:numFmt w:val="bullet"/>
      <w:lvlText w:val="o"/>
      <w:lvlJc w:val="left"/>
      <w:pPr>
        <w:ind w:left="1440" w:hanging="360"/>
      </w:pPr>
      <w:rPr>
        <w:rFonts w:ascii="Courier New" w:hAnsi="Courier New" w:hint="default"/>
      </w:rPr>
    </w:lvl>
    <w:lvl w:ilvl="2" w:tplc="5DB0B686">
      <w:start w:val="1"/>
      <w:numFmt w:val="bullet"/>
      <w:lvlText w:val=""/>
      <w:lvlJc w:val="left"/>
      <w:pPr>
        <w:ind w:left="2160" w:hanging="360"/>
      </w:pPr>
      <w:rPr>
        <w:rFonts w:ascii="Wingdings" w:hAnsi="Wingdings" w:hint="default"/>
      </w:rPr>
    </w:lvl>
    <w:lvl w:ilvl="3" w:tplc="BAA60E1A">
      <w:start w:val="1"/>
      <w:numFmt w:val="bullet"/>
      <w:lvlText w:val=""/>
      <w:lvlJc w:val="left"/>
      <w:pPr>
        <w:ind w:left="2880" w:hanging="360"/>
      </w:pPr>
      <w:rPr>
        <w:rFonts w:ascii="Symbol" w:hAnsi="Symbol" w:hint="default"/>
      </w:rPr>
    </w:lvl>
    <w:lvl w:ilvl="4" w:tplc="578AA3D6">
      <w:start w:val="1"/>
      <w:numFmt w:val="bullet"/>
      <w:lvlText w:val="o"/>
      <w:lvlJc w:val="left"/>
      <w:pPr>
        <w:ind w:left="3600" w:hanging="360"/>
      </w:pPr>
      <w:rPr>
        <w:rFonts w:ascii="Courier New" w:hAnsi="Courier New" w:hint="default"/>
      </w:rPr>
    </w:lvl>
    <w:lvl w:ilvl="5" w:tplc="C3D2FA3A">
      <w:start w:val="1"/>
      <w:numFmt w:val="bullet"/>
      <w:lvlText w:val=""/>
      <w:lvlJc w:val="left"/>
      <w:pPr>
        <w:ind w:left="4320" w:hanging="360"/>
      </w:pPr>
      <w:rPr>
        <w:rFonts w:ascii="Wingdings" w:hAnsi="Wingdings" w:hint="default"/>
      </w:rPr>
    </w:lvl>
    <w:lvl w:ilvl="6" w:tplc="2FD6B5A0">
      <w:start w:val="1"/>
      <w:numFmt w:val="bullet"/>
      <w:lvlText w:val=""/>
      <w:lvlJc w:val="left"/>
      <w:pPr>
        <w:ind w:left="5040" w:hanging="360"/>
      </w:pPr>
      <w:rPr>
        <w:rFonts w:ascii="Symbol" w:hAnsi="Symbol" w:hint="default"/>
      </w:rPr>
    </w:lvl>
    <w:lvl w:ilvl="7" w:tplc="68643CE8">
      <w:start w:val="1"/>
      <w:numFmt w:val="bullet"/>
      <w:lvlText w:val="o"/>
      <w:lvlJc w:val="left"/>
      <w:pPr>
        <w:ind w:left="5760" w:hanging="360"/>
      </w:pPr>
      <w:rPr>
        <w:rFonts w:ascii="Courier New" w:hAnsi="Courier New" w:hint="default"/>
      </w:rPr>
    </w:lvl>
    <w:lvl w:ilvl="8" w:tplc="1D84CCC0">
      <w:start w:val="1"/>
      <w:numFmt w:val="bullet"/>
      <w:lvlText w:val=""/>
      <w:lvlJc w:val="left"/>
      <w:pPr>
        <w:ind w:left="6480" w:hanging="360"/>
      </w:pPr>
      <w:rPr>
        <w:rFonts w:ascii="Wingdings" w:hAnsi="Wingdings" w:hint="default"/>
      </w:rPr>
    </w:lvl>
  </w:abstractNum>
  <w:abstractNum w:abstractNumId="5" w15:restartNumberingAfterBreak="0">
    <w:nsid w:val="281852CF"/>
    <w:multiLevelType w:val="multilevel"/>
    <w:tmpl w:val="09FC642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DCB7E2F"/>
    <w:multiLevelType w:val="multilevel"/>
    <w:tmpl w:val="B4DE1F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DCE7E23"/>
    <w:multiLevelType w:val="multilevel"/>
    <w:tmpl w:val="8D70A26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40FBC0EE"/>
    <w:multiLevelType w:val="multilevel"/>
    <w:tmpl w:val="0DDCF0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FDC5F9"/>
    <w:multiLevelType w:val="hybridMultilevel"/>
    <w:tmpl w:val="82CEA386"/>
    <w:lvl w:ilvl="0" w:tplc="CB5C0038">
      <w:start w:val="1"/>
      <w:numFmt w:val="bullet"/>
      <w:lvlText w:val=""/>
      <w:lvlJc w:val="left"/>
      <w:pPr>
        <w:ind w:left="720" w:hanging="360"/>
      </w:pPr>
      <w:rPr>
        <w:rFonts w:ascii="Symbol" w:hAnsi="Symbol" w:hint="default"/>
      </w:rPr>
    </w:lvl>
    <w:lvl w:ilvl="1" w:tplc="C7664D1A">
      <w:start w:val="1"/>
      <w:numFmt w:val="bullet"/>
      <w:lvlText w:val="o"/>
      <w:lvlJc w:val="left"/>
      <w:pPr>
        <w:ind w:left="1440" w:hanging="360"/>
      </w:pPr>
      <w:rPr>
        <w:rFonts w:ascii="Courier New" w:hAnsi="Courier New" w:hint="default"/>
      </w:rPr>
    </w:lvl>
    <w:lvl w:ilvl="2" w:tplc="5AC0CF02">
      <w:start w:val="1"/>
      <w:numFmt w:val="bullet"/>
      <w:lvlText w:val=""/>
      <w:lvlJc w:val="left"/>
      <w:pPr>
        <w:ind w:left="2160" w:hanging="360"/>
      </w:pPr>
      <w:rPr>
        <w:rFonts w:ascii="Wingdings" w:hAnsi="Wingdings" w:hint="default"/>
      </w:rPr>
    </w:lvl>
    <w:lvl w:ilvl="3" w:tplc="24EA80AE">
      <w:start w:val="1"/>
      <w:numFmt w:val="bullet"/>
      <w:lvlText w:val=""/>
      <w:lvlJc w:val="left"/>
      <w:pPr>
        <w:ind w:left="2880" w:hanging="360"/>
      </w:pPr>
      <w:rPr>
        <w:rFonts w:ascii="Symbol" w:hAnsi="Symbol" w:hint="default"/>
      </w:rPr>
    </w:lvl>
    <w:lvl w:ilvl="4" w:tplc="135C2A76">
      <w:start w:val="1"/>
      <w:numFmt w:val="bullet"/>
      <w:lvlText w:val="o"/>
      <w:lvlJc w:val="left"/>
      <w:pPr>
        <w:ind w:left="3600" w:hanging="360"/>
      </w:pPr>
      <w:rPr>
        <w:rFonts w:ascii="Courier New" w:hAnsi="Courier New" w:hint="default"/>
      </w:rPr>
    </w:lvl>
    <w:lvl w:ilvl="5" w:tplc="71D68880">
      <w:start w:val="1"/>
      <w:numFmt w:val="bullet"/>
      <w:lvlText w:val=""/>
      <w:lvlJc w:val="left"/>
      <w:pPr>
        <w:ind w:left="4320" w:hanging="360"/>
      </w:pPr>
      <w:rPr>
        <w:rFonts w:ascii="Wingdings" w:hAnsi="Wingdings" w:hint="default"/>
      </w:rPr>
    </w:lvl>
    <w:lvl w:ilvl="6" w:tplc="0EC87240">
      <w:start w:val="1"/>
      <w:numFmt w:val="bullet"/>
      <w:lvlText w:val=""/>
      <w:lvlJc w:val="left"/>
      <w:pPr>
        <w:ind w:left="5040" w:hanging="360"/>
      </w:pPr>
      <w:rPr>
        <w:rFonts w:ascii="Symbol" w:hAnsi="Symbol" w:hint="default"/>
      </w:rPr>
    </w:lvl>
    <w:lvl w:ilvl="7" w:tplc="8886F162">
      <w:start w:val="1"/>
      <w:numFmt w:val="bullet"/>
      <w:lvlText w:val="o"/>
      <w:lvlJc w:val="left"/>
      <w:pPr>
        <w:ind w:left="5760" w:hanging="360"/>
      </w:pPr>
      <w:rPr>
        <w:rFonts w:ascii="Courier New" w:hAnsi="Courier New" w:hint="default"/>
      </w:rPr>
    </w:lvl>
    <w:lvl w:ilvl="8" w:tplc="D1B0E8BA">
      <w:start w:val="1"/>
      <w:numFmt w:val="bullet"/>
      <w:lvlText w:val=""/>
      <w:lvlJc w:val="left"/>
      <w:pPr>
        <w:ind w:left="6480" w:hanging="360"/>
      </w:pPr>
      <w:rPr>
        <w:rFonts w:ascii="Wingdings" w:hAnsi="Wingdings" w:hint="default"/>
      </w:rPr>
    </w:lvl>
  </w:abstractNum>
  <w:abstractNum w:abstractNumId="10" w15:restartNumberingAfterBreak="0">
    <w:nsid w:val="41EC3123"/>
    <w:multiLevelType w:val="hybridMultilevel"/>
    <w:tmpl w:val="97B47048"/>
    <w:lvl w:ilvl="0" w:tplc="F866E3A2">
      <w:start w:val="1"/>
      <w:numFmt w:val="bullet"/>
      <w:lvlText w:val=""/>
      <w:lvlJc w:val="left"/>
      <w:pPr>
        <w:ind w:left="720" w:hanging="360"/>
      </w:pPr>
      <w:rPr>
        <w:rFonts w:ascii="Symbol" w:hAnsi="Symbol" w:hint="default"/>
      </w:rPr>
    </w:lvl>
    <w:lvl w:ilvl="1" w:tplc="7494BDAE">
      <w:start w:val="1"/>
      <w:numFmt w:val="bullet"/>
      <w:lvlText w:val="o"/>
      <w:lvlJc w:val="left"/>
      <w:pPr>
        <w:ind w:left="1440" w:hanging="360"/>
      </w:pPr>
      <w:rPr>
        <w:rFonts w:ascii="Courier New" w:hAnsi="Courier New" w:hint="default"/>
      </w:rPr>
    </w:lvl>
    <w:lvl w:ilvl="2" w:tplc="34BA0A04">
      <w:start w:val="1"/>
      <w:numFmt w:val="bullet"/>
      <w:lvlText w:val=""/>
      <w:lvlJc w:val="left"/>
      <w:pPr>
        <w:ind w:left="2160" w:hanging="360"/>
      </w:pPr>
      <w:rPr>
        <w:rFonts w:ascii="Wingdings" w:hAnsi="Wingdings" w:hint="default"/>
      </w:rPr>
    </w:lvl>
    <w:lvl w:ilvl="3" w:tplc="B9326D22">
      <w:start w:val="1"/>
      <w:numFmt w:val="bullet"/>
      <w:lvlText w:val=""/>
      <w:lvlJc w:val="left"/>
      <w:pPr>
        <w:ind w:left="2880" w:hanging="360"/>
      </w:pPr>
      <w:rPr>
        <w:rFonts w:ascii="Symbol" w:hAnsi="Symbol" w:hint="default"/>
      </w:rPr>
    </w:lvl>
    <w:lvl w:ilvl="4" w:tplc="526C4C9C">
      <w:start w:val="1"/>
      <w:numFmt w:val="bullet"/>
      <w:lvlText w:val="o"/>
      <w:lvlJc w:val="left"/>
      <w:pPr>
        <w:ind w:left="3600" w:hanging="360"/>
      </w:pPr>
      <w:rPr>
        <w:rFonts w:ascii="Courier New" w:hAnsi="Courier New" w:hint="default"/>
      </w:rPr>
    </w:lvl>
    <w:lvl w:ilvl="5" w:tplc="593EF79A">
      <w:start w:val="1"/>
      <w:numFmt w:val="bullet"/>
      <w:lvlText w:val=""/>
      <w:lvlJc w:val="left"/>
      <w:pPr>
        <w:ind w:left="4320" w:hanging="360"/>
      </w:pPr>
      <w:rPr>
        <w:rFonts w:ascii="Wingdings" w:hAnsi="Wingdings" w:hint="default"/>
      </w:rPr>
    </w:lvl>
    <w:lvl w:ilvl="6" w:tplc="855A59F0">
      <w:start w:val="1"/>
      <w:numFmt w:val="bullet"/>
      <w:lvlText w:val=""/>
      <w:lvlJc w:val="left"/>
      <w:pPr>
        <w:ind w:left="5040" w:hanging="360"/>
      </w:pPr>
      <w:rPr>
        <w:rFonts w:ascii="Symbol" w:hAnsi="Symbol" w:hint="default"/>
      </w:rPr>
    </w:lvl>
    <w:lvl w:ilvl="7" w:tplc="D138FB80">
      <w:start w:val="1"/>
      <w:numFmt w:val="bullet"/>
      <w:lvlText w:val="o"/>
      <w:lvlJc w:val="left"/>
      <w:pPr>
        <w:ind w:left="5760" w:hanging="360"/>
      </w:pPr>
      <w:rPr>
        <w:rFonts w:ascii="Courier New" w:hAnsi="Courier New" w:hint="default"/>
      </w:rPr>
    </w:lvl>
    <w:lvl w:ilvl="8" w:tplc="FEB89878">
      <w:start w:val="1"/>
      <w:numFmt w:val="bullet"/>
      <w:lvlText w:val=""/>
      <w:lvlJc w:val="left"/>
      <w:pPr>
        <w:ind w:left="6480" w:hanging="360"/>
      </w:pPr>
      <w:rPr>
        <w:rFonts w:ascii="Wingdings" w:hAnsi="Wingdings" w:hint="default"/>
      </w:rPr>
    </w:lvl>
  </w:abstractNum>
  <w:abstractNum w:abstractNumId="11" w15:restartNumberingAfterBreak="0">
    <w:nsid w:val="4974269C"/>
    <w:multiLevelType w:val="hybridMultilevel"/>
    <w:tmpl w:val="E64A64AC"/>
    <w:lvl w:ilvl="0" w:tplc="FB36DD3E">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2" w15:restartNumberingAfterBreak="0">
    <w:nsid w:val="4E72F6A5"/>
    <w:multiLevelType w:val="hybridMultilevel"/>
    <w:tmpl w:val="D9E85C48"/>
    <w:lvl w:ilvl="0" w:tplc="CD2828FA">
      <w:start w:val="1"/>
      <w:numFmt w:val="bullet"/>
      <w:lvlText w:val=""/>
      <w:lvlJc w:val="left"/>
      <w:pPr>
        <w:ind w:left="720" w:hanging="360"/>
      </w:pPr>
      <w:rPr>
        <w:rFonts w:ascii="Symbol" w:hAnsi="Symbol" w:hint="default"/>
      </w:rPr>
    </w:lvl>
    <w:lvl w:ilvl="1" w:tplc="4D564618">
      <w:start w:val="1"/>
      <w:numFmt w:val="bullet"/>
      <w:lvlText w:val="o"/>
      <w:lvlJc w:val="left"/>
      <w:pPr>
        <w:ind w:left="1440" w:hanging="360"/>
      </w:pPr>
      <w:rPr>
        <w:rFonts w:ascii="Courier New" w:hAnsi="Courier New" w:hint="default"/>
      </w:rPr>
    </w:lvl>
    <w:lvl w:ilvl="2" w:tplc="605C3B3A">
      <w:start w:val="1"/>
      <w:numFmt w:val="bullet"/>
      <w:lvlText w:val=""/>
      <w:lvlJc w:val="left"/>
      <w:pPr>
        <w:ind w:left="2160" w:hanging="360"/>
      </w:pPr>
      <w:rPr>
        <w:rFonts w:ascii="Wingdings" w:hAnsi="Wingdings" w:hint="default"/>
      </w:rPr>
    </w:lvl>
    <w:lvl w:ilvl="3" w:tplc="7C509722">
      <w:start w:val="1"/>
      <w:numFmt w:val="bullet"/>
      <w:lvlText w:val=""/>
      <w:lvlJc w:val="left"/>
      <w:pPr>
        <w:ind w:left="2880" w:hanging="360"/>
      </w:pPr>
      <w:rPr>
        <w:rFonts w:ascii="Symbol" w:hAnsi="Symbol" w:hint="default"/>
      </w:rPr>
    </w:lvl>
    <w:lvl w:ilvl="4" w:tplc="A24245A0">
      <w:start w:val="1"/>
      <w:numFmt w:val="bullet"/>
      <w:lvlText w:val="o"/>
      <w:lvlJc w:val="left"/>
      <w:pPr>
        <w:ind w:left="3600" w:hanging="360"/>
      </w:pPr>
      <w:rPr>
        <w:rFonts w:ascii="Courier New" w:hAnsi="Courier New" w:hint="default"/>
      </w:rPr>
    </w:lvl>
    <w:lvl w:ilvl="5" w:tplc="77E8875C">
      <w:start w:val="1"/>
      <w:numFmt w:val="bullet"/>
      <w:lvlText w:val=""/>
      <w:lvlJc w:val="left"/>
      <w:pPr>
        <w:ind w:left="4320" w:hanging="360"/>
      </w:pPr>
      <w:rPr>
        <w:rFonts w:ascii="Wingdings" w:hAnsi="Wingdings" w:hint="default"/>
      </w:rPr>
    </w:lvl>
    <w:lvl w:ilvl="6" w:tplc="6C86CCEC">
      <w:start w:val="1"/>
      <w:numFmt w:val="bullet"/>
      <w:lvlText w:val=""/>
      <w:lvlJc w:val="left"/>
      <w:pPr>
        <w:ind w:left="5040" w:hanging="360"/>
      </w:pPr>
      <w:rPr>
        <w:rFonts w:ascii="Symbol" w:hAnsi="Symbol" w:hint="default"/>
      </w:rPr>
    </w:lvl>
    <w:lvl w:ilvl="7" w:tplc="2E642DDA">
      <w:start w:val="1"/>
      <w:numFmt w:val="bullet"/>
      <w:lvlText w:val="o"/>
      <w:lvlJc w:val="left"/>
      <w:pPr>
        <w:ind w:left="5760" w:hanging="360"/>
      </w:pPr>
      <w:rPr>
        <w:rFonts w:ascii="Courier New" w:hAnsi="Courier New" w:hint="default"/>
      </w:rPr>
    </w:lvl>
    <w:lvl w:ilvl="8" w:tplc="7F927288">
      <w:start w:val="1"/>
      <w:numFmt w:val="bullet"/>
      <w:lvlText w:val=""/>
      <w:lvlJc w:val="left"/>
      <w:pPr>
        <w:ind w:left="6480" w:hanging="360"/>
      </w:pPr>
      <w:rPr>
        <w:rFonts w:ascii="Wingdings" w:hAnsi="Wingdings" w:hint="default"/>
      </w:rPr>
    </w:lvl>
  </w:abstractNum>
  <w:abstractNum w:abstractNumId="13" w15:restartNumberingAfterBreak="0">
    <w:nsid w:val="500CEE68"/>
    <w:multiLevelType w:val="hybridMultilevel"/>
    <w:tmpl w:val="49EAE8DC"/>
    <w:lvl w:ilvl="0" w:tplc="D16CB3AE">
      <w:start w:val="1"/>
      <w:numFmt w:val="bullet"/>
      <w:lvlText w:val=""/>
      <w:lvlJc w:val="left"/>
      <w:pPr>
        <w:ind w:left="720" w:hanging="360"/>
      </w:pPr>
      <w:rPr>
        <w:rFonts w:ascii="Symbol" w:hAnsi="Symbol" w:hint="default"/>
      </w:rPr>
    </w:lvl>
    <w:lvl w:ilvl="1" w:tplc="C3B20F5A">
      <w:start w:val="1"/>
      <w:numFmt w:val="bullet"/>
      <w:lvlText w:val="o"/>
      <w:lvlJc w:val="left"/>
      <w:pPr>
        <w:ind w:left="1440" w:hanging="360"/>
      </w:pPr>
      <w:rPr>
        <w:rFonts w:ascii="Courier New" w:hAnsi="Courier New" w:hint="default"/>
      </w:rPr>
    </w:lvl>
    <w:lvl w:ilvl="2" w:tplc="2C868E56">
      <w:start w:val="1"/>
      <w:numFmt w:val="bullet"/>
      <w:lvlText w:val=""/>
      <w:lvlJc w:val="left"/>
      <w:pPr>
        <w:ind w:left="2160" w:hanging="360"/>
      </w:pPr>
      <w:rPr>
        <w:rFonts w:ascii="Wingdings" w:hAnsi="Wingdings" w:hint="default"/>
      </w:rPr>
    </w:lvl>
    <w:lvl w:ilvl="3" w:tplc="12C8DDF2">
      <w:start w:val="1"/>
      <w:numFmt w:val="bullet"/>
      <w:lvlText w:val=""/>
      <w:lvlJc w:val="left"/>
      <w:pPr>
        <w:ind w:left="2880" w:hanging="360"/>
      </w:pPr>
      <w:rPr>
        <w:rFonts w:ascii="Symbol" w:hAnsi="Symbol" w:hint="default"/>
      </w:rPr>
    </w:lvl>
    <w:lvl w:ilvl="4" w:tplc="30F0CF54">
      <w:start w:val="1"/>
      <w:numFmt w:val="bullet"/>
      <w:lvlText w:val="o"/>
      <w:lvlJc w:val="left"/>
      <w:pPr>
        <w:ind w:left="3600" w:hanging="360"/>
      </w:pPr>
      <w:rPr>
        <w:rFonts w:ascii="Courier New" w:hAnsi="Courier New" w:hint="default"/>
      </w:rPr>
    </w:lvl>
    <w:lvl w:ilvl="5" w:tplc="7AFA3F32">
      <w:start w:val="1"/>
      <w:numFmt w:val="bullet"/>
      <w:lvlText w:val=""/>
      <w:lvlJc w:val="left"/>
      <w:pPr>
        <w:ind w:left="4320" w:hanging="360"/>
      </w:pPr>
      <w:rPr>
        <w:rFonts w:ascii="Wingdings" w:hAnsi="Wingdings" w:hint="default"/>
      </w:rPr>
    </w:lvl>
    <w:lvl w:ilvl="6" w:tplc="B044A65A">
      <w:start w:val="1"/>
      <w:numFmt w:val="bullet"/>
      <w:lvlText w:val=""/>
      <w:lvlJc w:val="left"/>
      <w:pPr>
        <w:ind w:left="5040" w:hanging="360"/>
      </w:pPr>
      <w:rPr>
        <w:rFonts w:ascii="Symbol" w:hAnsi="Symbol" w:hint="default"/>
      </w:rPr>
    </w:lvl>
    <w:lvl w:ilvl="7" w:tplc="4E884FB0">
      <w:start w:val="1"/>
      <w:numFmt w:val="bullet"/>
      <w:lvlText w:val="o"/>
      <w:lvlJc w:val="left"/>
      <w:pPr>
        <w:ind w:left="5760" w:hanging="360"/>
      </w:pPr>
      <w:rPr>
        <w:rFonts w:ascii="Courier New" w:hAnsi="Courier New" w:hint="default"/>
      </w:rPr>
    </w:lvl>
    <w:lvl w:ilvl="8" w:tplc="8C3AFE1A">
      <w:start w:val="1"/>
      <w:numFmt w:val="bullet"/>
      <w:lvlText w:val=""/>
      <w:lvlJc w:val="left"/>
      <w:pPr>
        <w:ind w:left="6480" w:hanging="360"/>
      </w:pPr>
      <w:rPr>
        <w:rFonts w:ascii="Wingdings" w:hAnsi="Wingdings" w:hint="default"/>
      </w:rPr>
    </w:lvl>
  </w:abstractNum>
  <w:abstractNum w:abstractNumId="14" w15:restartNumberingAfterBreak="0">
    <w:nsid w:val="555850DA"/>
    <w:multiLevelType w:val="multilevel"/>
    <w:tmpl w:val="0E9A8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E5823AE"/>
    <w:multiLevelType w:val="multilevel"/>
    <w:tmpl w:val="B4DE1F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61332F95"/>
    <w:multiLevelType w:val="hybridMultilevel"/>
    <w:tmpl w:val="DC789D6A"/>
    <w:lvl w:ilvl="0" w:tplc="98E6277E">
      <w:start w:val="1"/>
      <w:numFmt w:val="bullet"/>
      <w:lvlText w:val=""/>
      <w:lvlJc w:val="left"/>
      <w:pPr>
        <w:ind w:left="720" w:hanging="360"/>
      </w:pPr>
      <w:rPr>
        <w:rFonts w:ascii="Symbol" w:hAnsi="Symbol" w:hint="default"/>
      </w:rPr>
    </w:lvl>
    <w:lvl w:ilvl="1" w:tplc="88A21B1E">
      <w:start w:val="1"/>
      <w:numFmt w:val="bullet"/>
      <w:lvlText w:val="o"/>
      <w:lvlJc w:val="left"/>
      <w:pPr>
        <w:ind w:left="1440" w:hanging="360"/>
      </w:pPr>
      <w:rPr>
        <w:rFonts w:ascii="Courier New" w:hAnsi="Courier New" w:hint="default"/>
      </w:rPr>
    </w:lvl>
    <w:lvl w:ilvl="2" w:tplc="BC2A38AC">
      <w:start w:val="1"/>
      <w:numFmt w:val="bullet"/>
      <w:lvlText w:val=""/>
      <w:lvlJc w:val="left"/>
      <w:pPr>
        <w:ind w:left="2160" w:hanging="360"/>
      </w:pPr>
      <w:rPr>
        <w:rFonts w:ascii="Wingdings" w:hAnsi="Wingdings" w:hint="default"/>
      </w:rPr>
    </w:lvl>
    <w:lvl w:ilvl="3" w:tplc="7C5C375C">
      <w:start w:val="1"/>
      <w:numFmt w:val="bullet"/>
      <w:lvlText w:val=""/>
      <w:lvlJc w:val="left"/>
      <w:pPr>
        <w:ind w:left="2880" w:hanging="360"/>
      </w:pPr>
      <w:rPr>
        <w:rFonts w:ascii="Symbol" w:hAnsi="Symbol" w:hint="default"/>
      </w:rPr>
    </w:lvl>
    <w:lvl w:ilvl="4" w:tplc="3A8C6862">
      <w:start w:val="1"/>
      <w:numFmt w:val="bullet"/>
      <w:lvlText w:val="o"/>
      <w:lvlJc w:val="left"/>
      <w:pPr>
        <w:ind w:left="3600" w:hanging="360"/>
      </w:pPr>
      <w:rPr>
        <w:rFonts w:ascii="Courier New" w:hAnsi="Courier New" w:hint="default"/>
      </w:rPr>
    </w:lvl>
    <w:lvl w:ilvl="5" w:tplc="0CC8B75C">
      <w:start w:val="1"/>
      <w:numFmt w:val="bullet"/>
      <w:lvlText w:val=""/>
      <w:lvlJc w:val="left"/>
      <w:pPr>
        <w:ind w:left="4320" w:hanging="360"/>
      </w:pPr>
      <w:rPr>
        <w:rFonts w:ascii="Wingdings" w:hAnsi="Wingdings" w:hint="default"/>
      </w:rPr>
    </w:lvl>
    <w:lvl w:ilvl="6" w:tplc="C6F67938">
      <w:start w:val="1"/>
      <w:numFmt w:val="bullet"/>
      <w:lvlText w:val=""/>
      <w:lvlJc w:val="left"/>
      <w:pPr>
        <w:ind w:left="5040" w:hanging="360"/>
      </w:pPr>
      <w:rPr>
        <w:rFonts w:ascii="Symbol" w:hAnsi="Symbol" w:hint="default"/>
      </w:rPr>
    </w:lvl>
    <w:lvl w:ilvl="7" w:tplc="F1B2E0A4">
      <w:start w:val="1"/>
      <w:numFmt w:val="bullet"/>
      <w:lvlText w:val="o"/>
      <w:lvlJc w:val="left"/>
      <w:pPr>
        <w:ind w:left="5760" w:hanging="360"/>
      </w:pPr>
      <w:rPr>
        <w:rFonts w:ascii="Courier New" w:hAnsi="Courier New" w:hint="default"/>
      </w:rPr>
    </w:lvl>
    <w:lvl w:ilvl="8" w:tplc="863C3FE8">
      <w:start w:val="1"/>
      <w:numFmt w:val="bullet"/>
      <w:lvlText w:val=""/>
      <w:lvlJc w:val="left"/>
      <w:pPr>
        <w:ind w:left="6480" w:hanging="360"/>
      </w:pPr>
      <w:rPr>
        <w:rFonts w:ascii="Wingdings" w:hAnsi="Wingdings" w:hint="default"/>
      </w:rPr>
    </w:lvl>
  </w:abstractNum>
  <w:abstractNum w:abstractNumId="17" w15:restartNumberingAfterBreak="0">
    <w:nsid w:val="65E55D3B"/>
    <w:multiLevelType w:val="hybridMultilevel"/>
    <w:tmpl w:val="E4320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A79AB2"/>
    <w:multiLevelType w:val="hybridMultilevel"/>
    <w:tmpl w:val="FDDA47D2"/>
    <w:lvl w:ilvl="0" w:tplc="1B1A007A">
      <w:start w:val="1"/>
      <w:numFmt w:val="bullet"/>
      <w:lvlText w:val=""/>
      <w:lvlJc w:val="left"/>
      <w:pPr>
        <w:ind w:left="720" w:hanging="360"/>
      </w:pPr>
      <w:rPr>
        <w:rFonts w:ascii="Symbol" w:hAnsi="Symbol" w:hint="default"/>
      </w:rPr>
    </w:lvl>
    <w:lvl w:ilvl="1" w:tplc="8F286A2E">
      <w:start w:val="1"/>
      <w:numFmt w:val="bullet"/>
      <w:lvlText w:val="o"/>
      <w:lvlJc w:val="left"/>
      <w:pPr>
        <w:ind w:left="1440" w:hanging="360"/>
      </w:pPr>
      <w:rPr>
        <w:rFonts w:ascii="Courier New" w:hAnsi="Courier New" w:hint="default"/>
      </w:rPr>
    </w:lvl>
    <w:lvl w:ilvl="2" w:tplc="F5B4C194">
      <w:start w:val="1"/>
      <w:numFmt w:val="bullet"/>
      <w:lvlText w:val=""/>
      <w:lvlJc w:val="left"/>
      <w:pPr>
        <w:ind w:left="2160" w:hanging="360"/>
      </w:pPr>
      <w:rPr>
        <w:rFonts w:ascii="Wingdings" w:hAnsi="Wingdings" w:hint="default"/>
      </w:rPr>
    </w:lvl>
    <w:lvl w:ilvl="3" w:tplc="C204CB16">
      <w:start w:val="1"/>
      <w:numFmt w:val="bullet"/>
      <w:lvlText w:val=""/>
      <w:lvlJc w:val="left"/>
      <w:pPr>
        <w:ind w:left="2880" w:hanging="360"/>
      </w:pPr>
      <w:rPr>
        <w:rFonts w:ascii="Symbol" w:hAnsi="Symbol" w:hint="default"/>
      </w:rPr>
    </w:lvl>
    <w:lvl w:ilvl="4" w:tplc="975297F0">
      <w:start w:val="1"/>
      <w:numFmt w:val="bullet"/>
      <w:lvlText w:val="o"/>
      <w:lvlJc w:val="left"/>
      <w:pPr>
        <w:ind w:left="3600" w:hanging="360"/>
      </w:pPr>
      <w:rPr>
        <w:rFonts w:ascii="Courier New" w:hAnsi="Courier New" w:hint="default"/>
      </w:rPr>
    </w:lvl>
    <w:lvl w:ilvl="5" w:tplc="3C6668F0">
      <w:start w:val="1"/>
      <w:numFmt w:val="bullet"/>
      <w:lvlText w:val=""/>
      <w:lvlJc w:val="left"/>
      <w:pPr>
        <w:ind w:left="4320" w:hanging="360"/>
      </w:pPr>
      <w:rPr>
        <w:rFonts w:ascii="Wingdings" w:hAnsi="Wingdings" w:hint="default"/>
      </w:rPr>
    </w:lvl>
    <w:lvl w:ilvl="6" w:tplc="1FCC479E">
      <w:start w:val="1"/>
      <w:numFmt w:val="bullet"/>
      <w:lvlText w:val=""/>
      <w:lvlJc w:val="left"/>
      <w:pPr>
        <w:ind w:left="5040" w:hanging="360"/>
      </w:pPr>
      <w:rPr>
        <w:rFonts w:ascii="Symbol" w:hAnsi="Symbol" w:hint="default"/>
      </w:rPr>
    </w:lvl>
    <w:lvl w:ilvl="7" w:tplc="F0BCE6F0">
      <w:start w:val="1"/>
      <w:numFmt w:val="bullet"/>
      <w:lvlText w:val="o"/>
      <w:lvlJc w:val="left"/>
      <w:pPr>
        <w:ind w:left="5760" w:hanging="360"/>
      </w:pPr>
      <w:rPr>
        <w:rFonts w:ascii="Courier New" w:hAnsi="Courier New" w:hint="default"/>
      </w:rPr>
    </w:lvl>
    <w:lvl w:ilvl="8" w:tplc="19181460">
      <w:start w:val="1"/>
      <w:numFmt w:val="bullet"/>
      <w:lvlText w:val=""/>
      <w:lvlJc w:val="left"/>
      <w:pPr>
        <w:ind w:left="6480" w:hanging="360"/>
      </w:pPr>
      <w:rPr>
        <w:rFonts w:ascii="Wingdings" w:hAnsi="Wingdings" w:hint="default"/>
      </w:rPr>
    </w:lvl>
  </w:abstractNum>
  <w:abstractNum w:abstractNumId="19" w15:restartNumberingAfterBreak="0">
    <w:nsid w:val="712EE69E"/>
    <w:multiLevelType w:val="multilevel"/>
    <w:tmpl w:val="7F1E18DE"/>
    <w:lvl w:ilvl="0">
      <w:start w:val="1"/>
      <w:numFmt w:val="decimal"/>
      <w:lvlText w:val="%1."/>
      <w:lvlJc w:val="left"/>
      <w:pPr>
        <w:tabs>
          <w:tab w:val="num" w:pos="720"/>
        </w:tabs>
        <w:ind w:left="720" w:hanging="360"/>
      </w:pPr>
      <w:rPr>
        <w:rFonts w:ascii="Olympic Sans" w:eastAsia="Arial" w:hAnsi="Olympic Sans" w:cs="Arial"/>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0" w15:restartNumberingAfterBreak="0">
    <w:nsid w:val="763472BD"/>
    <w:multiLevelType w:val="multilevel"/>
    <w:tmpl w:val="0A8A9A8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7C5F096D"/>
    <w:multiLevelType w:val="hybridMultilevel"/>
    <w:tmpl w:val="CB4CDCCE"/>
    <w:lvl w:ilvl="0" w:tplc="6346C8FA">
      <w:start w:val="1"/>
      <w:numFmt w:val="bullet"/>
      <w:lvlText w:val=""/>
      <w:lvlJc w:val="left"/>
      <w:pPr>
        <w:ind w:left="1080" w:hanging="360"/>
      </w:pPr>
      <w:rPr>
        <w:rFonts w:ascii="Symbol" w:hAnsi="Symbol" w:hint="default"/>
      </w:rPr>
    </w:lvl>
    <w:lvl w:ilvl="1" w:tplc="A7668E2A">
      <w:start w:val="1"/>
      <w:numFmt w:val="bullet"/>
      <w:lvlText w:val="o"/>
      <w:lvlJc w:val="left"/>
      <w:pPr>
        <w:ind w:left="1440" w:hanging="360"/>
      </w:pPr>
      <w:rPr>
        <w:rFonts w:ascii="Courier New" w:hAnsi="Courier New" w:hint="default"/>
      </w:rPr>
    </w:lvl>
    <w:lvl w:ilvl="2" w:tplc="832E0F82">
      <w:start w:val="1"/>
      <w:numFmt w:val="bullet"/>
      <w:lvlText w:val=""/>
      <w:lvlJc w:val="left"/>
      <w:pPr>
        <w:ind w:left="2160" w:hanging="360"/>
      </w:pPr>
      <w:rPr>
        <w:rFonts w:ascii="Wingdings" w:hAnsi="Wingdings" w:hint="default"/>
      </w:rPr>
    </w:lvl>
    <w:lvl w:ilvl="3" w:tplc="3146B6FA">
      <w:start w:val="1"/>
      <w:numFmt w:val="bullet"/>
      <w:lvlText w:val=""/>
      <w:lvlJc w:val="left"/>
      <w:pPr>
        <w:ind w:left="2880" w:hanging="360"/>
      </w:pPr>
      <w:rPr>
        <w:rFonts w:ascii="Symbol" w:hAnsi="Symbol" w:hint="default"/>
      </w:rPr>
    </w:lvl>
    <w:lvl w:ilvl="4" w:tplc="2DCA1BA2">
      <w:start w:val="1"/>
      <w:numFmt w:val="bullet"/>
      <w:lvlText w:val="o"/>
      <w:lvlJc w:val="left"/>
      <w:pPr>
        <w:ind w:left="3600" w:hanging="360"/>
      </w:pPr>
      <w:rPr>
        <w:rFonts w:ascii="Courier New" w:hAnsi="Courier New" w:hint="default"/>
      </w:rPr>
    </w:lvl>
    <w:lvl w:ilvl="5" w:tplc="58BC7BD8">
      <w:start w:val="1"/>
      <w:numFmt w:val="bullet"/>
      <w:lvlText w:val=""/>
      <w:lvlJc w:val="left"/>
      <w:pPr>
        <w:ind w:left="4320" w:hanging="360"/>
      </w:pPr>
      <w:rPr>
        <w:rFonts w:ascii="Wingdings" w:hAnsi="Wingdings" w:hint="default"/>
      </w:rPr>
    </w:lvl>
    <w:lvl w:ilvl="6" w:tplc="6A7813BA">
      <w:start w:val="1"/>
      <w:numFmt w:val="bullet"/>
      <w:lvlText w:val=""/>
      <w:lvlJc w:val="left"/>
      <w:pPr>
        <w:ind w:left="5040" w:hanging="360"/>
      </w:pPr>
      <w:rPr>
        <w:rFonts w:ascii="Symbol" w:hAnsi="Symbol" w:hint="default"/>
      </w:rPr>
    </w:lvl>
    <w:lvl w:ilvl="7" w:tplc="3DA41680">
      <w:start w:val="1"/>
      <w:numFmt w:val="bullet"/>
      <w:lvlText w:val="o"/>
      <w:lvlJc w:val="left"/>
      <w:pPr>
        <w:ind w:left="5760" w:hanging="360"/>
      </w:pPr>
      <w:rPr>
        <w:rFonts w:ascii="Courier New" w:hAnsi="Courier New" w:hint="default"/>
      </w:rPr>
    </w:lvl>
    <w:lvl w:ilvl="8" w:tplc="79FEA6A0">
      <w:start w:val="1"/>
      <w:numFmt w:val="bullet"/>
      <w:lvlText w:val=""/>
      <w:lvlJc w:val="left"/>
      <w:pPr>
        <w:ind w:left="6480" w:hanging="360"/>
      </w:pPr>
      <w:rPr>
        <w:rFonts w:ascii="Wingdings" w:hAnsi="Wingdings" w:hint="default"/>
      </w:rPr>
    </w:lvl>
  </w:abstractNum>
  <w:num w:numId="1" w16cid:durableId="218787245">
    <w:abstractNumId w:val="18"/>
  </w:num>
  <w:num w:numId="2" w16cid:durableId="1248034356">
    <w:abstractNumId w:val="4"/>
  </w:num>
  <w:num w:numId="3" w16cid:durableId="1713919739">
    <w:abstractNumId w:val="9"/>
  </w:num>
  <w:num w:numId="4" w16cid:durableId="526017703">
    <w:abstractNumId w:val="0"/>
  </w:num>
  <w:num w:numId="5" w16cid:durableId="1817333337">
    <w:abstractNumId w:val="10"/>
  </w:num>
  <w:num w:numId="6" w16cid:durableId="1357275244">
    <w:abstractNumId w:val="21"/>
  </w:num>
  <w:num w:numId="7" w16cid:durableId="406266717">
    <w:abstractNumId w:val="12"/>
  </w:num>
  <w:num w:numId="8" w16cid:durableId="1789278013">
    <w:abstractNumId w:val="13"/>
  </w:num>
  <w:num w:numId="9" w16cid:durableId="1040012546">
    <w:abstractNumId w:val="16"/>
  </w:num>
  <w:num w:numId="10" w16cid:durableId="620497704">
    <w:abstractNumId w:val="8"/>
  </w:num>
  <w:num w:numId="11" w16cid:durableId="637420631">
    <w:abstractNumId w:val="2"/>
  </w:num>
  <w:num w:numId="12" w16cid:durableId="2042893492">
    <w:abstractNumId w:val="20"/>
  </w:num>
  <w:num w:numId="13" w16cid:durableId="479005863">
    <w:abstractNumId w:val="1"/>
  </w:num>
  <w:num w:numId="14" w16cid:durableId="1460492903">
    <w:abstractNumId w:val="7"/>
  </w:num>
  <w:num w:numId="15" w16cid:durableId="1844969747">
    <w:abstractNumId w:val="5"/>
  </w:num>
  <w:num w:numId="16" w16cid:durableId="1760370179">
    <w:abstractNumId w:val="3"/>
  </w:num>
  <w:num w:numId="17" w16cid:durableId="1589271998">
    <w:abstractNumId w:val="15"/>
  </w:num>
  <w:num w:numId="18" w16cid:durableId="1641420484">
    <w:abstractNumId w:val="6"/>
  </w:num>
  <w:num w:numId="19" w16cid:durableId="709690284">
    <w:abstractNumId w:val="19"/>
  </w:num>
  <w:num w:numId="20" w16cid:durableId="22944926">
    <w:abstractNumId w:val="11"/>
  </w:num>
  <w:num w:numId="21" w16cid:durableId="1589079643">
    <w:abstractNumId w:val="17"/>
  </w:num>
  <w:num w:numId="22" w16cid:durableId="13052389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MDIxMDYztzAwMDZQ0lEKTi0uzszPAykwqgUASYY4YSwAAAA="/>
  </w:docVars>
  <w:rsids>
    <w:rsidRoot w:val="002E04A6"/>
    <w:rsid w:val="000019ED"/>
    <w:rsid w:val="00004D77"/>
    <w:rsid w:val="00005D52"/>
    <w:rsid w:val="00006E65"/>
    <w:rsid w:val="000106B5"/>
    <w:rsid w:val="00023F8D"/>
    <w:rsid w:val="00024C57"/>
    <w:rsid w:val="00025522"/>
    <w:rsid w:val="00040092"/>
    <w:rsid w:val="00042167"/>
    <w:rsid w:val="0004329C"/>
    <w:rsid w:val="000432DF"/>
    <w:rsid w:val="00045B9F"/>
    <w:rsid w:val="00050E1A"/>
    <w:rsid w:val="00051B3F"/>
    <w:rsid w:val="000530E1"/>
    <w:rsid w:val="00053235"/>
    <w:rsid w:val="00065DF4"/>
    <w:rsid w:val="0007287E"/>
    <w:rsid w:val="00075E77"/>
    <w:rsid w:val="00082E6D"/>
    <w:rsid w:val="000A094E"/>
    <w:rsid w:val="000A4653"/>
    <w:rsid w:val="000B2267"/>
    <w:rsid w:val="000B356D"/>
    <w:rsid w:val="000B37EC"/>
    <w:rsid w:val="000B6D1B"/>
    <w:rsid w:val="000C47E6"/>
    <w:rsid w:val="000C4E02"/>
    <w:rsid w:val="000D1317"/>
    <w:rsid w:val="000E57AF"/>
    <w:rsid w:val="000F3B61"/>
    <w:rsid w:val="000F6425"/>
    <w:rsid w:val="000F7857"/>
    <w:rsid w:val="00106B45"/>
    <w:rsid w:val="00113538"/>
    <w:rsid w:val="0011551B"/>
    <w:rsid w:val="0011640F"/>
    <w:rsid w:val="00116C8F"/>
    <w:rsid w:val="00122527"/>
    <w:rsid w:val="00140C2E"/>
    <w:rsid w:val="0014255A"/>
    <w:rsid w:val="00144DF0"/>
    <w:rsid w:val="001539B2"/>
    <w:rsid w:val="0015469B"/>
    <w:rsid w:val="0015541F"/>
    <w:rsid w:val="00163C6C"/>
    <w:rsid w:val="00164B05"/>
    <w:rsid w:val="00167BF1"/>
    <w:rsid w:val="001741A0"/>
    <w:rsid w:val="0017770C"/>
    <w:rsid w:val="001779FE"/>
    <w:rsid w:val="00185575"/>
    <w:rsid w:val="00186025"/>
    <w:rsid w:val="00192806"/>
    <w:rsid w:val="00193058"/>
    <w:rsid w:val="001A0763"/>
    <w:rsid w:val="001B11D0"/>
    <w:rsid w:val="001B5537"/>
    <w:rsid w:val="001B7EF8"/>
    <w:rsid w:val="001C0E54"/>
    <w:rsid w:val="001C31FD"/>
    <w:rsid w:val="001E58FC"/>
    <w:rsid w:val="001E6C62"/>
    <w:rsid w:val="001F22E3"/>
    <w:rsid w:val="001F6958"/>
    <w:rsid w:val="00201561"/>
    <w:rsid w:val="00202800"/>
    <w:rsid w:val="00203F30"/>
    <w:rsid w:val="00204E3F"/>
    <w:rsid w:val="00220F2C"/>
    <w:rsid w:val="002210D9"/>
    <w:rsid w:val="002227CE"/>
    <w:rsid w:val="00231FEE"/>
    <w:rsid w:val="00235BEA"/>
    <w:rsid w:val="0023736C"/>
    <w:rsid w:val="00245680"/>
    <w:rsid w:val="00251115"/>
    <w:rsid w:val="0026035F"/>
    <w:rsid w:val="00261C14"/>
    <w:rsid w:val="0026582F"/>
    <w:rsid w:val="00270837"/>
    <w:rsid w:val="00270E1A"/>
    <w:rsid w:val="00271BED"/>
    <w:rsid w:val="00281004"/>
    <w:rsid w:val="00281285"/>
    <w:rsid w:val="002841CE"/>
    <w:rsid w:val="00293C9F"/>
    <w:rsid w:val="002964DB"/>
    <w:rsid w:val="00296571"/>
    <w:rsid w:val="0029766B"/>
    <w:rsid w:val="002A5CB6"/>
    <w:rsid w:val="002A666F"/>
    <w:rsid w:val="002B3521"/>
    <w:rsid w:val="002E04A6"/>
    <w:rsid w:val="002E45A6"/>
    <w:rsid w:val="002F1F7E"/>
    <w:rsid w:val="002F46C6"/>
    <w:rsid w:val="00304DCF"/>
    <w:rsid w:val="003146E6"/>
    <w:rsid w:val="00315DA2"/>
    <w:rsid w:val="00331638"/>
    <w:rsid w:val="00335C6F"/>
    <w:rsid w:val="00342D0B"/>
    <w:rsid w:val="003466AC"/>
    <w:rsid w:val="00354806"/>
    <w:rsid w:val="0036010B"/>
    <w:rsid w:val="003629EE"/>
    <w:rsid w:val="003644F5"/>
    <w:rsid w:val="00367B94"/>
    <w:rsid w:val="00370C41"/>
    <w:rsid w:val="00384CCA"/>
    <w:rsid w:val="003859DF"/>
    <w:rsid w:val="00385BF5"/>
    <w:rsid w:val="0038676A"/>
    <w:rsid w:val="00390514"/>
    <w:rsid w:val="00394310"/>
    <w:rsid w:val="00396132"/>
    <w:rsid w:val="003A092A"/>
    <w:rsid w:val="003A2F15"/>
    <w:rsid w:val="003B5E5B"/>
    <w:rsid w:val="003C37EA"/>
    <w:rsid w:val="003C3F0C"/>
    <w:rsid w:val="003D1BDB"/>
    <w:rsid w:val="003D2AF3"/>
    <w:rsid w:val="003D433D"/>
    <w:rsid w:val="003D701F"/>
    <w:rsid w:val="003E5917"/>
    <w:rsid w:val="003F61C2"/>
    <w:rsid w:val="003F73B1"/>
    <w:rsid w:val="00402A1C"/>
    <w:rsid w:val="0040301F"/>
    <w:rsid w:val="0040502A"/>
    <w:rsid w:val="004101C9"/>
    <w:rsid w:val="0041568F"/>
    <w:rsid w:val="00415ADE"/>
    <w:rsid w:val="00423219"/>
    <w:rsid w:val="00425934"/>
    <w:rsid w:val="00431BFA"/>
    <w:rsid w:val="004332CD"/>
    <w:rsid w:val="004373B6"/>
    <w:rsid w:val="0044093C"/>
    <w:rsid w:val="004414CA"/>
    <w:rsid w:val="00444807"/>
    <w:rsid w:val="00444984"/>
    <w:rsid w:val="004470F5"/>
    <w:rsid w:val="0044735F"/>
    <w:rsid w:val="00451E1D"/>
    <w:rsid w:val="00453CF8"/>
    <w:rsid w:val="00456128"/>
    <w:rsid w:val="00462E17"/>
    <w:rsid w:val="00474D4C"/>
    <w:rsid w:val="004753BE"/>
    <w:rsid w:val="00476266"/>
    <w:rsid w:val="0048334B"/>
    <w:rsid w:val="004A2325"/>
    <w:rsid w:val="004A54C9"/>
    <w:rsid w:val="004A633F"/>
    <w:rsid w:val="004A73AE"/>
    <w:rsid w:val="004A7EB2"/>
    <w:rsid w:val="004B4558"/>
    <w:rsid w:val="004C1CF8"/>
    <w:rsid w:val="004C703D"/>
    <w:rsid w:val="004D4896"/>
    <w:rsid w:val="004D61EB"/>
    <w:rsid w:val="004E0284"/>
    <w:rsid w:val="004F6F62"/>
    <w:rsid w:val="00505923"/>
    <w:rsid w:val="00507405"/>
    <w:rsid w:val="00511A52"/>
    <w:rsid w:val="00512C98"/>
    <w:rsid w:val="005130E5"/>
    <w:rsid w:val="005164ED"/>
    <w:rsid w:val="00531274"/>
    <w:rsid w:val="00531726"/>
    <w:rsid w:val="00533575"/>
    <w:rsid w:val="005349FF"/>
    <w:rsid w:val="0054142E"/>
    <w:rsid w:val="00546E6F"/>
    <w:rsid w:val="00550275"/>
    <w:rsid w:val="0055410B"/>
    <w:rsid w:val="00556157"/>
    <w:rsid w:val="00565551"/>
    <w:rsid w:val="005801CA"/>
    <w:rsid w:val="00581161"/>
    <w:rsid w:val="005811EA"/>
    <w:rsid w:val="005828FE"/>
    <w:rsid w:val="00583A7C"/>
    <w:rsid w:val="00584DD2"/>
    <w:rsid w:val="0058665B"/>
    <w:rsid w:val="00586E6B"/>
    <w:rsid w:val="00591724"/>
    <w:rsid w:val="00593CFA"/>
    <w:rsid w:val="00596DC0"/>
    <w:rsid w:val="005A37F4"/>
    <w:rsid w:val="005A4D82"/>
    <w:rsid w:val="005A4F38"/>
    <w:rsid w:val="005A7760"/>
    <w:rsid w:val="005B4537"/>
    <w:rsid w:val="005B54E0"/>
    <w:rsid w:val="005B6B8A"/>
    <w:rsid w:val="005B6E32"/>
    <w:rsid w:val="005C374B"/>
    <w:rsid w:val="005C4D3A"/>
    <w:rsid w:val="005D2607"/>
    <w:rsid w:val="005D6A7F"/>
    <w:rsid w:val="005F59A9"/>
    <w:rsid w:val="00611A70"/>
    <w:rsid w:val="0061228F"/>
    <w:rsid w:val="006150CD"/>
    <w:rsid w:val="0061647E"/>
    <w:rsid w:val="00616D2F"/>
    <w:rsid w:val="006171E9"/>
    <w:rsid w:val="0061735B"/>
    <w:rsid w:val="00617B3D"/>
    <w:rsid w:val="00626138"/>
    <w:rsid w:val="00627851"/>
    <w:rsid w:val="006326AB"/>
    <w:rsid w:val="00634CA2"/>
    <w:rsid w:val="00642B74"/>
    <w:rsid w:val="00643B57"/>
    <w:rsid w:val="00645154"/>
    <w:rsid w:val="006537AC"/>
    <w:rsid w:val="00657533"/>
    <w:rsid w:val="00657726"/>
    <w:rsid w:val="00666D95"/>
    <w:rsid w:val="00691BED"/>
    <w:rsid w:val="006A555C"/>
    <w:rsid w:val="006B3F52"/>
    <w:rsid w:val="006C0A08"/>
    <w:rsid w:val="006C0BA2"/>
    <w:rsid w:val="006C240E"/>
    <w:rsid w:val="006C4216"/>
    <w:rsid w:val="006D014E"/>
    <w:rsid w:val="006D35E6"/>
    <w:rsid w:val="00702C05"/>
    <w:rsid w:val="00705209"/>
    <w:rsid w:val="00716FD2"/>
    <w:rsid w:val="0072302B"/>
    <w:rsid w:val="00727268"/>
    <w:rsid w:val="00731207"/>
    <w:rsid w:val="0073274C"/>
    <w:rsid w:val="00734B3F"/>
    <w:rsid w:val="00736666"/>
    <w:rsid w:val="0074386B"/>
    <w:rsid w:val="00745262"/>
    <w:rsid w:val="00750AC6"/>
    <w:rsid w:val="00751DE7"/>
    <w:rsid w:val="00755710"/>
    <w:rsid w:val="007561F3"/>
    <w:rsid w:val="007630D5"/>
    <w:rsid w:val="00764964"/>
    <w:rsid w:val="007677AE"/>
    <w:rsid w:val="00771F53"/>
    <w:rsid w:val="00773E5B"/>
    <w:rsid w:val="007758BF"/>
    <w:rsid w:val="00794AF4"/>
    <w:rsid w:val="007A6078"/>
    <w:rsid w:val="007B71C0"/>
    <w:rsid w:val="007C4E4B"/>
    <w:rsid w:val="007D1824"/>
    <w:rsid w:val="007D1AE9"/>
    <w:rsid w:val="007D38DE"/>
    <w:rsid w:val="007E2F49"/>
    <w:rsid w:val="007E4B3C"/>
    <w:rsid w:val="007E5491"/>
    <w:rsid w:val="007E745A"/>
    <w:rsid w:val="007F18C9"/>
    <w:rsid w:val="007F46EF"/>
    <w:rsid w:val="007F7622"/>
    <w:rsid w:val="00804F6F"/>
    <w:rsid w:val="00822981"/>
    <w:rsid w:val="008340FA"/>
    <w:rsid w:val="00835E86"/>
    <w:rsid w:val="00836A13"/>
    <w:rsid w:val="00854882"/>
    <w:rsid w:val="008549AB"/>
    <w:rsid w:val="00865361"/>
    <w:rsid w:val="00873A56"/>
    <w:rsid w:val="0087400F"/>
    <w:rsid w:val="008776A1"/>
    <w:rsid w:val="00881C58"/>
    <w:rsid w:val="00881E62"/>
    <w:rsid w:val="00885060"/>
    <w:rsid w:val="00887A44"/>
    <w:rsid w:val="00893ECF"/>
    <w:rsid w:val="00894F87"/>
    <w:rsid w:val="008A42CC"/>
    <w:rsid w:val="008A503C"/>
    <w:rsid w:val="008A6DA8"/>
    <w:rsid w:val="008B0E5F"/>
    <w:rsid w:val="008B4403"/>
    <w:rsid w:val="008B785D"/>
    <w:rsid w:val="008C609E"/>
    <w:rsid w:val="008C7CC5"/>
    <w:rsid w:val="008D203E"/>
    <w:rsid w:val="008D31EA"/>
    <w:rsid w:val="008D3B8A"/>
    <w:rsid w:val="008D44B3"/>
    <w:rsid w:val="008D4B5F"/>
    <w:rsid w:val="008E27C6"/>
    <w:rsid w:val="008F565B"/>
    <w:rsid w:val="008F7571"/>
    <w:rsid w:val="0090654F"/>
    <w:rsid w:val="00907ED9"/>
    <w:rsid w:val="00915D88"/>
    <w:rsid w:val="00922629"/>
    <w:rsid w:val="009267E1"/>
    <w:rsid w:val="0093634C"/>
    <w:rsid w:val="00943B23"/>
    <w:rsid w:val="00950C4D"/>
    <w:rsid w:val="00952327"/>
    <w:rsid w:val="009556E5"/>
    <w:rsid w:val="00972499"/>
    <w:rsid w:val="009770B7"/>
    <w:rsid w:val="009801B8"/>
    <w:rsid w:val="009904CD"/>
    <w:rsid w:val="0099434E"/>
    <w:rsid w:val="0099746B"/>
    <w:rsid w:val="009A09F8"/>
    <w:rsid w:val="009A6C2A"/>
    <w:rsid w:val="009B2276"/>
    <w:rsid w:val="009C0403"/>
    <w:rsid w:val="009C3F2F"/>
    <w:rsid w:val="009C58C5"/>
    <w:rsid w:val="009C6CBA"/>
    <w:rsid w:val="009D212C"/>
    <w:rsid w:val="009D385D"/>
    <w:rsid w:val="009E10EF"/>
    <w:rsid w:val="009E2EF9"/>
    <w:rsid w:val="009E3613"/>
    <w:rsid w:val="009E4BA6"/>
    <w:rsid w:val="009E6292"/>
    <w:rsid w:val="009F34F1"/>
    <w:rsid w:val="00A005AE"/>
    <w:rsid w:val="00A0113A"/>
    <w:rsid w:val="00A017E3"/>
    <w:rsid w:val="00A03A31"/>
    <w:rsid w:val="00A0441A"/>
    <w:rsid w:val="00A06909"/>
    <w:rsid w:val="00A10B55"/>
    <w:rsid w:val="00A16B96"/>
    <w:rsid w:val="00A229BF"/>
    <w:rsid w:val="00A23077"/>
    <w:rsid w:val="00A2648A"/>
    <w:rsid w:val="00A31301"/>
    <w:rsid w:val="00A3736C"/>
    <w:rsid w:val="00A42FBC"/>
    <w:rsid w:val="00A440E8"/>
    <w:rsid w:val="00A45591"/>
    <w:rsid w:val="00A457F7"/>
    <w:rsid w:val="00A50CFF"/>
    <w:rsid w:val="00A52FDC"/>
    <w:rsid w:val="00A57D85"/>
    <w:rsid w:val="00A6075C"/>
    <w:rsid w:val="00A66037"/>
    <w:rsid w:val="00A70ADB"/>
    <w:rsid w:val="00A80228"/>
    <w:rsid w:val="00A80502"/>
    <w:rsid w:val="00A87FE3"/>
    <w:rsid w:val="00A962B6"/>
    <w:rsid w:val="00A97637"/>
    <w:rsid w:val="00A97D1B"/>
    <w:rsid w:val="00AA0772"/>
    <w:rsid w:val="00AA1006"/>
    <w:rsid w:val="00AB0FBF"/>
    <w:rsid w:val="00AB22BE"/>
    <w:rsid w:val="00AB2B32"/>
    <w:rsid w:val="00AB3398"/>
    <w:rsid w:val="00AC270E"/>
    <w:rsid w:val="00AD1C10"/>
    <w:rsid w:val="00AD2A5A"/>
    <w:rsid w:val="00AD5A41"/>
    <w:rsid w:val="00AD7050"/>
    <w:rsid w:val="00AE1C52"/>
    <w:rsid w:val="00AE3920"/>
    <w:rsid w:val="00AE5847"/>
    <w:rsid w:val="00AE6DDD"/>
    <w:rsid w:val="00AF2D2B"/>
    <w:rsid w:val="00AF3603"/>
    <w:rsid w:val="00AF5148"/>
    <w:rsid w:val="00AF6E8E"/>
    <w:rsid w:val="00B00C42"/>
    <w:rsid w:val="00B046DF"/>
    <w:rsid w:val="00B048C5"/>
    <w:rsid w:val="00B063A8"/>
    <w:rsid w:val="00B06DCA"/>
    <w:rsid w:val="00B12019"/>
    <w:rsid w:val="00B1588B"/>
    <w:rsid w:val="00B32266"/>
    <w:rsid w:val="00B34821"/>
    <w:rsid w:val="00B413FD"/>
    <w:rsid w:val="00B4426C"/>
    <w:rsid w:val="00B513EE"/>
    <w:rsid w:val="00B55DF1"/>
    <w:rsid w:val="00B60141"/>
    <w:rsid w:val="00B60B21"/>
    <w:rsid w:val="00B623A5"/>
    <w:rsid w:val="00B64D02"/>
    <w:rsid w:val="00B72C96"/>
    <w:rsid w:val="00B75769"/>
    <w:rsid w:val="00B77B94"/>
    <w:rsid w:val="00B87C75"/>
    <w:rsid w:val="00B901EB"/>
    <w:rsid w:val="00B910E2"/>
    <w:rsid w:val="00BB3FBB"/>
    <w:rsid w:val="00BB4413"/>
    <w:rsid w:val="00BB4F23"/>
    <w:rsid w:val="00BB75A3"/>
    <w:rsid w:val="00BB78B2"/>
    <w:rsid w:val="00BB7C22"/>
    <w:rsid w:val="00BC0AF6"/>
    <w:rsid w:val="00BC5171"/>
    <w:rsid w:val="00BD5B3B"/>
    <w:rsid w:val="00BD6C69"/>
    <w:rsid w:val="00BE1789"/>
    <w:rsid w:val="00BE20F0"/>
    <w:rsid w:val="00BE2E9E"/>
    <w:rsid w:val="00BE3FE2"/>
    <w:rsid w:val="00BF23D6"/>
    <w:rsid w:val="00BF60B2"/>
    <w:rsid w:val="00C02780"/>
    <w:rsid w:val="00C1012E"/>
    <w:rsid w:val="00C11EDE"/>
    <w:rsid w:val="00C12EAF"/>
    <w:rsid w:val="00C15209"/>
    <w:rsid w:val="00C15AD9"/>
    <w:rsid w:val="00C2717A"/>
    <w:rsid w:val="00C311B0"/>
    <w:rsid w:val="00C31431"/>
    <w:rsid w:val="00C3607D"/>
    <w:rsid w:val="00C468C7"/>
    <w:rsid w:val="00C53B6A"/>
    <w:rsid w:val="00C568C5"/>
    <w:rsid w:val="00C60325"/>
    <w:rsid w:val="00C629FB"/>
    <w:rsid w:val="00C673E0"/>
    <w:rsid w:val="00C80256"/>
    <w:rsid w:val="00C8107C"/>
    <w:rsid w:val="00C812AF"/>
    <w:rsid w:val="00C8132B"/>
    <w:rsid w:val="00C861D0"/>
    <w:rsid w:val="00C94D02"/>
    <w:rsid w:val="00CA5273"/>
    <w:rsid w:val="00CA6DA4"/>
    <w:rsid w:val="00CB0B30"/>
    <w:rsid w:val="00CB465C"/>
    <w:rsid w:val="00CC02FB"/>
    <w:rsid w:val="00CC6094"/>
    <w:rsid w:val="00CC79F8"/>
    <w:rsid w:val="00CC7EFE"/>
    <w:rsid w:val="00CD34DF"/>
    <w:rsid w:val="00CE7BC0"/>
    <w:rsid w:val="00CF3B2B"/>
    <w:rsid w:val="00D02127"/>
    <w:rsid w:val="00D12F92"/>
    <w:rsid w:val="00D24423"/>
    <w:rsid w:val="00D2713E"/>
    <w:rsid w:val="00D30756"/>
    <w:rsid w:val="00D31D01"/>
    <w:rsid w:val="00D338F3"/>
    <w:rsid w:val="00D507E9"/>
    <w:rsid w:val="00D521D7"/>
    <w:rsid w:val="00D54597"/>
    <w:rsid w:val="00D62BBF"/>
    <w:rsid w:val="00D715CB"/>
    <w:rsid w:val="00D72237"/>
    <w:rsid w:val="00D85BA4"/>
    <w:rsid w:val="00DA6EE7"/>
    <w:rsid w:val="00DB012E"/>
    <w:rsid w:val="00DB0DEE"/>
    <w:rsid w:val="00DB1BBA"/>
    <w:rsid w:val="00DB2149"/>
    <w:rsid w:val="00DB7A2A"/>
    <w:rsid w:val="00DC60BA"/>
    <w:rsid w:val="00DD1F30"/>
    <w:rsid w:val="00DE7786"/>
    <w:rsid w:val="00DE7D8A"/>
    <w:rsid w:val="00DF0252"/>
    <w:rsid w:val="00DF4A1D"/>
    <w:rsid w:val="00E045CE"/>
    <w:rsid w:val="00E06D8F"/>
    <w:rsid w:val="00E07960"/>
    <w:rsid w:val="00E113B0"/>
    <w:rsid w:val="00E121AF"/>
    <w:rsid w:val="00E14327"/>
    <w:rsid w:val="00E1592D"/>
    <w:rsid w:val="00E248D6"/>
    <w:rsid w:val="00E30461"/>
    <w:rsid w:val="00E52525"/>
    <w:rsid w:val="00E53948"/>
    <w:rsid w:val="00E55E71"/>
    <w:rsid w:val="00E55F50"/>
    <w:rsid w:val="00E7214E"/>
    <w:rsid w:val="00E85ED2"/>
    <w:rsid w:val="00E873C5"/>
    <w:rsid w:val="00E90F0F"/>
    <w:rsid w:val="00E94A5D"/>
    <w:rsid w:val="00E94CC1"/>
    <w:rsid w:val="00E95D2E"/>
    <w:rsid w:val="00EA1293"/>
    <w:rsid w:val="00EA1CEC"/>
    <w:rsid w:val="00EA6C79"/>
    <w:rsid w:val="00EB1A46"/>
    <w:rsid w:val="00EB3A3B"/>
    <w:rsid w:val="00EB6ECF"/>
    <w:rsid w:val="00EB78FE"/>
    <w:rsid w:val="00EC399C"/>
    <w:rsid w:val="00EC6EA7"/>
    <w:rsid w:val="00ED008A"/>
    <w:rsid w:val="00ED200B"/>
    <w:rsid w:val="00EE19F4"/>
    <w:rsid w:val="00EE1A91"/>
    <w:rsid w:val="00EE1C83"/>
    <w:rsid w:val="00EE3FE5"/>
    <w:rsid w:val="00EE6E7C"/>
    <w:rsid w:val="00F00E09"/>
    <w:rsid w:val="00F11786"/>
    <w:rsid w:val="00F12C04"/>
    <w:rsid w:val="00F13D55"/>
    <w:rsid w:val="00F202D9"/>
    <w:rsid w:val="00F25794"/>
    <w:rsid w:val="00F3395B"/>
    <w:rsid w:val="00F41193"/>
    <w:rsid w:val="00F43480"/>
    <w:rsid w:val="00F43780"/>
    <w:rsid w:val="00F65BB6"/>
    <w:rsid w:val="00F67CEB"/>
    <w:rsid w:val="00F71591"/>
    <w:rsid w:val="00F71CE0"/>
    <w:rsid w:val="00F77C30"/>
    <w:rsid w:val="00F83F96"/>
    <w:rsid w:val="00F91A7B"/>
    <w:rsid w:val="00F926FD"/>
    <w:rsid w:val="00FA75D3"/>
    <w:rsid w:val="00FB7BAF"/>
    <w:rsid w:val="00FC0C23"/>
    <w:rsid w:val="00FC23B6"/>
    <w:rsid w:val="00FE3EC9"/>
    <w:rsid w:val="00FE5A39"/>
    <w:rsid w:val="00FF480F"/>
    <w:rsid w:val="00FF4962"/>
    <w:rsid w:val="0191624A"/>
    <w:rsid w:val="0207B8FA"/>
    <w:rsid w:val="032D32AB"/>
    <w:rsid w:val="039081AC"/>
    <w:rsid w:val="0390B643"/>
    <w:rsid w:val="048C1D34"/>
    <w:rsid w:val="0663C80E"/>
    <w:rsid w:val="06CA5039"/>
    <w:rsid w:val="09B50541"/>
    <w:rsid w:val="09C61A64"/>
    <w:rsid w:val="0BDB4AEE"/>
    <w:rsid w:val="0C2FA4CD"/>
    <w:rsid w:val="0D6F838E"/>
    <w:rsid w:val="0DA2D7AC"/>
    <w:rsid w:val="0E14DAD2"/>
    <w:rsid w:val="0E217EBA"/>
    <w:rsid w:val="0EA26C03"/>
    <w:rsid w:val="0EC8D357"/>
    <w:rsid w:val="0EF362A6"/>
    <w:rsid w:val="10F72A45"/>
    <w:rsid w:val="11AF5742"/>
    <w:rsid w:val="11ED52D7"/>
    <w:rsid w:val="12187E66"/>
    <w:rsid w:val="146AABCB"/>
    <w:rsid w:val="15141628"/>
    <w:rsid w:val="15B4BB66"/>
    <w:rsid w:val="16BD1B25"/>
    <w:rsid w:val="16D2E66B"/>
    <w:rsid w:val="16F4B02D"/>
    <w:rsid w:val="16FF3CCE"/>
    <w:rsid w:val="1AC98F75"/>
    <w:rsid w:val="1AD59177"/>
    <w:rsid w:val="1B38277D"/>
    <w:rsid w:val="1B3C2224"/>
    <w:rsid w:val="1CD3C108"/>
    <w:rsid w:val="1D3DF606"/>
    <w:rsid w:val="1D6D3A72"/>
    <w:rsid w:val="1D7137F7"/>
    <w:rsid w:val="1EE8AEE5"/>
    <w:rsid w:val="21A5A947"/>
    <w:rsid w:val="2314B4F9"/>
    <w:rsid w:val="2350995B"/>
    <w:rsid w:val="2357419E"/>
    <w:rsid w:val="23F9F990"/>
    <w:rsid w:val="257EFDF0"/>
    <w:rsid w:val="2703E8DD"/>
    <w:rsid w:val="27F716CF"/>
    <w:rsid w:val="28222F72"/>
    <w:rsid w:val="28E926C9"/>
    <w:rsid w:val="294E3D74"/>
    <w:rsid w:val="298D3828"/>
    <w:rsid w:val="2CBC73B6"/>
    <w:rsid w:val="2CF603D5"/>
    <w:rsid w:val="2D8CBE99"/>
    <w:rsid w:val="2E18D892"/>
    <w:rsid w:val="2E91D436"/>
    <w:rsid w:val="2ECDAEAF"/>
    <w:rsid w:val="2ECED2A9"/>
    <w:rsid w:val="2F60869F"/>
    <w:rsid w:val="2FA2FBB0"/>
    <w:rsid w:val="308709B9"/>
    <w:rsid w:val="31B40DA6"/>
    <w:rsid w:val="31FBB8D4"/>
    <w:rsid w:val="329386EC"/>
    <w:rsid w:val="32982761"/>
    <w:rsid w:val="3423E21D"/>
    <w:rsid w:val="344D6EE1"/>
    <w:rsid w:val="35E76937"/>
    <w:rsid w:val="381B9378"/>
    <w:rsid w:val="39AE88B4"/>
    <w:rsid w:val="3A212970"/>
    <w:rsid w:val="3B44C6C8"/>
    <w:rsid w:val="3D2315CB"/>
    <w:rsid w:val="3D7DFCC9"/>
    <w:rsid w:val="3E66196A"/>
    <w:rsid w:val="3EA34B81"/>
    <w:rsid w:val="3FC72012"/>
    <w:rsid w:val="420E2506"/>
    <w:rsid w:val="427D0C8C"/>
    <w:rsid w:val="43687E48"/>
    <w:rsid w:val="43B075CC"/>
    <w:rsid w:val="43F89BBD"/>
    <w:rsid w:val="4402F921"/>
    <w:rsid w:val="44493D62"/>
    <w:rsid w:val="45BF87F1"/>
    <w:rsid w:val="46CFA482"/>
    <w:rsid w:val="49FBA87E"/>
    <w:rsid w:val="4AC5453D"/>
    <w:rsid w:val="4B45EAE0"/>
    <w:rsid w:val="4BED0D46"/>
    <w:rsid w:val="4C029E05"/>
    <w:rsid w:val="4C61159E"/>
    <w:rsid w:val="4DFCE5FF"/>
    <w:rsid w:val="4E3A4C00"/>
    <w:rsid w:val="4EFA50EE"/>
    <w:rsid w:val="4F6ACFED"/>
    <w:rsid w:val="4FA3AF0F"/>
    <w:rsid w:val="4FCF9473"/>
    <w:rsid w:val="501C2B93"/>
    <w:rsid w:val="5052B812"/>
    <w:rsid w:val="50EB3BAA"/>
    <w:rsid w:val="513486C1"/>
    <w:rsid w:val="515EC5BA"/>
    <w:rsid w:val="52167021"/>
    <w:rsid w:val="524BDF50"/>
    <w:rsid w:val="52EC7D16"/>
    <w:rsid w:val="53005345"/>
    <w:rsid w:val="536DCAF9"/>
    <w:rsid w:val="54B902A7"/>
    <w:rsid w:val="553374CA"/>
    <w:rsid w:val="56424601"/>
    <w:rsid w:val="56573606"/>
    <w:rsid w:val="570978D6"/>
    <w:rsid w:val="57CD1109"/>
    <w:rsid w:val="57CD1E82"/>
    <w:rsid w:val="5EDF3F3D"/>
    <w:rsid w:val="5F6C49CE"/>
    <w:rsid w:val="604B9CF1"/>
    <w:rsid w:val="60A9C06B"/>
    <w:rsid w:val="618A0CC1"/>
    <w:rsid w:val="61D0EA3D"/>
    <w:rsid w:val="6214E9D9"/>
    <w:rsid w:val="62CDC9CA"/>
    <w:rsid w:val="640585FA"/>
    <w:rsid w:val="675EB9C5"/>
    <w:rsid w:val="68192973"/>
    <w:rsid w:val="68DC60F4"/>
    <w:rsid w:val="68EAF33F"/>
    <w:rsid w:val="6A2952FE"/>
    <w:rsid w:val="6B495334"/>
    <w:rsid w:val="6B6D458C"/>
    <w:rsid w:val="6B72551B"/>
    <w:rsid w:val="6BCC2767"/>
    <w:rsid w:val="6CE225DC"/>
    <w:rsid w:val="6DAD5EF1"/>
    <w:rsid w:val="6EE7D967"/>
    <w:rsid w:val="6F2B3254"/>
    <w:rsid w:val="6F3190A7"/>
    <w:rsid w:val="7604EE4D"/>
    <w:rsid w:val="776D0038"/>
    <w:rsid w:val="796D993C"/>
    <w:rsid w:val="79E6947C"/>
    <w:rsid w:val="7A4B6772"/>
    <w:rsid w:val="7B8B2B91"/>
    <w:rsid w:val="7D161E07"/>
    <w:rsid w:val="7DDD58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DDC3D"/>
  <w15:chartTrackingRefBased/>
  <w15:docId w15:val="{5CC62925-5A2B-482F-B08C-6D7FB8D57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B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1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331638"/>
  </w:style>
  <w:style w:type="paragraph" w:styleId="ListParagraph">
    <w:name w:val="List Paragraph"/>
    <w:basedOn w:val="Normal"/>
    <w:uiPriority w:val="34"/>
    <w:qFormat/>
    <w:rsid w:val="00040092"/>
    <w:pPr>
      <w:spacing w:after="0" w:line="240" w:lineRule="auto"/>
      <w:ind w:left="720"/>
    </w:pPr>
    <w:rPr>
      <w:rFonts w:ascii="Calibri" w:hAnsi="Calibri" w:cs="Calibri"/>
    </w:r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539B2"/>
    <w:rPr>
      <w:b/>
      <w:bCs/>
    </w:rPr>
  </w:style>
  <w:style w:type="character" w:customStyle="1" w:styleId="CommentSubjectChar">
    <w:name w:val="Comment Subject Char"/>
    <w:basedOn w:val="CommentTextChar"/>
    <w:link w:val="CommentSubject"/>
    <w:uiPriority w:val="99"/>
    <w:semiHidden/>
    <w:rsid w:val="001539B2"/>
    <w:rPr>
      <w:b/>
      <w:bCs/>
      <w:sz w:val="20"/>
      <w:szCs w:val="20"/>
    </w:rPr>
  </w:style>
  <w:style w:type="paragraph" w:styleId="Header">
    <w:name w:val="header"/>
    <w:basedOn w:val="Normal"/>
    <w:link w:val="HeaderChar"/>
    <w:uiPriority w:val="99"/>
    <w:semiHidden/>
    <w:unhideWhenUsed/>
    <w:rsid w:val="00BF23D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A5273"/>
  </w:style>
  <w:style w:type="paragraph" w:styleId="Footer">
    <w:name w:val="footer"/>
    <w:basedOn w:val="Normal"/>
    <w:link w:val="FooterChar"/>
    <w:uiPriority w:val="99"/>
    <w:semiHidden/>
    <w:unhideWhenUsed/>
    <w:rsid w:val="00BF23D6"/>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CA5273"/>
  </w:style>
  <w:style w:type="paragraph" w:styleId="Revision">
    <w:name w:val="Revision"/>
    <w:hidden/>
    <w:uiPriority w:val="99"/>
    <w:semiHidden/>
    <w:rsid w:val="0054142E"/>
    <w:pPr>
      <w:spacing w:after="0" w:line="240" w:lineRule="auto"/>
    </w:pPr>
  </w:style>
  <w:style w:type="paragraph" w:customStyle="1" w:styleId="paragraph">
    <w:name w:val="paragraph"/>
    <w:basedOn w:val="Normal"/>
    <w:rsid w:val="00AB0F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eop">
    <w:name w:val="eop"/>
    <w:basedOn w:val="DefaultParagraphFont"/>
    <w:rsid w:val="00AB0FBF"/>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C468C7"/>
    <w:rPr>
      <w:color w:val="954F72" w:themeColor="followedHyperlink"/>
      <w:u w:val="single"/>
    </w:rPr>
  </w:style>
  <w:style w:type="character" w:styleId="UnresolvedMention">
    <w:name w:val="Unresolved Mention"/>
    <w:basedOn w:val="DefaultParagraphFont"/>
    <w:uiPriority w:val="99"/>
    <w:semiHidden/>
    <w:unhideWhenUsed/>
    <w:rsid w:val="00EE6E7C"/>
    <w:rPr>
      <w:color w:val="605E5C"/>
      <w:shd w:val="clear" w:color="auto" w:fill="E1DFDD"/>
    </w:rPr>
  </w:style>
  <w:style w:type="paragraph" w:styleId="NormalWeb">
    <w:name w:val="Normal (Web)"/>
    <w:basedOn w:val="Normal"/>
    <w:uiPriority w:val="99"/>
    <w:semiHidden/>
    <w:unhideWhenUsed/>
    <w:rsid w:val="002603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252418">
      <w:bodyDiv w:val="1"/>
      <w:marLeft w:val="0"/>
      <w:marRight w:val="0"/>
      <w:marTop w:val="0"/>
      <w:marBottom w:val="0"/>
      <w:divBdr>
        <w:top w:val="none" w:sz="0" w:space="0" w:color="auto"/>
        <w:left w:val="none" w:sz="0" w:space="0" w:color="auto"/>
        <w:bottom w:val="none" w:sz="0" w:space="0" w:color="auto"/>
        <w:right w:val="none" w:sz="0" w:space="0" w:color="auto"/>
      </w:divBdr>
    </w:div>
    <w:div w:id="1123815981">
      <w:bodyDiv w:val="1"/>
      <w:marLeft w:val="0"/>
      <w:marRight w:val="0"/>
      <w:marTop w:val="0"/>
      <w:marBottom w:val="0"/>
      <w:divBdr>
        <w:top w:val="none" w:sz="0" w:space="0" w:color="auto"/>
        <w:left w:val="none" w:sz="0" w:space="0" w:color="auto"/>
        <w:bottom w:val="none" w:sz="0" w:space="0" w:color="auto"/>
        <w:right w:val="none" w:sz="0" w:space="0" w:color="auto"/>
      </w:divBdr>
    </w:div>
    <w:div w:id="1143620916">
      <w:bodyDiv w:val="1"/>
      <w:marLeft w:val="0"/>
      <w:marRight w:val="0"/>
      <w:marTop w:val="0"/>
      <w:marBottom w:val="0"/>
      <w:divBdr>
        <w:top w:val="none" w:sz="0" w:space="0" w:color="auto"/>
        <w:left w:val="none" w:sz="0" w:space="0" w:color="auto"/>
        <w:bottom w:val="none" w:sz="0" w:space="0" w:color="auto"/>
        <w:right w:val="none" w:sz="0" w:space="0" w:color="auto"/>
      </w:divBdr>
    </w:div>
    <w:div w:id="1681588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lympics.com/en/privacy-policy" TargetMode="External"/><Relationship Id="rId18" Type="http://schemas.openxmlformats.org/officeDocument/2006/relationships/hyperlink" Target="https://www.paralympic.org/privacy-policy" TargetMode="External"/><Relationship Id="rId3" Type="http://schemas.openxmlformats.org/officeDocument/2006/relationships/customXml" Target="../customXml/item3.xml"/><Relationship Id="rId21" Type="http://schemas.openxmlformats.org/officeDocument/2006/relationships/hyperlink" Target="https://www.deloitte.com/global/en/about/governance/network-brand-alliances/about-the-network.html" TargetMode="External"/><Relationship Id="rId7" Type="http://schemas.openxmlformats.org/officeDocument/2006/relationships/webSettings" Target="webSettings.xml"/><Relationship Id="rId12" Type="http://schemas.openxmlformats.org/officeDocument/2006/relationships/hyperlink" Target="https://stillmed.olympics.com/media/Documents/Beyond-the-Games/Sustainability/IOC-Deloitte-Climate-Action-and-Innovation-Application-Terms-2025.pdf" TargetMode="External"/><Relationship Id="rId17" Type="http://schemas.openxmlformats.org/officeDocument/2006/relationships/hyperlink" Target="https://stillmed.olympics.com/media/Documents/Beyond-the-Games/Sustainability/IOC-Deloitte-Climate-Action-and-Innovation-Application-Terms-2025.pdf" TargetMode="External"/><Relationship Id="rId2" Type="http://schemas.openxmlformats.org/officeDocument/2006/relationships/customXml" Target="../customXml/item2.xml"/><Relationship Id="rId16" Type="http://schemas.openxmlformats.org/officeDocument/2006/relationships/hyperlink" Target="https://www.deloitte.com/global/en/legal/privacy.html" TargetMode="External"/><Relationship Id="rId20" Type="http://schemas.openxmlformats.org/officeDocument/2006/relationships/hyperlink" Target="https://www.olympics.com/en/privacy-polic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illmed.olympics.com/media/Documents/Beyond-the-Games/Sustainability/IOC-Deloitte-Climate-Action-and-Innovation-Application-Terms-2025.pdf"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stillmed.olympics.com/media/Documents/Beyond-the-Games/Sustainability/IOC-Deloitte-Climate-Action-and-Innovation-Application-Terms-2025.pdf"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mailto:privacy@paralympic.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illmed.olympics.com/media/Documents/Beyond-the-Games/Sustainability/IOC-Deloitte-Climate-Action-and-Innovation-Application-Terms-2025.pdf" TargetMode="External"/><Relationship Id="rId22" Type="http://schemas.openxmlformats.org/officeDocument/2006/relationships/hyperlink" Target="https://www.deloitte.com/global/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147640F895C84391333001409E8B5F" ma:contentTypeVersion="16" ma:contentTypeDescription="Create a new document." ma:contentTypeScope="" ma:versionID="755669327ce22a10affcbdfe400c2dc7">
  <xsd:schema xmlns:xsd="http://www.w3.org/2001/XMLSchema" xmlns:xs="http://www.w3.org/2001/XMLSchema" xmlns:p="http://schemas.microsoft.com/office/2006/metadata/properties" xmlns:ns2="db181874-1b9b-46d9-83ec-e73ed79f84cd" xmlns:ns3="89523a34-1420-45b5-8bc4-99ab34118312" targetNamespace="http://schemas.microsoft.com/office/2006/metadata/properties" ma:root="true" ma:fieldsID="bd1eff90540047051cd10c2a2ed9d269" ns2:_="" ns3:_="">
    <xsd:import namespace="db181874-1b9b-46d9-83ec-e73ed79f84cd"/>
    <xsd:import namespace="89523a34-1420-45b5-8bc4-99ab34118312"/>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OCR"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181874-1b9b-46d9-83ec-e73ed79f8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aedc19b-aa52-4349-b09f-a6efe63c5577"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523a34-1420-45b5-8bc4-99ab34118312"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38a2f81-2a51-4d0f-a454-f8b622243200}" ma:internalName="TaxCatchAll" ma:showField="CatchAllData" ma:web="89523a34-1420-45b5-8bc4-99ab3411831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9523a34-1420-45b5-8bc4-99ab34118312" xsi:nil="true"/>
    <lcf76f155ced4ddcb4097134ff3c332f xmlns="db181874-1b9b-46d9-83ec-e73ed79f84cd">
      <Terms xmlns="http://schemas.microsoft.com/office/infopath/2007/PartnerControls"/>
    </lcf76f155ced4ddcb4097134ff3c332f>
    <SharedWithUsers xmlns="89523a34-1420-45b5-8bc4-99ab34118312">
      <UserInfo>
        <DisplayName/>
        <AccountId xsi:nil="true"/>
        <AccountType/>
      </UserInfo>
    </SharedWithUsers>
    <MediaLengthInSeconds xmlns="db181874-1b9b-46d9-83ec-e73ed79f84cd" xsi:nil="true"/>
  </documentManagement>
</p:properties>
</file>

<file path=customXml/itemProps1.xml><?xml version="1.0" encoding="utf-8"?>
<ds:datastoreItem xmlns:ds="http://schemas.openxmlformats.org/officeDocument/2006/customXml" ds:itemID="{E418D576-2BF7-4F53-BADD-84A7BFC7D63C}"/>
</file>

<file path=customXml/itemProps2.xml><?xml version="1.0" encoding="utf-8"?>
<ds:datastoreItem xmlns:ds="http://schemas.openxmlformats.org/officeDocument/2006/customXml" ds:itemID="{54A09455-F542-4F6D-8E7E-3C517F2C4F56}">
  <ds:schemaRefs>
    <ds:schemaRef ds:uri="http://schemas.microsoft.com/sharepoint/v3/contenttype/forms"/>
  </ds:schemaRefs>
</ds:datastoreItem>
</file>

<file path=customXml/itemProps3.xml><?xml version="1.0" encoding="utf-8"?>
<ds:datastoreItem xmlns:ds="http://schemas.openxmlformats.org/officeDocument/2006/customXml" ds:itemID="{43CE8666-37C1-41D7-862B-F35A9FAD64A5}">
  <ds:schemaRefs>
    <ds:schemaRef ds:uri="http://schemas.microsoft.com/office/2006/metadata/properties"/>
    <ds:schemaRef ds:uri="http://schemas.microsoft.com/office/infopath/2007/PartnerControls"/>
    <ds:schemaRef ds:uri="36502a21-1f9b-4e18-a96f-c8b1ad8c4d1f"/>
    <ds:schemaRef ds:uri="0d6f428d-667e-44b9-bebc-7f429d3677c7"/>
    <ds:schemaRef ds:uri="65a2dc63-057a-4e3d-afc2-96033d55c74a"/>
  </ds:schemaRefs>
</ds:datastoreItem>
</file>

<file path=docMetadata/LabelInfo.xml><?xml version="1.0" encoding="utf-8"?>
<clbl:labelList xmlns:clbl="http://schemas.microsoft.com/office/2020/mipLabelMetadata">
  <clbl:label id="{728e38f7-19fe-4052-9f95-09a6074a026b}" enabled="1" method="Standard" siteId="{506d4541-f9c2-40c2-a103-1aa4736de230}"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027</Words>
  <Characters>5859</Characters>
  <Application>Microsoft Office Word</Application>
  <DocSecurity>0</DocSecurity>
  <Lines>48</Lines>
  <Paragraphs>13</Paragraphs>
  <ScaleCrop>false</ScaleCrop>
  <Company/>
  <LinksUpToDate>false</LinksUpToDate>
  <CharactersWithSpaces>6873</CharactersWithSpaces>
  <SharedDoc>false</SharedDoc>
  <HLinks>
    <vt:vector size="132" baseType="variant">
      <vt:variant>
        <vt:i4>7340134</vt:i4>
      </vt:variant>
      <vt:variant>
        <vt:i4>57</vt:i4>
      </vt:variant>
      <vt:variant>
        <vt:i4>0</vt:i4>
      </vt:variant>
      <vt:variant>
        <vt:i4>5</vt:i4>
      </vt:variant>
      <vt:variant>
        <vt:lpwstr>https://www.deloitte.com/global/en.html</vt:lpwstr>
      </vt:variant>
      <vt:variant>
        <vt:lpwstr/>
      </vt:variant>
      <vt:variant>
        <vt:i4>3473457</vt:i4>
      </vt:variant>
      <vt:variant>
        <vt:i4>54</vt:i4>
      </vt:variant>
      <vt:variant>
        <vt:i4>0</vt:i4>
      </vt:variant>
      <vt:variant>
        <vt:i4>5</vt:i4>
      </vt:variant>
      <vt:variant>
        <vt:lpwstr>https://www.deloitte.com/global/en/about/governance/network-brand-alliances/about-the-network.html</vt:lpwstr>
      </vt:variant>
      <vt:variant>
        <vt:lpwstr/>
      </vt:variant>
      <vt:variant>
        <vt:i4>2228283</vt:i4>
      </vt:variant>
      <vt:variant>
        <vt:i4>51</vt:i4>
      </vt:variant>
      <vt:variant>
        <vt:i4>0</vt:i4>
      </vt:variant>
      <vt:variant>
        <vt:i4>5</vt:i4>
      </vt:variant>
      <vt:variant>
        <vt:lpwstr>https://www.olympics.com/en/privacy-policy</vt:lpwstr>
      </vt:variant>
      <vt:variant>
        <vt:lpwstr/>
      </vt:variant>
      <vt:variant>
        <vt:i4>5570664</vt:i4>
      </vt:variant>
      <vt:variant>
        <vt:i4>48</vt:i4>
      </vt:variant>
      <vt:variant>
        <vt:i4>0</vt:i4>
      </vt:variant>
      <vt:variant>
        <vt:i4>5</vt:i4>
      </vt:variant>
      <vt:variant>
        <vt:lpwstr>mailto:privacy@paralympic.org</vt:lpwstr>
      </vt:variant>
      <vt:variant>
        <vt:lpwstr/>
      </vt:variant>
      <vt:variant>
        <vt:i4>5505045</vt:i4>
      </vt:variant>
      <vt:variant>
        <vt:i4>45</vt:i4>
      </vt:variant>
      <vt:variant>
        <vt:i4>0</vt:i4>
      </vt:variant>
      <vt:variant>
        <vt:i4>5</vt:i4>
      </vt:variant>
      <vt:variant>
        <vt:lpwstr>https://www.paralympic.org/privacy-policy</vt:lpwstr>
      </vt:variant>
      <vt:variant>
        <vt:lpwstr/>
      </vt:variant>
      <vt:variant>
        <vt:i4>1441797</vt:i4>
      </vt:variant>
      <vt:variant>
        <vt:i4>39</vt:i4>
      </vt:variant>
      <vt:variant>
        <vt:i4>0</vt:i4>
      </vt:variant>
      <vt:variant>
        <vt:i4>5</vt:i4>
      </vt:variant>
      <vt:variant>
        <vt:lpwstr>https://www.deloitte.com/global/en/legal/privacy.html</vt:lpwstr>
      </vt:variant>
      <vt:variant>
        <vt:lpwstr/>
      </vt:variant>
      <vt:variant>
        <vt:i4>3473508</vt:i4>
      </vt:variant>
      <vt:variant>
        <vt:i4>37</vt:i4>
      </vt:variant>
      <vt:variant>
        <vt:i4>0</vt:i4>
      </vt:variant>
      <vt:variant>
        <vt:i4>5</vt:i4>
      </vt:variant>
      <vt:variant>
        <vt:lpwstr>https://stillmed.olympics.com/media/Documents/Beyond-the-Games/Sustainability/IOC-Deloitte-Climate-Action-and-Innovation-Application-Terms-2025.pdf</vt:lpwstr>
      </vt:variant>
      <vt:variant>
        <vt:lpwstr/>
      </vt:variant>
      <vt:variant>
        <vt:i4>3473508</vt:i4>
      </vt:variant>
      <vt:variant>
        <vt:i4>35</vt:i4>
      </vt:variant>
      <vt:variant>
        <vt:i4>0</vt:i4>
      </vt:variant>
      <vt:variant>
        <vt:i4>5</vt:i4>
      </vt:variant>
      <vt:variant>
        <vt:lpwstr>https://stillmed.olympics.com/media/Documents/Beyond-the-Games/Sustainability/IOC-Deloitte-Climate-Action-and-Innovation-Application-Terms-2025.pdf</vt:lpwstr>
      </vt:variant>
      <vt:variant>
        <vt:lpwstr/>
      </vt:variant>
      <vt:variant>
        <vt:i4>3473508</vt:i4>
      </vt:variant>
      <vt:variant>
        <vt:i4>33</vt:i4>
      </vt:variant>
      <vt:variant>
        <vt:i4>0</vt:i4>
      </vt:variant>
      <vt:variant>
        <vt:i4>5</vt:i4>
      </vt:variant>
      <vt:variant>
        <vt:lpwstr>https://stillmed.olympics.com/media/Documents/Beyond-the-Games/Sustainability/IOC-Deloitte-Climate-Action-and-Innovation-Application-Terms-2025.pdf</vt:lpwstr>
      </vt:variant>
      <vt:variant>
        <vt:lpwstr/>
      </vt:variant>
      <vt:variant>
        <vt:i4>1441797</vt:i4>
      </vt:variant>
      <vt:variant>
        <vt:i4>30</vt:i4>
      </vt:variant>
      <vt:variant>
        <vt:i4>0</vt:i4>
      </vt:variant>
      <vt:variant>
        <vt:i4>5</vt:i4>
      </vt:variant>
      <vt:variant>
        <vt:lpwstr>https://www.deloitte.com/global/en/legal/privacy.html</vt:lpwstr>
      </vt:variant>
      <vt:variant>
        <vt:lpwstr/>
      </vt:variant>
      <vt:variant>
        <vt:i4>1441797</vt:i4>
      </vt:variant>
      <vt:variant>
        <vt:i4>24</vt:i4>
      </vt:variant>
      <vt:variant>
        <vt:i4>0</vt:i4>
      </vt:variant>
      <vt:variant>
        <vt:i4>5</vt:i4>
      </vt:variant>
      <vt:variant>
        <vt:lpwstr>https://www.deloitte.com/global/en/legal/privacy.html</vt:lpwstr>
      </vt:variant>
      <vt:variant>
        <vt:lpwstr/>
      </vt:variant>
      <vt:variant>
        <vt:i4>3473508</vt:i4>
      </vt:variant>
      <vt:variant>
        <vt:i4>22</vt:i4>
      </vt:variant>
      <vt:variant>
        <vt:i4>0</vt:i4>
      </vt:variant>
      <vt:variant>
        <vt:i4>5</vt:i4>
      </vt:variant>
      <vt:variant>
        <vt:lpwstr>https://stillmed.olympics.com/media/Documents/Beyond-the-Games/Sustainability/IOC-Deloitte-Climate-Action-and-Innovation-Application-Terms-2025.pdf</vt:lpwstr>
      </vt:variant>
      <vt:variant>
        <vt:lpwstr/>
      </vt:variant>
      <vt:variant>
        <vt:i4>3473508</vt:i4>
      </vt:variant>
      <vt:variant>
        <vt:i4>20</vt:i4>
      </vt:variant>
      <vt:variant>
        <vt:i4>0</vt:i4>
      </vt:variant>
      <vt:variant>
        <vt:i4>5</vt:i4>
      </vt:variant>
      <vt:variant>
        <vt:lpwstr>https://stillmed.olympics.com/media/Documents/Beyond-the-Games/Sustainability/IOC-Deloitte-Climate-Action-and-Innovation-Application-Terms-2025.pdf</vt:lpwstr>
      </vt:variant>
      <vt:variant>
        <vt:lpwstr/>
      </vt:variant>
      <vt:variant>
        <vt:i4>3473508</vt:i4>
      </vt:variant>
      <vt:variant>
        <vt:i4>18</vt:i4>
      </vt:variant>
      <vt:variant>
        <vt:i4>0</vt:i4>
      </vt:variant>
      <vt:variant>
        <vt:i4>5</vt:i4>
      </vt:variant>
      <vt:variant>
        <vt:lpwstr>https://stillmed.olympics.com/media/Documents/Beyond-the-Games/Sustainability/IOC-Deloitte-Climate-Action-and-Innovation-Application-Terms-2025.pdf</vt:lpwstr>
      </vt:variant>
      <vt:variant>
        <vt:lpwstr/>
      </vt:variant>
      <vt:variant>
        <vt:i4>1441797</vt:i4>
      </vt:variant>
      <vt:variant>
        <vt:i4>13</vt:i4>
      </vt:variant>
      <vt:variant>
        <vt:i4>0</vt:i4>
      </vt:variant>
      <vt:variant>
        <vt:i4>5</vt:i4>
      </vt:variant>
      <vt:variant>
        <vt:lpwstr>https://www.deloitte.com/global/en/legal/privacy.html</vt:lpwstr>
      </vt:variant>
      <vt:variant>
        <vt:lpwstr/>
      </vt:variant>
      <vt:variant>
        <vt:i4>3473508</vt:i4>
      </vt:variant>
      <vt:variant>
        <vt:i4>11</vt:i4>
      </vt:variant>
      <vt:variant>
        <vt:i4>0</vt:i4>
      </vt:variant>
      <vt:variant>
        <vt:i4>5</vt:i4>
      </vt:variant>
      <vt:variant>
        <vt:lpwstr>https://stillmed.olympics.com/media/Documents/Beyond-the-Games/Sustainability/IOC-Deloitte-Climate-Action-and-Innovation-Application-Terms-2025.pdf</vt:lpwstr>
      </vt:variant>
      <vt:variant>
        <vt:lpwstr/>
      </vt:variant>
      <vt:variant>
        <vt:i4>3473508</vt:i4>
      </vt:variant>
      <vt:variant>
        <vt:i4>9</vt:i4>
      </vt:variant>
      <vt:variant>
        <vt:i4>0</vt:i4>
      </vt:variant>
      <vt:variant>
        <vt:i4>5</vt:i4>
      </vt:variant>
      <vt:variant>
        <vt:lpwstr>https://stillmed.olympics.com/media/Documents/Beyond-the-Games/Sustainability/IOC-Deloitte-Climate-Action-and-Innovation-Application-Terms-2025.pdf</vt:lpwstr>
      </vt:variant>
      <vt:variant>
        <vt:lpwstr/>
      </vt:variant>
      <vt:variant>
        <vt:i4>8060987</vt:i4>
      </vt:variant>
      <vt:variant>
        <vt:i4>6</vt:i4>
      </vt:variant>
      <vt:variant>
        <vt:i4>0</vt:i4>
      </vt:variant>
      <vt:variant>
        <vt:i4>5</vt:i4>
      </vt:variant>
      <vt:variant>
        <vt:lpwstr>https://olympics.com/en/privacy-policy</vt:lpwstr>
      </vt:variant>
      <vt:variant>
        <vt:lpwstr/>
      </vt:variant>
      <vt:variant>
        <vt:i4>6881398</vt:i4>
      </vt:variant>
      <vt:variant>
        <vt:i4>2</vt:i4>
      </vt:variant>
      <vt:variant>
        <vt:i4>0</vt:i4>
      </vt:variant>
      <vt:variant>
        <vt:i4>5</vt:i4>
      </vt:variant>
      <vt:variant>
        <vt:lpwstr>https://stillmed.olympics.com/media/Documents/Beyond-the-Games/Sustainability/IOC-Deloitte-Climate-Action-and-Innovation-Application-Terms.pdf</vt:lpwstr>
      </vt:variant>
      <vt:variant>
        <vt:lpwstr/>
      </vt:variant>
      <vt:variant>
        <vt:i4>3473508</vt:i4>
      </vt:variant>
      <vt:variant>
        <vt:i4>0</vt:i4>
      </vt:variant>
      <vt:variant>
        <vt:i4>0</vt:i4>
      </vt:variant>
      <vt:variant>
        <vt:i4>5</vt:i4>
      </vt:variant>
      <vt:variant>
        <vt:lpwstr>https://stillmed.olympics.com/media/Documents/Beyond-the-Games/Sustainability/IOC-Deloitte-Climate-Action-and-Innovation-Application-Terms-2025.pdf</vt:lpwstr>
      </vt:variant>
      <vt:variant>
        <vt:lpwstr/>
      </vt:variant>
      <vt:variant>
        <vt:i4>1245282</vt:i4>
      </vt:variant>
      <vt:variant>
        <vt:i4>3</vt:i4>
      </vt:variant>
      <vt:variant>
        <vt:i4>0</vt:i4>
      </vt:variant>
      <vt:variant>
        <vt:i4>5</vt:i4>
      </vt:variant>
      <vt:variant>
        <vt:lpwstr>mailto:denis.hanjoul@olympic.org</vt:lpwstr>
      </vt:variant>
      <vt:variant>
        <vt:lpwstr/>
      </vt:variant>
      <vt:variant>
        <vt:i4>131186</vt:i4>
      </vt:variant>
      <vt:variant>
        <vt:i4>0</vt:i4>
      </vt:variant>
      <vt:variant>
        <vt:i4>0</vt:i4>
      </vt:variant>
      <vt:variant>
        <vt:i4>5</vt:i4>
      </vt:variant>
      <vt:variant>
        <vt:lpwstr>mailto:julie.duffus@olympi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Salvemini</dc:creator>
  <cp:keywords/>
  <dc:description/>
  <cp:lastModifiedBy>Isabelle CACHAT</cp:lastModifiedBy>
  <cp:revision>121</cp:revision>
  <dcterms:created xsi:type="dcterms:W3CDTF">2024-03-12T19:51:00Z</dcterms:created>
  <dcterms:modified xsi:type="dcterms:W3CDTF">2025-05-09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47640F895C84391333001409E8B5F</vt:lpwstr>
  </property>
  <property fmtid="{D5CDD505-2E9C-101B-9397-08002B2CF9AE}" pid="3" name="MediaServiceImageTags">
    <vt:lpwstr/>
  </property>
  <property fmtid="{D5CDD505-2E9C-101B-9397-08002B2CF9AE}" pid="4" name="MSIP_Label_728e38f7-19fe-4052-9f95-09a6074a026b_Enabled">
    <vt:lpwstr>true</vt:lpwstr>
  </property>
  <property fmtid="{D5CDD505-2E9C-101B-9397-08002B2CF9AE}" pid="5" name="MSIP_Label_728e38f7-19fe-4052-9f95-09a6074a026b_SetDate">
    <vt:lpwstr>2022-10-18T14:47:45Z</vt:lpwstr>
  </property>
  <property fmtid="{D5CDD505-2E9C-101B-9397-08002B2CF9AE}" pid="6" name="MSIP_Label_728e38f7-19fe-4052-9f95-09a6074a026b_Method">
    <vt:lpwstr>Standard</vt:lpwstr>
  </property>
  <property fmtid="{D5CDD505-2E9C-101B-9397-08002B2CF9AE}" pid="7" name="MSIP_Label_728e38f7-19fe-4052-9f95-09a6074a026b_Name">
    <vt:lpwstr>728e38f7-19fe-4052-9f95-09a6074a026b</vt:lpwstr>
  </property>
  <property fmtid="{D5CDD505-2E9C-101B-9397-08002B2CF9AE}" pid="8" name="MSIP_Label_728e38f7-19fe-4052-9f95-09a6074a026b_SiteId">
    <vt:lpwstr>506d4541-f9c2-40c2-a103-1aa4736de230</vt:lpwstr>
  </property>
  <property fmtid="{D5CDD505-2E9C-101B-9397-08002B2CF9AE}" pid="9" name="MSIP_Label_728e38f7-19fe-4052-9f95-09a6074a026b_ActionId">
    <vt:lpwstr>b0ede68c-1ba2-4b23-8b0a-f023002be745</vt:lpwstr>
  </property>
  <property fmtid="{D5CDD505-2E9C-101B-9397-08002B2CF9AE}" pid="10" name="MSIP_Label_728e38f7-19fe-4052-9f95-09a6074a026b_ContentBits">
    <vt:lpwstr>0</vt:lpwstr>
  </property>
  <property fmtid="{D5CDD505-2E9C-101B-9397-08002B2CF9AE}" pid="11" name="MSIP_Label_ea60d57e-af5b-4752-ac57-3e4f28ca11dc_Enabled">
    <vt:lpwstr>true</vt:lpwstr>
  </property>
  <property fmtid="{D5CDD505-2E9C-101B-9397-08002B2CF9AE}" pid="12" name="MSIP_Label_ea60d57e-af5b-4752-ac57-3e4f28ca11dc_SetDate">
    <vt:lpwstr>2022-10-26T08:57:55Z</vt:lpwstr>
  </property>
  <property fmtid="{D5CDD505-2E9C-101B-9397-08002B2CF9AE}" pid="13" name="MSIP_Label_ea60d57e-af5b-4752-ac57-3e4f28ca11dc_Method">
    <vt:lpwstr>Standard</vt:lpwstr>
  </property>
  <property fmtid="{D5CDD505-2E9C-101B-9397-08002B2CF9AE}" pid="14" name="MSIP_Label_ea60d57e-af5b-4752-ac57-3e4f28ca11dc_Name">
    <vt:lpwstr>ea60d57e-af5b-4752-ac57-3e4f28ca11dc</vt:lpwstr>
  </property>
  <property fmtid="{D5CDD505-2E9C-101B-9397-08002B2CF9AE}" pid="15" name="MSIP_Label_ea60d57e-af5b-4752-ac57-3e4f28ca11dc_SiteId">
    <vt:lpwstr>36da45f1-dd2c-4d1f-af13-5abe46b99921</vt:lpwstr>
  </property>
  <property fmtid="{D5CDD505-2E9C-101B-9397-08002B2CF9AE}" pid="16" name="MSIP_Label_ea60d57e-af5b-4752-ac57-3e4f28ca11dc_ActionId">
    <vt:lpwstr>2c3cc98f-fe60-41c2-b641-0d9239d56e73</vt:lpwstr>
  </property>
  <property fmtid="{D5CDD505-2E9C-101B-9397-08002B2CF9AE}" pid="17" name="MSIP_Label_ea60d57e-af5b-4752-ac57-3e4f28ca11dc_ContentBits">
    <vt:lpwstr>0</vt:lpwstr>
  </property>
  <property fmtid="{D5CDD505-2E9C-101B-9397-08002B2CF9AE}" pid="18" name="Order">
    <vt:r8>1618100</vt:r8>
  </property>
  <property fmtid="{D5CDD505-2E9C-101B-9397-08002B2CF9AE}" pid="19" name="xd_ProgID">
    <vt:lpwstr/>
  </property>
  <property fmtid="{D5CDD505-2E9C-101B-9397-08002B2CF9AE}" pid="20" name="ComplianceAssetId">
    <vt:lpwstr/>
  </property>
  <property fmtid="{D5CDD505-2E9C-101B-9397-08002B2CF9AE}" pid="21" name="TemplateUrl">
    <vt:lpwstr/>
  </property>
  <property fmtid="{D5CDD505-2E9C-101B-9397-08002B2CF9AE}" pid="22" name="_ExtendedDescription">
    <vt:lpwstr/>
  </property>
  <property fmtid="{D5CDD505-2E9C-101B-9397-08002B2CF9AE}" pid="23" name="TriggerFlowInfo">
    <vt:lpwstr/>
  </property>
  <property fmtid="{D5CDD505-2E9C-101B-9397-08002B2CF9AE}" pid="24" name="xd_Signature">
    <vt:bool>false</vt:bool>
  </property>
</Properties>
</file>